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7392C" w14:textId="77777777" w:rsidR="00164D68" w:rsidRPr="00164D68" w:rsidRDefault="00164D68" w:rsidP="00164D68">
      <w:pPr>
        <w:jc w:val="center"/>
        <w:rPr>
          <w:rFonts w:eastAsiaTheme="minorEastAsia" w:cstheme="majorBidi"/>
          <w:b/>
          <w:bCs/>
          <w:sz w:val="36"/>
          <w:szCs w:val="36"/>
        </w:rPr>
      </w:pPr>
      <w:bookmarkStart w:id="0" w:name="_Hlk7610639"/>
      <w:bookmarkStart w:id="1" w:name="_GoBack"/>
      <w:bookmarkEnd w:id="1"/>
      <w:r w:rsidRPr="00164D68">
        <w:rPr>
          <w:rFonts w:eastAsiaTheme="minorEastAsia" w:cstheme="majorBidi"/>
          <w:b/>
          <w:bCs/>
          <w:sz w:val="36"/>
          <w:szCs w:val="36"/>
        </w:rPr>
        <w:t xml:space="preserve">Antiviral potential of green synthesized silver nanoparticles of </w:t>
      </w:r>
      <w:bookmarkStart w:id="2" w:name="_Hlk7611167"/>
      <w:proofErr w:type="spellStart"/>
      <w:r w:rsidRPr="00164D68">
        <w:rPr>
          <w:rFonts w:eastAsiaTheme="minorEastAsia" w:cstheme="majorBidi"/>
          <w:b/>
          <w:bCs/>
          <w:i/>
          <w:iCs/>
          <w:sz w:val="36"/>
          <w:szCs w:val="36"/>
        </w:rPr>
        <w:t>Lampranthus</w:t>
      </w:r>
      <w:proofErr w:type="spellEnd"/>
      <w:r w:rsidRPr="00164D68">
        <w:rPr>
          <w:rFonts w:eastAsiaTheme="minorEastAsia" w:cstheme="majorBidi"/>
          <w:b/>
          <w:bCs/>
          <w:i/>
          <w:iCs/>
          <w:sz w:val="36"/>
          <w:szCs w:val="36"/>
        </w:rPr>
        <w:t xml:space="preserve"> </w:t>
      </w:r>
      <w:proofErr w:type="spellStart"/>
      <w:r w:rsidRPr="00164D68">
        <w:rPr>
          <w:rFonts w:eastAsiaTheme="minorEastAsia" w:cstheme="majorBidi"/>
          <w:b/>
          <w:bCs/>
          <w:i/>
          <w:iCs/>
          <w:sz w:val="36"/>
          <w:szCs w:val="36"/>
        </w:rPr>
        <w:t>coccineus</w:t>
      </w:r>
      <w:proofErr w:type="spellEnd"/>
      <w:r w:rsidRPr="00164D68">
        <w:rPr>
          <w:rFonts w:eastAsiaTheme="minorEastAsia" w:cstheme="majorBidi"/>
          <w:b/>
          <w:bCs/>
          <w:sz w:val="36"/>
          <w:szCs w:val="36"/>
        </w:rPr>
        <w:t xml:space="preserve"> and </w:t>
      </w:r>
      <w:proofErr w:type="spellStart"/>
      <w:r w:rsidRPr="00164D68">
        <w:rPr>
          <w:rFonts w:eastAsiaTheme="minorEastAsia" w:cstheme="majorBidi"/>
          <w:b/>
          <w:bCs/>
          <w:i/>
          <w:iCs/>
          <w:sz w:val="36"/>
          <w:szCs w:val="36"/>
        </w:rPr>
        <w:t>Malephora</w:t>
      </w:r>
      <w:proofErr w:type="spellEnd"/>
      <w:r w:rsidRPr="00164D68">
        <w:rPr>
          <w:rFonts w:eastAsiaTheme="minorEastAsia" w:cstheme="majorBidi"/>
          <w:b/>
          <w:bCs/>
          <w:i/>
          <w:iCs/>
          <w:sz w:val="36"/>
          <w:szCs w:val="36"/>
        </w:rPr>
        <w:t xml:space="preserve"> lutea</w:t>
      </w:r>
      <w:r w:rsidRPr="00164D68">
        <w:rPr>
          <w:rFonts w:eastAsiaTheme="minorEastAsia" w:cstheme="majorBidi"/>
          <w:b/>
          <w:bCs/>
          <w:sz w:val="36"/>
          <w:szCs w:val="36"/>
        </w:rPr>
        <w:t xml:space="preserve"> </w:t>
      </w:r>
      <w:bookmarkEnd w:id="2"/>
    </w:p>
    <w:bookmarkEnd w:id="0"/>
    <w:p w14:paraId="3027BDE0" w14:textId="77777777" w:rsidR="00FF2528" w:rsidRPr="00FF2528" w:rsidRDefault="00FF2528" w:rsidP="00FF2528">
      <w:pPr>
        <w:jc w:val="lowKashida"/>
        <w:rPr>
          <w:rFonts w:eastAsiaTheme="minorEastAsia" w:cstheme="majorBidi"/>
          <w:b/>
          <w:bCs/>
          <w:sz w:val="24"/>
          <w:szCs w:val="24"/>
        </w:rPr>
      </w:pPr>
      <w:proofErr w:type="spellStart"/>
      <w:r w:rsidRPr="00FF2528">
        <w:rPr>
          <w:rFonts w:eastAsiaTheme="minorEastAsia" w:cstheme="majorBidi"/>
          <w:b/>
          <w:bCs/>
          <w:sz w:val="24"/>
          <w:szCs w:val="24"/>
        </w:rPr>
        <w:t>Eman</w:t>
      </w:r>
      <w:proofErr w:type="spellEnd"/>
      <w:r w:rsidRPr="00FF2528">
        <w:rPr>
          <w:rFonts w:eastAsiaTheme="minorEastAsia" w:cstheme="majorBidi"/>
          <w:b/>
          <w:bCs/>
          <w:sz w:val="24"/>
          <w:szCs w:val="24"/>
        </w:rPr>
        <w:t xml:space="preserve"> G. Haggag</w:t>
      </w:r>
      <w:r w:rsidRPr="00FF2528">
        <w:rPr>
          <w:rFonts w:eastAsiaTheme="minorEastAsia" w:cstheme="majorBidi"/>
          <w:b/>
          <w:bCs/>
          <w:sz w:val="24"/>
          <w:szCs w:val="24"/>
          <w:vertAlign w:val="superscript"/>
        </w:rPr>
        <w:t>1</w:t>
      </w:r>
      <w:r w:rsidRPr="00FF2528">
        <w:rPr>
          <w:rFonts w:eastAsiaTheme="minorEastAsia" w:cstheme="majorBidi"/>
          <w:b/>
          <w:bCs/>
          <w:sz w:val="24"/>
          <w:szCs w:val="24"/>
        </w:rPr>
        <w:t>, Ali M. Elshamy</w:t>
      </w:r>
      <w:r w:rsidRPr="00FF2528">
        <w:rPr>
          <w:rFonts w:eastAsiaTheme="minorEastAsia" w:cstheme="majorBidi"/>
          <w:b/>
          <w:bCs/>
          <w:sz w:val="24"/>
          <w:szCs w:val="24"/>
          <w:vertAlign w:val="superscript"/>
        </w:rPr>
        <w:t>2</w:t>
      </w:r>
      <w:r w:rsidRPr="00FF2528">
        <w:rPr>
          <w:rFonts w:eastAsiaTheme="minorEastAsia" w:cstheme="majorBidi"/>
          <w:b/>
          <w:bCs/>
          <w:sz w:val="24"/>
          <w:szCs w:val="24"/>
        </w:rPr>
        <w:t>, Mohamed A. Rabeh</w:t>
      </w:r>
      <w:r w:rsidRPr="00FF2528">
        <w:rPr>
          <w:rFonts w:eastAsiaTheme="minorEastAsia" w:cstheme="majorBidi"/>
          <w:b/>
          <w:bCs/>
          <w:sz w:val="24"/>
          <w:szCs w:val="24"/>
          <w:vertAlign w:val="superscript"/>
        </w:rPr>
        <w:t>2,3*</w:t>
      </w:r>
      <w:r w:rsidRPr="00FF2528">
        <w:rPr>
          <w:rFonts w:eastAsiaTheme="minorEastAsia" w:cstheme="majorBidi"/>
          <w:b/>
          <w:bCs/>
          <w:sz w:val="24"/>
          <w:szCs w:val="24"/>
        </w:rPr>
        <w:t xml:space="preserve">, </w:t>
      </w:r>
      <w:proofErr w:type="spellStart"/>
      <w:r w:rsidRPr="00FF2528">
        <w:rPr>
          <w:rFonts w:eastAsiaTheme="minorEastAsia" w:cstheme="majorBidi"/>
          <w:b/>
          <w:bCs/>
          <w:sz w:val="24"/>
          <w:szCs w:val="24"/>
        </w:rPr>
        <w:t>Nagwan</w:t>
      </w:r>
      <w:proofErr w:type="spellEnd"/>
      <w:r w:rsidRPr="00FF2528">
        <w:rPr>
          <w:rFonts w:eastAsiaTheme="minorEastAsia" w:cstheme="majorBidi"/>
          <w:b/>
          <w:bCs/>
          <w:sz w:val="24"/>
          <w:szCs w:val="24"/>
        </w:rPr>
        <w:t xml:space="preserve"> M. Gabr</w:t>
      </w:r>
      <w:r w:rsidRPr="00FF2528">
        <w:rPr>
          <w:rFonts w:eastAsiaTheme="minorEastAsia" w:cstheme="majorBidi"/>
          <w:b/>
          <w:bCs/>
          <w:sz w:val="24"/>
          <w:szCs w:val="24"/>
          <w:vertAlign w:val="superscript"/>
        </w:rPr>
        <w:t>1</w:t>
      </w:r>
      <w:r w:rsidRPr="00FF2528">
        <w:rPr>
          <w:rFonts w:eastAsiaTheme="minorEastAsia" w:cstheme="majorBidi"/>
          <w:b/>
          <w:bCs/>
          <w:sz w:val="24"/>
          <w:szCs w:val="24"/>
        </w:rPr>
        <w:t xml:space="preserve">, M. </w:t>
      </w:r>
      <w:proofErr w:type="spellStart"/>
      <w:r w:rsidRPr="00FF2528">
        <w:rPr>
          <w:rFonts w:eastAsiaTheme="minorEastAsia" w:cstheme="majorBidi"/>
          <w:b/>
          <w:bCs/>
          <w:sz w:val="24"/>
          <w:szCs w:val="24"/>
        </w:rPr>
        <w:t>Alaraby</w:t>
      </w:r>
      <w:proofErr w:type="spellEnd"/>
      <w:r w:rsidRPr="00FF2528">
        <w:rPr>
          <w:rFonts w:eastAsiaTheme="minorEastAsia" w:cstheme="majorBidi"/>
          <w:b/>
          <w:bCs/>
          <w:sz w:val="24"/>
          <w:szCs w:val="24"/>
        </w:rPr>
        <w:t xml:space="preserve"> Salem</w:t>
      </w:r>
      <w:r w:rsidRPr="00FF2528">
        <w:rPr>
          <w:rFonts w:eastAsiaTheme="minorEastAsia" w:cstheme="majorBidi"/>
          <w:b/>
          <w:bCs/>
          <w:sz w:val="24"/>
          <w:szCs w:val="24"/>
          <w:vertAlign w:val="superscript"/>
        </w:rPr>
        <w:t>4</w:t>
      </w:r>
      <w:r w:rsidRPr="00FF2528">
        <w:rPr>
          <w:rFonts w:eastAsiaTheme="minorEastAsia" w:cstheme="majorBidi"/>
          <w:b/>
          <w:bCs/>
          <w:sz w:val="24"/>
          <w:szCs w:val="24"/>
        </w:rPr>
        <w:t xml:space="preserve">, </w:t>
      </w:r>
      <w:proofErr w:type="spellStart"/>
      <w:r w:rsidRPr="00FF2528">
        <w:rPr>
          <w:rFonts w:eastAsiaTheme="minorEastAsia" w:cstheme="majorBidi"/>
          <w:b/>
          <w:bCs/>
          <w:sz w:val="24"/>
          <w:szCs w:val="24"/>
        </w:rPr>
        <w:t>Khayrya</w:t>
      </w:r>
      <w:proofErr w:type="spellEnd"/>
      <w:r w:rsidRPr="00FF2528">
        <w:rPr>
          <w:rFonts w:eastAsiaTheme="minorEastAsia" w:cstheme="majorBidi"/>
          <w:b/>
          <w:bCs/>
          <w:sz w:val="24"/>
          <w:szCs w:val="24"/>
        </w:rPr>
        <w:t xml:space="preserve"> A. Youssif</w:t>
      </w:r>
      <w:r w:rsidRPr="00FF2528">
        <w:rPr>
          <w:rFonts w:eastAsiaTheme="minorEastAsia" w:cstheme="majorBidi"/>
          <w:b/>
          <w:bCs/>
          <w:sz w:val="24"/>
          <w:szCs w:val="24"/>
          <w:vertAlign w:val="superscript"/>
        </w:rPr>
        <w:t>3</w:t>
      </w:r>
      <w:r w:rsidRPr="00FF2528">
        <w:rPr>
          <w:rFonts w:eastAsiaTheme="minorEastAsia" w:cstheme="majorBidi"/>
          <w:b/>
          <w:bCs/>
          <w:sz w:val="24"/>
          <w:szCs w:val="24"/>
        </w:rPr>
        <w:t>, Ahmed S. Hussein</w:t>
      </w:r>
      <w:r w:rsidRPr="00FF2528">
        <w:rPr>
          <w:rFonts w:eastAsiaTheme="minorEastAsia" w:cstheme="majorBidi"/>
          <w:b/>
          <w:bCs/>
          <w:sz w:val="24"/>
          <w:szCs w:val="24"/>
          <w:vertAlign w:val="superscript"/>
        </w:rPr>
        <w:t>4</w:t>
      </w:r>
      <w:r w:rsidRPr="00FF2528">
        <w:rPr>
          <w:rFonts w:eastAsiaTheme="minorEastAsia" w:cstheme="majorBidi"/>
          <w:b/>
          <w:bCs/>
          <w:sz w:val="24"/>
          <w:szCs w:val="24"/>
        </w:rPr>
        <w:t xml:space="preserve">, Abdullatif Bin </w:t>
      </w:r>
      <w:proofErr w:type="spellStart"/>
      <w:r w:rsidRPr="00FF2528">
        <w:rPr>
          <w:rFonts w:eastAsiaTheme="minorEastAsia" w:cstheme="majorBidi"/>
          <w:b/>
          <w:bCs/>
          <w:sz w:val="24"/>
          <w:szCs w:val="24"/>
        </w:rPr>
        <w:t>Muhsinah</w:t>
      </w:r>
      <w:proofErr w:type="spellEnd"/>
      <w:r w:rsidRPr="00FF2528">
        <w:rPr>
          <w:rFonts w:eastAsiaTheme="minorEastAsia" w:cstheme="majorBidi"/>
          <w:b/>
          <w:bCs/>
          <w:sz w:val="24"/>
          <w:szCs w:val="24"/>
          <w:vertAlign w:val="superscript"/>
          <w:rtl/>
        </w:rPr>
        <w:t>5</w:t>
      </w:r>
      <w:r w:rsidRPr="00FF2528">
        <w:rPr>
          <w:rFonts w:eastAsiaTheme="minorEastAsia" w:cstheme="majorBidi"/>
          <w:b/>
          <w:bCs/>
          <w:sz w:val="24"/>
          <w:szCs w:val="24"/>
        </w:rPr>
        <w:t xml:space="preserve">, </w:t>
      </w:r>
      <w:proofErr w:type="spellStart"/>
      <w:r w:rsidRPr="00FF2528">
        <w:rPr>
          <w:rFonts w:eastAsiaTheme="minorEastAsia" w:cstheme="majorBidi"/>
          <w:b/>
          <w:bCs/>
          <w:sz w:val="24"/>
          <w:szCs w:val="24"/>
        </w:rPr>
        <w:t>Abdulrhman</w:t>
      </w:r>
      <w:proofErr w:type="spellEnd"/>
      <w:r w:rsidRPr="00FF2528">
        <w:rPr>
          <w:rFonts w:eastAsiaTheme="minorEastAsia" w:cstheme="majorBidi"/>
          <w:b/>
          <w:bCs/>
          <w:sz w:val="24"/>
          <w:szCs w:val="24"/>
        </w:rPr>
        <w:t xml:space="preserve"> </w:t>
      </w:r>
      <w:proofErr w:type="spellStart"/>
      <w:r w:rsidRPr="00FF2528">
        <w:rPr>
          <w:rFonts w:eastAsiaTheme="minorEastAsia" w:cstheme="majorBidi"/>
          <w:b/>
          <w:bCs/>
          <w:sz w:val="24"/>
          <w:szCs w:val="24"/>
        </w:rPr>
        <w:t>Alsayari</w:t>
      </w:r>
      <w:proofErr w:type="spellEnd"/>
      <w:r w:rsidRPr="00FF2528">
        <w:rPr>
          <w:rFonts w:eastAsiaTheme="minorEastAsia" w:cstheme="majorBidi"/>
          <w:b/>
          <w:bCs/>
          <w:sz w:val="24"/>
          <w:szCs w:val="24"/>
          <w:vertAlign w:val="superscript"/>
          <w:rtl/>
        </w:rPr>
        <w:t>5</w:t>
      </w:r>
      <w:r w:rsidRPr="00FF2528">
        <w:rPr>
          <w:rFonts w:eastAsiaTheme="minorEastAsia" w:cstheme="majorBidi"/>
          <w:b/>
          <w:bCs/>
          <w:sz w:val="24"/>
          <w:szCs w:val="24"/>
        </w:rPr>
        <w:t xml:space="preserve">, Usama Ramadan </w:t>
      </w:r>
      <w:proofErr w:type="spellStart"/>
      <w:r w:rsidRPr="00FF2528">
        <w:rPr>
          <w:rFonts w:eastAsiaTheme="minorEastAsia" w:cstheme="majorBidi"/>
          <w:b/>
          <w:bCs/>
          <w:sz w:val="24"/>
          <w:szCs w:val="24"/>
        </w:rPr>
        <w:t>Abdelmohsen</w:t>
      </w:r>
      <w:proofErr w:type="spellEnd"/>
      <w:r w:rsidRPr="00FF2528">
        <w:rPr>
          <w:rFonts w:eastAsiaTheme="minorEastAsia" w:cstheme="majorBidi"/>
          <w:b/>
          <w:bCs/>
          <w:sz w:val="24"/>
          <w:szCs w:val="24"/>
          <w:vertAlign w:val="superscript"/>
          <w:rtl/>
        </w:rPr>
        <w:t>6</w:t>
      </w:r>
      <w:r w:rsidRPr="00FF2528">
        <w:rPr>
          <w:rFonts w:eastAsiaTheme="minorEastAsia" w:cstheme="majorBidi"/>
          <w:b/>
          <w:bCs/>
          <w:sz w:val="24"/>
          <w:szCs w:val="24"/>
          <w:vertAlign w:val="superscript"/>
        </w:rPr>
        <w:t>*</w:t>
      </w:r>
    </w:p>
    <w:p w14:paraId="2EEA5F39" w14:textId="77777777" w:rsidR="0052085C" w:rsidRPr="00EE4265" w:rsidRDefault="0052085C" w:rsidP="0052085C">
      <w:pPr>
        <w:spacing w:after="0" w:line="240" w:lineRule="auto"/>
        <w:jc w:val="lowKashida"/>
        <w:rPr>
          <w:rFonts w:asciiTheme="majorBidi" w:hAnsiTheme="majorBidi" w:cstheme="majorBidi"/>
        </w:rPr>
      </w:pPr>
      <w:r w:rsidRPr="00EE4265">
        <w:rPr>
          <w:rFonts w:asciiTheme="majorBidi" w:hAnsiTheme="majorBidi" w:cstheme="majorBidi"/>
          <w:vertAlign w:val="superscript"/>
        </w:rPr>
        <w:t>1</w:t>
      </w:r>
      <w:r w:rsidRPr="00EE4265">
        <w:rPr>
          <w:rFonts w:asciiTheme="majorBidi" w:hAnsiTheme="majorBidi" w:cstheme="majorBidi"/>
        </w:rPr>
        <w:t>Department of Pharmacognosy, Faculty of Pharmacy, Helwan University</w:t>
      </w:r>
      <w:r>
        <w:rPr>
          <w:rFonts w:asciiTheme="majorBidi" w:hAnsiTheme="majorBidi" w:cstheme="majorBidi"/>
        </w:rPr>
        <w:t xml:space="preserve">, Cairo </w:t>
      </w:r>
      <w:r w:rsidRPr="00EE4265">
        <w:rPr>
          <w:rFonts w:asciiTheme="majorBidi" w:hAnsiTheme="majorBidi" w:cstheme="majorBidi"/>
        </w:rPr>
        <w:t>11795</w:t>
      </w:r>
      <w:r>
        <w:rPr>
          <w:rFonts w:asciiTheme="majorBidi" w:hAnsiTheme="majorBidi" w:cstheme="majorBidi"/>
        </w:rPr>
        <w:t>, Egypt</w:t>
      </w:r>
      <w:r w:rsidRPr="00EE4265">
        <w:rPr>
          <w:rFonts w:asciiTheme="majorBidi" w:hAnsiTheme="majorBidi" w:cstheme="majorBidi"/>
        </w:rPr>
        <w:t>.</w:t>
      </w:r>
    </w:p>
    <w:p w14:paraId="7053D70F" w14:textId="77777777" w:rsidR="0052085C" w:rsidRPr="00EE4265" w:rsidRDefault="0052085C" w:rsidP="0052085C">
      <w:pPr>
        <w:spacing w:after="0" w:line="240" w:lineRule="auto"/>
        <w:jc w:val="lowKashida"/>
        <w:rPr>
          <w:rFonts w:asciiTheme="majorBidi" w:hAnsiTheme="majorBidi" w:cstheme="majorBidi"/>
        </w:rPr>
      </w:pPr>
      <w:r w:rsidRPr="00EE4265">
        <w:rPr>
          <w:rFonts w:asciiTheme="majorBidi" w:hAnsiTheme="majorBidi" w:cstheme="majorBidi"/>
          <w:vertAlign w:val="superscript"/>
        </w:rPr>
        <w:t>2</w:t>
      </w:r>
      <w:r w:rsidRPr="00EE4265">
        <w:rPr>
          <w:rFonts w:asciiTheme="majorBidi" w:hAnsiTheme="majorBidi" w:cstheme="majorBidi"/>
        </w:rPr>
        <w:t>Department of Pharmacognosy, Faculty of Pharmacy, Cairo University, Cairo</w:t>
      </w: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color w:val="000000"/>
          <w:sz w:val="20"/>
          <w:szCs w:val="20"/>
        </w:rPr>
        <w:t>11562</w:t>
      </w:r>
      <w:r w:rsidRPr="00EE4265">
        <w:rPr>
          <w:rFonts w:asciiTheme="majorBidi" w:hAnsiTheme="majorBidi" w:cstheme="majorBidi"/>
        </w:rPr>
        <w:t>, Egypt.</w:t>
      </w:r>
    </w:p>
    <w:p w14:paraId="5B6E5F7C" w14:textId="77777777" w:rsidR="0052085C" w:rsidRPr="00EE4265" w:rsidRDefault="0052085C" w:rsidP="0052085C">
      <w:pPr>
        <w:spacing w:after="0" w:line="240" w:lineRule="auto"/>
        <w:jc w:val="lowKashida"/>
        <w:rPr>
          <w:rFonts w:asciiTheme="majorBidi" w:hAnsiTheme="majorBidi" w:cstheme="majorBidi"/>
        </w:rPr>
      </w:pPr>
      <w:r w:rsidRPr="00EE4265">
        <w:rPr>
          <w:rFonts w:asciiTheme="majorBidi" w:hAnsiTheme="majorBidi" w:cstheme="majorBidi"/>
          <w:vertAlign w:val="superscript"/>
        </w:rPr>
        <w:t>3</w:t>
      </w:r>
      <w:r w:rsidRPr="00EE4265">
        <w:rPr>
          <w:rFonts w:asciiTheme="majorBidi" w:hAnsiTheme="majorBidi" w:cstheme="majorBidi"/>
        </w:rPr>
        <w:t>Department of Pharmacognosy, Faculty of Pharmacy, Modern University for Technology and Information, Cairo, Egypt.</w:t>
      </w:r>
    </w:p>
    <w:p w14:paraId="3451F209" w14:textId="3054A51C" w:rsidR="0052085C" w:rsidRDefault="0052085C" w:rsidP="0052085C">
      <w:pPr>
        <w:spacing w:after="0" w:line="240" w:lineRule="auto"/>
        <w:jc w:val="lowKashida"/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  <w:vertAlign w:val="superscript"/>
        </w:rPr>
        <w:t>4</w:t>
      </w:r>
      <w:r w:rsidRPr="00B7094E">
        <w:rPr>
          <w:rFonts w:asciiTheme="majorBidi" w:hAnsiTheme="majorBidi" w:cstheme="majorBidi"/>
        </w:rPr>
        <w:t xml:space="preserve">Department of Pharmaceutical </w:t>
      </w:r>
      <w:r w:rsidR="00EF3FCC">
        <w:rPr>
          <w:rFonts w:asciiTheme="majorBidi" w:hAnsiTheme="majorBidi" w:cstheme="majorBidi"/>
        </w:rPr>
        <w:t>C</w:t>
      </w:r>
      <w:r w:rsidRPr="00B7094E">
        <w:rPr>
          <w:rFonts w:asciiTheme="majorBidi" w:hAnsiTheme="majorBidi" w:cstheme="majorBidi"/>
        </w:rPr>
        <w:t>hemistry,</w:t>
      </w:r>
      <w:r>
        <w:rPr>
          <w:rFonts w:asciiTheme="majorBidi" w:hAnsiTheme="majorBidi" w:cstheme="majorBidi"/>
          <w:vertAlign w:val="superscript"/>
        </w:rPr>
        <w:t xml:space="preserve"> </w:t>
      </w:r>
      <w:r w:rsidRPr="00EE4265">
        <w:rPr>
          <w:rFonts w:asciiTheme="majorBidi" w:hAnsiTheme="majorBidi" w:cstheme="majorBidi"/>
        </w:rPr>
        <w:t xml:space="preserve">October University for Modern Sciences </w:t>
      </w:r>
      <w:r>
        <w:rPr>
          <w:rFonts w:asciiTheme="majorBidi" w:hAnsiTheme="majorBidi" w:cstheme="majorBidi"/>
        </w:rPr>
        <w:t>and</w:t>
      </w:r>
      <w:r w:rsidRPr="00EE4265">
        <w:rPr>
          <w:rFonts w:asciiTheme="majorBidi" w:hAnsiTheme="majorBidi" w:cstheme="majorBidi"/>
        </w:rPr>
        <w:t xml:space="preserve"> Arts (MSA)</w:t>
      </w:r>
      <w:r>
        <w:rPr>
          <w:rFonts w:asciiTheme="majorBidi" w:hAnsiTheme="majorBidi" w:cstheme="majorBidi"/>
        </w:rPr>
        <w:t>, Cairo, Egypt.</w:t>
      </w:r>
    </w:p>
    <w:p w14:paraId="46BF22E1" w14:textId="77777777" w:rsidR="0052085C" w:rsidRPr="00EE4265" w:rsidRDefault="0052085C" w:rsidP="0052085C">
      <w:pPr>
        <w:spacing w:after="0" w:line="240" w:lineRule="auto"/>
        <w:jc w:val="lowKashida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vertAlign w:val="superscript"/>
          <w:rtl/>
        </w:rPr>
        <w:t>5</w:t>
      </w:r>
      <w:r w:rsidRPr="00EE4265">
        <w:rPr>
          <w:rFonts w:asciiTheme="majorBidi" w:hAnsiTheme="majorBidi" w:cstheme="majorBidi"/>
        </w:rPr>
        <w:t xml:space="preserve">Department of Pharmacognosy, </w:t>
      </w:r>
      <w:r>
        <w:rPr>
          <w:rFonts w:asciiTheme="majorBidi" w:hAnsiTheme="majorBidi" w:cstheme="majorBidi"/>
        </w:rPr>
        <w:t>College</w:t>
      </w:r>
      <w:r w:rsidRPr="00EE4265">
        <w:rPr>
          <w:rFonts w:asciiTheme="majorBidi" w:hAnsiTheme="majorBidi" w:cstheme="majorBidi"/>
        </w:rPr>
        <w:t xml:space="preserve"> of Pharmacy, </w:t>
      </w:r>
      <w:r>
        <w:rPr>
          <w:rFonts w:asciiTheme="majorBidi" w:hAnsiTheme="majorBidi" w:cstheme="majorBidi"/>
        </w:rPr>
        <w:t xml:space="preserve">King Khalid </w:t>
      </w:r>
      <w:r w:rsidRPr="00EE4265">
        <w:rPr>
          <w:rFonts w:asciiTheme="majorBidi" w:hAnsiTheme="majorBidi" w:cstheme="majorBidi"/>
        </w:rPr>
        <w:t>University</w:t>
      </w:r>
      <w:r>
        <w:rPr>
          <w:rFonts w:asciiTheme="majorBidi" w:hAnsiTheme="majorBidi" w:cstheme="majorBidi"/>
        </w:rPr>
        <w:t xml:space="preserve">, </w:t>
      </w:r>
      <w:proofErr w:type="spellStart"/>
      <w:r>
        <w:rPr>
          <w:rFonts w:asciiTheme="majorBidi" w:hAnsiTheme="majorBidi" w:cstheme="majorBidi"/>
        </w:rPr>
        <w:t>Abha</w:t>
      </w:r>
      <w:proofErr w:type="spellEnd"/>
      <w:r>
        <w:rPr>
          <w:rFonts w:asciiTheme="majorBidi" w:hAnsiTheme="majorBidi" w:cstheme="majorBidi"/>
        </w:rPr>
        <w:t xml:space="preserve"> 61441, Saudi Arabia</w:t>
      </w:r>
      <w:r w:rsidRPr="00EE4265">
        <w:rPr>
          <w:rFonts w:asciiTheme="majorBidi" w:hAnsiTheme="majorBidi" w:cstheme="majorBidi"/>
        </w:rPr>
        <w:t>.</w:t>
      </w:r>
    </w:p>
    <w:p w14:paraId="2DA9E2E3" w14:textId="77777777" w:rsidR="0052085C" w:rsidRDefault="0052085C" w:rsidP="0052085C">
      <w:pPr>
        <w:spacing w:after="0" w:line="240" w:lineRule="auto"/>
        <w:jc w:val="lowKashida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vertAlign w:val="superscript"/>
        </w:rPr>
        <w:t>6</w:t>
      </w:r>
      <w:r w:rsidRPr="00EE4265">
        <w:rPr>
          <w:rFonts w:asciiTheme="majorBidi" w:hAnsiTheme="majorBidi" w:cstheme="majorBidi"/>
        </w:rPr>
        <w:t xml:space="preserve">Department of Pharmacognosy, Faculty of Pharmacy, </w:t>
      </w:r>
      <w:proofErr w:type="spellStart"/>
      <w:r w:rsidRPr="00EE4265">
        <w:rPr>
          <w:rFonts w:asciiTheme="majorBidi" w:hAnsiTheme="majorBidi" w:cstheme="majorBidi"/>
        </w:rPr>
        <w:t>Minia</w:t>
      </w:r>
      <w:proofErr w:type="spellEnd"/>
      <w:r w:rsidRPr="00EE4265">
        <w:rPr>
          <w:rFonts w:asciiTheme="majorBidi" w:hAnsiTheme="majorBidi" w:cstheme="majorBidi"/>
        </w:rPr>
        <w:t xml:space="preserve"> University</w:t>
      </w:r>
      <w:r>
        <w:rPr>
          <w:rFonts w:asciiTheme="majorBidi" w:hAnsiTheme="majorBidi" w:cstheme="majorBidi"/>
        </w:rPr>
        <w:t xml:space="preserve">, </w:t>
      </w:r>
      <w:proofErr w:type="spellStart"/>
      <w:r w:rsidRPr="00EE4265">
        <w:rPr>
          <w:rFonts w:asciiTheme="majorBidi" w:hAnsiTheme="majorBidi" w:cstheme="majorBidi"/>
        </w:rPr>
        <w:t>Minia</w:t>
      </w:r>
      <w:proofErr w:type="spellEnd"/>
      <w:r>
        <w:rPr>
          <w:rFonts w:asciiTheme="majorBidi" w:hAnsiTheme="majorBidi" w:cstheme="majorBidi"/>
        </w:rPr>
        <w:t>, Egypt</w:t>
      </w:r>
      <w:r w:rsidRPr="00EE4265">
        <w:rPr>
          <w:rFonts w:asciiTheme="majorBidi" w:hAnsiTheme="majorBidi" w:cstheme="majorBidi"/>
        </w:rPr>
        <w:t>.</w:t>
      </w:r>
    </w:p>
    <w:p w14:paraId="6971ED70" w14:textId="77777777" w:rsidR="0052085C" w:rsidRDefault="0052085C" w:rsidP="0052085C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2AECCC2" w14:textId="77777777" w:rsidR="0052085C" w:rsidRPr="0052085C" w:rsidRDefault="0052085C" w:rsidP="0052085C">
      <w:pPr>
        <w:spacing w:line="360" w:lineRule="auto"/>
        <w:rPr>
          <w:b/>
          <w:bCs/>
          <w:color w:val="0000FF"/>
          <w:sz w:val="20"/>
          <w:szCs w:val="20"/>
          <w:u w:val="single"/>
        </w:rPr>
      </w:pPr>
      <w:r w:rsidRPr="00B85330">
        <w:rPr>
          <w:rFonts w:asciiTheme="majorBidi" w:hAnsiTheme="majorBidi" w:cstheme="majorBidi"/>
          <w:b/>
          <w:bCs/>
          <w:sz w:val="24"/>
          <w:szCs w:val="24"/>
        </w:rPr>
        <w:t>*</w:t>
      </w:r>
      <w:r>
        <w:rPr>
          <w:rFonts w:asciiTheme="majorBidi" w:hAnsiTheme="majorBidi" w:cstheme="majorBidi"/>
          <w:b/>
          <w:bCs/>
          <w:sz w:val="24"/>
          <w:szCs w:val="24"/>
        </w:rPr>
        <w:t>Corresponding authors:</w:t>
      </w:r>
      <w:r w:rsidRPr="00B8533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hyperlink r:id="rId5" w:history="1">
        <w:r w:rsidRPr="002C1777">
          <w:rPr>
            <w:rStyle w:val="Hyperlink"/>
            <w:b/>
            <w:bCs/>
            <w:sz w:val="20"/>
            <w:szCs w:val="20"/>
          </w:rPr>
          <w:t>Usama.ramadan@mu.edu.eg</w:t>
        </w:r>
      </w:hyperlink>
      <w:r w:rsidRPr="002C1777">
        <w:rPr>
          <w:rStyle w:val="Hyperlink"/>
          <w:sz w:val="18"/>
          <w:szCs w:val="18"/>
        </w:rPr>
        <w:t xml:space="preserve">, </w:t>
      </w:r>
      <w:r w:rsidRPr="002C1777">
        <w:rPr>
          <w:rStyle w:val="Hyperlink"/>
          <w:b/>
          <w:bCs/>
          <w:sz w:val="20"/>
          <w:szCs w:val="20"/>
        </w:rPr>
        <w:t>mohamedabdelatty68@yahoo.com</w:t>
      </w:r>
    </w:p>
    <w:p w14:paraId="16F21DF9" w14:textId="77777777" w:rsidR="001230FD" w:rsidRPr="00E56B51" w:rsidRDefault="001230FD" w:rsidP="001230FD">
      <w:pPr>
        <w:autoSpaceDE w:val="0"/>
        <w:autoSpaceDN w:val="0"/>
        <w:adjustRightInd w:val="0"/>
        <w:spacing w:before="240" w:line="360" w:lineRule="auto"/>
        <w:jc w:val="lowKashida"/>
        <w:rPr>
          <w:rFonts w:eastAsia="AdvTimes" w:cs="Segoe UI Semilight"/>
          <w:b/>
          <w:bCs/>
          <w:sz w:val="32"/>
          <w:szCs w:val="32"/>
        </w:rPr>
      </w:pPr>
      <w:r w:rsidRPr="00E56B51">
        <w:rPr>
          <w:rFonts w:eastAsia="AdvTimes" w:cs="Segoe UI Semilight"/>
          <w:b/>
          <w:bCs/>
          <w:sz w:val="24"/>
          <w:szCs w:val="24"/>
        </w:rPr>
        <w:t>Abstract:</w:t>
      </w:r>
      <w:r>
        <w:rPr>
          <w:rFonts w:eastAsia="AdvTimes" w:cs="Segoe UI Semilight"/>
          <w:b/>
          <w:bCs/>
          <w:sz w:val="32"/>
          <w:szCs w:val="32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Viral and microbial infections constitute one of the most important life-threatening problems. The emergence of new viral an</w:t>
      </w:r>
      <w:r w:rsidR="00934F52">
        <w:rPr>
          <w:rFonts w:asciiTheme="majorBidi" w:hAnsiTheme="majorBidi" w:cstheme="majorBidi"/>
          <w:sz w:val="24"/>
          <w:szCs w:val="24"/>
        </w:rPr>
        <w:t>d bacterial infectious diseases</w:t>
      </w:r>
      <w:r>
        <w:rPr>
          <w:rFonts w:asciiTheme="majorBidi" w:hAnsiTheme="majorBidi" w:cstheme="majorBidi"/>
          <w:sz w:val="24"/>
          <w:szCs w:val="24"/>
        </w:rPr>
        <w:t xml:space="preserve"> increase</w:t>
      </w:r>
      <w:r w:rsidR="00820CD4">
        <w:rPr>
          <w:rFonts w:asciiTheme="majorBidi" w:hAnsiTheme="majorBidi" w:cstheme="majorBidi"/>
          <w:sz w:val="24"/>
          <w:szCs w:val="24"/>
        </w:rPr>
        <w:t>s</w:t>
      </w:r>
      <w:r w:rsidR="00934F5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he demand for new therapeutic drugs.  </w:t>
      </w:r>
      <w:bookmarkStart w:id="3" w:name="_Hlk7611483"/>
      <w:r>
        <w:rPr>
          <w:rFonts w:asciiTheme="majorBidi" w:hAnsiTheme="majorBidi" w:cstheme="majorBidi"/>
          <w:sz w:val="24"/>
          <w:szCs w:val="24"/>
        </w:rPr>
        <w:t xml:space="preserve">The aqueous and hexane extracts of </w:t>
      </w:r>
      <w:proofErr w:type="spellStart"/>
      <w:r w:rsidRPr="005B69FA">
        <w:rPr>
          <w:rFonts w:asciiTheme="majorBidi" w:hAnsiTheme="majorBidi" w:cstheme="majorBidi"/>
          <w:i/>
          <w:iCs/>
          <w:sz w:val="24"/>
          <w:szCs w:val="24"/>
        </w:rPr>
        <w:t>Lampranthus</w:t>
      </w:r>
      <w:proofErr w:type="spellEnd"/>
      <w:r w:rsidRPr="005B69FA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5B69FA">
        <w:rPr>
          <w:rFonts w:asciiTheme="majorBidi" w:hAnsiTheme="majorBidi" w:cstheme="majorBidi"/>
          <w:i/>
          <w:iCs/>
          <w:sz w:val="24"/>
          <w:szCs w:val="24"/>
        </w:rPr>
        <w:t>coccine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5B69FA">
        <w:rPr>
          <w:rFonts w:asciiTheme="majorBidi" w:hAnsiTheme="majorBidi" w:cstheme="majorBidi"/>
          <w:i/>
          <w:iCs/>
          <w:sz w:val="24"/>
          <w:szCs w:val="24"/>
        </w:rPr>
        <w:t>Malephora</w:t>
      </w:r>
      <w:proofErr w:type="spellEnd"/>
      <w:r w:rsidRPr="005B69FA">
        <w:rPr>
          <w:rFonts w:asciiTheme="majorBidi" w:hAnsiTheme="majorBidi" w:cstheme="majorBidi"/>
          <w:i/>
          <w:iCs/>
          <w:sz w:val="24"/>
          <w:szCs w:val="24"/>
        </w:rPr>
        <w:t xml:space="preserve"> lutea</w:t>
      </w:r>
      <w:r>
        <w:rPr>
          <w:rFonts w:asciiTheme="majorBidi" w:hAnsiTheme="majorBidi" w:cstheme="majorBidi"/>
          <w:sz w:val="24"/>
          <w:szCs w:val="24"/>
        </w:rPr>
        <w:t xml:space="preserve"> F. </w:t>
      </w:r>
      <w:proofErr w:type="spellStart"/>
      <w:r>
        <w:rPr>
          <w:rFonts w:asciiTheme="majorBidi" w:hAnsiTheme="majorBidi" w:cstheme="majorBidi"/>
          <w:sz w:val="24"/>
          <w:szCs w:val="24"/>
        </w:rPr>
        <w:t>Aizoaceae</w:t>
      </w:r>
      <w:proofErr w:type="spellEnd"/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were used for the synthesis of silver nanoparticles, and the early signs of SNPs synthesis </w:t>
      </w:r>
      <w:r w:rsidRPr="00C46268">
        <w:rPr>
          <w:rFonts w:asciiTheme="majorBidi" w:hAnsiTheme="majorBidi" w:cstheme="majorBidi"/>
          <w:sz w:val="24"/>
          <w:szCs w:val="24"/>
        </w:rPr>
        <w:t xml:space="preserve">were detected by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C46268">
        <w:rPr>
          <w:rFonts w:asciiTheme="majorBidi" w:hAnsiTheme="majorBidi" w:cstheme="majorBidi"/>
          <w:sz w:val="24"/>
          <w:szCs w:val="24"/>
        </w:rPr>
        <w:t>color change from yellow to dark brown col</w:t>
      </w:r>
      <w:r>
        <w:rPr>
          <w:rFonts w:asciiTheme="majorBidi" w:hAnsiTheme="majorBidi" w:cstheme="majorBidi"/>
          <w:sz w:val="24"/>
          <w:szCs w:val="24"/>
        </w:rPr>
        <w:t>or. The formation of SNPs was</w:t>
      </w:r>
      <w:r w:rsidRPr="00C46268">
        <w:rPr>
          <w:rFonts w:asciiTheme="majorBidi" w:hAnsiTheme="majorBidi" w:cstheme="majorBidi"/>
          <w:sz w:val="24"/>
          <w:szCs w:val="24"/>
        </w:rPr>
        <w:t xml:space="preserve"> further confirmed using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C46268">
        <w:rPr>
          <w:rFonts w:asciiTheme="majorBidi" w:hAnsiTheme="majorBidi" w:cstheme="majorBidi"/>
          <w:sz w:val="24"/>
          <w:szCs w:val="24"/>
        </w:rPr>
        <w:t xml:space="preserve">transmission electron microscope (TEM), UV-Visible spectroscopy and </w:t>
      </w:r>
      <w:r w:rsidRPr="00551CB6">
        <w:rPr>
          <w:rFonts w:asciiTheme="majorBidi" w:hAnsiTheme="majorBidi" w:cstheme="majorBidi"/>
          <w:sz w:val="24"/>
          <w:szCs w:val="24"/>
        </w:rPr>
        <w:t>Fourier transform infrared spectroscopy (FTIR).</w:t>
      </w:r>
      <w:r>
        <w:rPr>
          <w:rFonts w:asciiTheme="majorBidi" w:hAnsiTheme="majorBidi" w:cstheme="majorBidi"/>
          <w:sz w:val="24"/>
          <w:szCs w:val="24"/>
        </w:rPr>
        <w:t xml:space="preserve"> The TEM analysis of SNPs</w:t>
      </w:r>
      <w:r w:rsidRPr="00C46268">
        <w:rPr>
          <w:rFonts w:asciiTheme="majorBidi" w:hAnsiTheme="majorBidi" w:cstheme="majorBidi"/>
          <w:sz w:val="24"/>
          <w:szCs w:val="24"/>
        </w:rPr>
        <w:t xml:space="preserve"> showed spherical nanoparticles with mean size ranges between 10.12 nm to 27.89 nm, and 8.91nm 14.48 nm for </w:t>
      </w:r>
      <w:proofErr w:type="spellStart"/>
      <w:r w:rsidRPr="00C46268">
        <w:rPr>
          <w:rFonts w:asciiTheme="majorBidi" w:hAnsiTheme="majorBidi" w:cstheme="majorBidi"/>
          <w:i/>
          <w:iCs/>
          <w:sz w:val="24"/>
          <w:szCs w:val="24"/>
        </w:rPr>
        <w:t>Lampranthus</w:t>
      </w:r>
      <w:proofErr w:type="spellEnd"/>
      <w:r w:rsidRPr="00C46268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C46268">
        <w:rPr>
          <w:rFonts w:asciiTheme="majorBidi" w:hAnsiTheme="majorBidi" w:cstheme="majorBidi"/>
          <w:i/>
          <w:iCs/>
          <w:sz w:val="24"/>
          <w:szCs w:val="24"/>
        </w:rPr>
        <w:t>coccineus</w:t>
      </w:r>
      <w:proofErr w:type="spellEnd"/>
      <w:r w:rsidRPr="00C46268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C46268">
        <w:rPr>
          <w:rFonts w:asciiTheme="majorBidi" w:hAnsiTheme="majorBidi" w:cstheme="majorBidi"/>
          <w:i/>
          <w:iCs/>
          <w:sz w:val="24"/>
          <w:szCs w:val="24"/>
        </w:rPr>
        <w:t>Malephora</w:t>
      </w:r>
      <w:proofErr w:type="spellEnd"/>
      <w:r w:rsidRPr="00C46268">
        <w:rPr>
          <w:rFonts w:asciiTheme="majorBidi" w:hAnsiTheme="majorBidi" w:cstheme="majorBidi"/>
          <w:i/>
          <w:iCs/>
          <w:sz w:val="24"/>
          <w:szCs w:val="24"/>
        </w:rPr>
        <w:t xml:space="preserve"> lutea</w:t>
      </w:r>
      <w:r w:rsidRPr="00C46268">
        <w:rPr>
          <w:rFonts w:asciiTheme="majorBidi" w:hAnsiTheme="majorBidi" w:cstheme="majorBidi"/>
          <w:sz w:val="24"/>
          <w:szCs w:val="24"/>
        </w:rPr>
        <w:t xml:space="preserve"> aqueous and hexane nano extracts respectively. The UV-Visible spectrophotometric analysis showed an absorption peak at </w:t>
      </w:r>
      <w:proofErr w:type="spellStart"/>
      <w:r w:rsidRPr="00C46268">
        <w:rPr>
          <w:rFonts w:asciiTheme="majorBidi" w:hAnsiTheme="majorBidi" w:cstheme="majorBidi"/>
          <w:sz w:val="24"/>
          <w:szCs w:val="24"/>
        </w:rPr>
        <w:t>λ</w:t>
      </w:r>
      <w:r w:rsidRPr="00C46268">
        <w:rPr>
          <w:rFonts w:asciiTheme="majorBidi" w:hAnsiTheme="majorBidi" w:cstheme="majorBidi"/>
          <w:sz w:val="24"/>
          <w:szCs w:val="24"/>
          <w:vertAlign w:val="subscript"/>
        </w:rPr>
        <w:t>max</w:t>
      </w:r>
      <w:proofErr w:type="spellEnd"/>
      <w:r w:rsidRPr="00C46268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of 417 nm, which confirms the formation of SNPs</w:t>
      </w:r>
      <w:r w:rsidRPr="00C46268">
        <w:rPr>
          <w:rFonts w:asciiTheme="majorBidi" w:hAnsiTheme="majorBidi" w:cstheme="majorBidi"/>
          <w:sz w:val="24"/>
          <w:szCs w:val="24"/>
        </w:rPr>
        <w:t>. The antiviral activity of th</w:t>
      </w:r>
      <w:r>
        <w:rPr>
          <w:rFonts w:asciiTheme="majorBidi" w:hAnsiTheme="majorBidi" w:cstheme="majorBidi"/>
          <w:sz w:val="24"/>
          <w:szCs w:val="24"/>
        </w:rPr>
        <w:t>e synthesized nanoparticles was</w:t>
      </w:r>
      <w:r w:rsidRPr="00C46268">
        <w:rPr>
          <w:rFonts w:asciiTheme="majorBidi" w:hAnsiTheme="majorBidi" w:cstheme="majorBidi"/>
          <w:sz w:val="24"/>
          <w:szCs w:val="24"/>
        </w:rPr>
        <w:t xml:space="preserve"> evaluated using MTT assay against </w:t>
      </w:r>
      <w:r w:rsidRPr="00C46268">
        <w:rPr>
          <w:rFonts w:asciiTheme="majorBidi" w:hAnsiTheme="majorBidi" w:cstheme="majorBidi"/>
          <w:color w:val="000000"/>
          <w:sz w:val="24"/>
          <w:szCs w:val="24"/>
        </w:rPr>
        <w:t>HSV-1</w:t>
      </w:r>
      <w:r w:rsidRPr="00C46268">
        <w:rPr>
          <w:rFonts w:asciiTheme="majorBidi" w:hAnsiTheme="majorBidi" w:cstheme="majorBidi"/>
          <w:sz w:val="24"/>
          <w:szCs w:val="24"/>
        </w:rPr>
        <w:t xml:space="preserve">, </w:t>
      </w:r>
      <w:r w:rsidRPr="00C46268">
        <w:rPr>
          <w:rFonts w:asciiTheme="majorBidi" w:hAnsiTheme="majorBidi" w:cstheme="majorBidi"/>
          <w:color w:val="000000"/>
          <w:sz w:val="24"/>
          <w:szCs w:val="24"/>
        </w:rPr>
        <w:t xml:space="preserve">HAV-10 </w:t>
      </w:r>
      <w:r w:rsidRPr="00C46268">
        <w:rPr>
          <w:rFonts w:asciiTheme="majorBidi" w:hAnsiTheme="majorBidi" w:cstheme="majorBidi"/>
          <w:sz w:val="24"/>
          <w:szCs w:val="24"/>
        </w:rPr>
        <w:t>virus and Co</w:t>
      </w:r>
      <w:r>
        <w:rPr>
          <w:rFonts w:asciiTheme="majorBidi" w:hAnsiTheme="majorBidi" w:cstheme="majorBidi"/>
          <w:sz w:val="24"/>
          <w:szCs w:val="24"/>
        </w:rPr>
        <w:t xml:space="preserve">xsackie B4 virus. Metabolomics profiling was performed on the methanolic extract of </w:t>
      </w:r>
      <w:r w:rsidRPr="007568B1">
        <w:rPr>
          <w:rFonts w:asciiTheme="majorBidi" w:hAnsiTheme="majorBidi" w:cstheme="majorBidi"/>
          <w:i/>
          <w:iCs/>
          <w:sz w:val="24"/>
          <w:szCs w:val="24"/>
        </w:rPr>
        <w:t xml:space="preserve">L. </w:t>
      </w:r>
      <w:proofErr w:type="spellStart"/>
      <w:r w:rsidRPr="007568B1">
        <w:rPr>
          <w:rFonts w:asciiTheme="majorBidi" w:hAnsiTheme="majorBidi" w:cstheme="majorBidi"/>
          <w:i/>
          <w:iCs/>
          <w:sz w:val="24"/>
          <w:szCs w:val="24"/>
        </w:rPr>
        <w:t>coccine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7568B1">
        <w:rPr>
          <w:rFonts w:asciiTheme="majorBidi" w:hAnsiTheme="majorBidi" w:cstheme="majorBidi"/>
          <w:i/>
          <w:iCs/>
          <w:sz w:val="24"/>
          <w:szCs w:val="24"/>
        </w:rPr>
        <w:t>M. lutea</w:t>
      </w:r>
      <w:r>
        <w:rPr>
          <w:rFonts w:asciiTheme="majorBidi" w:hAnsiTheme="majorBidi" w:cstheme="majorBidi"/>
          <w:sz w:val="24"/>
          <w:szCs w:val="24"/>
        </w:rPr>
        <w:t xml:space="preserve"> and resulted in identifying 12 compounds, and then docking </w:t>
      </w:r>
      <w:r>
        <w:rPr>
          <w:rFonts w:asciiTheme="majorBidi" w:hAnsiTheme="majorBidi" w:cstheme="majorBidi"/>
          <w:sz w:val="24"/>
          <w:szCs w:val="24"/>
        </w:rPr>
        <w:lastRenderedPageBreak/>
        <w:t>was done to further investigate the binding potential against different virus proteins on the molecular level</w:t>
      </w:r>
      <w:bookmarkEnd w:id="3"/>
      <w:r>
        <w:rPr>
          <w:rFonts w:asciiTheme="majorBidi" w:hAnsiTheme="majorBidi" w:cstheme="majorBidi"/>
          <w:sz w:val="24"/>
          <w:szCs w:val="24"/>
        </w:rPr>
        <w:t>.</w:t>
      </w:r>
    </w:p>
    <w:p w14:paraId="617497B9" w14:textId="77777777" w:rsidR="001230FD" w:rsidRDefault="001230FD" w:rsidP="001230FD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E56B51">
        <w:rPr>
          <w:rFonts w:cstheme="majorBidi"/>
          <w:b/>
          <w:bCs/>
          <w:sz w:val="24"/>
          <w:szCs w:val="24"/>
        </w:rPr>
        <w:t>Keywords</w:t>
      </w:r>
      <w:r>
        <w:rPr>
          <w:rFonts w:cstheme="majorBidi"/>
          <w:b/>
          <w:bCs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Silver nanoparticles, antiviral, metabolomics profiling</w:t>
      </w:r>
      <w:r w:rsidRPr="001230FD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proofErr w:type="spellStart"/>
      <w:r w:rsidRPr="001230FD">
        <w:rPr>
          <w:rFonts w:asciiTheme="majorBidi" w:hAnsiTheme="majorBidi" w:cstheme="majorBidi"/>
          <w:i/>
          <w:iCs/>
          <w:sz w:val="24"/>
          <w:szCs w:val="24"/>
        </w:rPr>
        <w:t>Lampranthus</w:t>
      </w:r>
      <w:proofErr w:type="spellEnd"/>
      <w:r w:rsidRPr="001230FD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1230FD">
        <w:rPr>
          <w:rFonts w:asciiTheme="majorBidi" w:hAnsiTheme="majorBidi" w:cstheme="majorBidi"/>
          <w:i/>
          <w:iCs/>
          <w:sz w:val="24"/>
          <w:szCs w:val="24"/>
        </w:rPr>
        <w:t>coccineus</w:t>
      </w:r>
      <w:proofErr w:type="spellEnd"/>
      <w:r>
        <w:rPr>
          <w:rFonts w:asciiTheme="majorBidi" w:hAnsiTheme="majorBidi" w:cstheme="majorBidi"/>
          <w:sz w:val="24"/>
          <w:szCs w:val="24"/>
        </w:rPr>
        <w:t>,</w:t>
      </w:r>
      <w:r w:rsidRPr="0001086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230FD">
        <w:rPr>
          <w:rFonts w:asciiTheme="majorBidi" w:hAnsiTheme="majorBidi" w:cstheme="majorBidi"/>
          <w:i/>
          <w:iCs/>
          <w:sz w:val="24"/>
          <w:szCs w:val="24"/>
        </w:rPr>
        <w:t>Malephora</w:t>
      </w:r>
      <w:proofErr w:type="spellEnd"/>
      <w:r w:rsidRPr="001230FD">
        <w:rPr>
          <w:rFonts w:asciiTheme="majorBidi" w:hAnsiTheme="majorBidi" w:cstheme="majorBidi"/>
          <w:i/>
          <w:iCs/>
          <w:sz w:val="24"/>
          <w:szCs w:val="24"/>
        </w:rPr>
        <w:t xml:space="preserve"> lutea</w:t>
      </w:r>
      <w:r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7087" w:type="dxa"/>
        <w:tblInd w:w="836" w:type="dxa"/>
        <w:tblLook w:val="04A0" w:firstRow="1" w:lastRow="0" w:firstColumn="1" w:lastColumn="0" w:noHBand="0" w:noVBand="1"/>
      </w:tblPr>
      <w:tblGrid>
        <w:gridCol w:w="3472"/>
        <w:gridCol w:w="3615"/>
      </w:tblGrid>
      <w:tr w:rsidR="00D224A7" w14:paraId="474EC2F0" w14:textId="77777777" w:rsidTr="00A24220">
        <w:tc>
          <w:tcPr>
            <w:tcW w:w="3472" w:type="dxa"/>
            <w:tcBorders>
              <w:top w:val="nil"/>
              <w:left w:val="nil"/>
              <w:bottom w:val="nil"/>
              <w:right w:val="nil"/>
            </w:tcBorders>
          </w:tcPr>
          <w:p w14:paraId="50ED6BDF" w14:textId="77777777" w:rsidR="00D224A7" w:rsidRDefault="00A24220" w:rsidP="00A133E2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723AF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4DB85E32" wp14:editId="35027935">
                      <wp:simplePos x="0" y="0"/>
                      <wp:positionH relativeFrom="column">
                        <wp:posOffset>1697990</wp:posOffset>
                      </wp:positionH>
                      <wp:positionV relativeFrom="paragraph">
                        <wp:posOffset>24765</wp:posOffset>
                      </wp:positionV>
                      <wp:extent cx="342900" cy="276225"/>
                      <wp:effectExtent l="0" t="0" r="19050" b="28575"/>
                      <wp:wrapThrough wrapText="bothSides">
                        <wp:wrapPolygon edited="0">
                          <wp:start x="0" y="0"/>
                          <wp:lineTo x="0" y="22345"/>
                          <wp:lineTo x="21600" y="22345"/>
                          <wp:lineTo x="21600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4C6C98" w14:textId="77777777" w:rsidR="00CF7C61" w:rsidRPr="002723AF" w:rsidRDefault="00CF7C61" w:rsidP="002723AF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  <w:t>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B85E3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33.7pt;margin-top:1.95pt;width:27pt;height:2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" strokeweight="1.5pt">
                      <v:textbox>
                        <w:txbxContent>
                          <w:p w14:paraId="474C6C98" w14:textId="77777777" w:rsidR="00CF7C61" w:rsidRPr="002723AF" w:rsidRDefault="00CF7C61" w:rsidP="002723A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I</w:t>
                            </w: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2723AF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3AF0C650" wp14:editId="41F4BFA8">
                  <wp:simplePos x="0" y="0"/>
                  <wp:positionH relativeFrom="column">
                    <wp:posOffset>-26035</wp:posOffset>
                  </wp:positionH>
                  <wp:positionV relativeFrom="paragraph">
                    <wp:posOffset>28575</wp:posOffset>
                  </wp:positionV>
                  <wp:extent cx="1724266" cy="2800741"/>
                  <wp:effectExtent l="0" t="0" r="9525" b="0"/>
                  <wp:wrapThrough wrapText="bothSides">
                    <wp:wrapPolygon edited="0">
                      <wp:start x="0" y="0"/>
                      <wp:lineTo x="0" y="21453"/>
                      <wp:lineTo x="21481" y="21453"/>
                      <wp:lineTo x="21481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mpranthus aqueous extrac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266" cy="2800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</w:tcPr>
          <w:p w14:paraId="3F5037C8" w14:textId="77777777" w:rsidR="00D224A7" w:rsidRDefault="00A24220" w:rsidP="00A133E2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723AF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65696CA4" wp14:editId="1879BCE7">
                      <wp:simplePos x="0" y="0"/>
                      <wp:positionH relativeFrom="column">
                        <wp:posOffset>1788795</wp:posOffset>
                      </wp:positionH>
                      <wp:positionV relativeFrom="paragraph">
                        <wp:posOffset>62865</wp:posOffset>
                      </wp:positionV>
                      <wp:extent cx="333375" cy="276225"/>
                      <wp:effectExtent l="0" t="0" r="28575" b="28575"/>
                      <wp:wrapThrough wrapText="bothSides">
                        <wp:wrapPolygon edited="0">
                          <wp:start x="0" y="0"/>
                          <wp:lineTo x="0" y="22345"/>
                          <wp:lineTo x="22217" y="22345"/>
                          <wp:lineTo x="22217" y="0"/>
                          <wp:lineTo x="0" y="0"/>
                        </wp:wrapPolygon>
                      </wp:wrapThrough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337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3C0A4A" w14:textId="77777777" w:rsidR="00CF7C61" w:rsidRPr="002723AF" w:rsidRDefault="00CF7C61" w:rsidP="0099304D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  <w:t>I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696CA4" id="_x0000_s1027" type="#_x0000_t202" style="position:absolute;margin-left:140.85pt;margin-top:4.95pt;width:26.25pt;height:21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" strokeweight="1.5pt">
                      <v:textbox>
                        <w:txbxContent>
                          <w:p w14:paraId="3A3C0A4A" w14:textId="77777777" w:rsidR="00CF7C61" w:rsidRPr="002723AF" w:rsidRDefault="00CF7C61" w:rsidP="0099304D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II</w:t>
                            </w: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99304D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11509DEC" wp14:editId="5CC71C75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57150</wp:posOffset>
                  </wp:positionV>
                  <wp:extent cx="1724266" cy="2772162"/>
                  <wp:effectExtent l="0" t="0" r="9525" b="9525"/>
                  <wp:wrapThrough wrapText="bothSides">
                    <wp:wrapPolygon edited="0">
                      <wp:start x="0" y="0"/>
                      <wp:lineTo x="0" y="21526"/>
                      <wp:lineTo x="21481" y="21526"/>
                      <wp:lineTo x="21481" y="0"/>
                      <wp:lineTo x="0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ampranthus hexane extrac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266" cy="2772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  <w:p w14:paraId="0378D178" w14:textId="77777777" w:rsidR="00D224A7" w:rsidRPr="00D224A7" w:rsidRDefault="00D224A7" w:rsidP="00D224A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D08ABF4" w14:textId="77777777" w:rsidR="00D224A7" w:rsidRDefault="00D224A7" w:rsidP="00D224A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0B994CB" w14:textId="77777777" w:rsidR="00D224A7" w:rsidRDefault="00D224A7" w:rsidP="00D224A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A8E11D4" w14:textId="77777777" w:rsidR="00D224A7" w:rsidRPr="00D224A7" w:rsidRDefault="00D224A7" w:rsidP="00D224A7">
            <w:pPr>
              <w:tabs>
                <w:tab w:val="left" w:pos="102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</w:p>
        </w:tc>
      </w:tr>
      <w:tr w:rsidR="00D224A7" w14:paraId="0B0206C0" w14:textId="77777777" w:rsidTr="00A24220">
        <w:tc>
          <w:tcPr>
            <w:tcW w:w="3472" w:type="dxa"/>
            <w:tcBorders>
              <w:top w:val="nil"/>
              <w:left w:val="nil"/>
              <w:bottom w:val="nil"/>
              <w:right w:val="nil"/>
            </w:tcBorders>
          </w:tcPr>
          <w:p w14:paraId="3399519F" w14:textId="77777777" w:rsidR="00D224A7" w:rsidRDefault="0099304D" w:rsidP="00A133E2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723AF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5D9B9768" wp14:editId="350C67FE">
                      <wp:simplePos x="0" y="0"/>
                      <wp:positionH relativeFrom="column">
                        <wp:posOffset>1611630</wp:posOffset>
                      </wp:positionH>
                      <wp:positionV relativeFrom="paragraph">
                        <wp:posOffset>53975</wp:posOffset>
                      </wp:positionV>
                      <wp:extent cx="371475" cy="257175"/>
                      <wp:effectExtent l="0" t="0" r="28575" b="28575"/>
                      <wp:wrapThrough wrapText="bothSides">
                        <wp:wrapPolygon edited="0">
                          <wp:start x="0" y="0"/>
                          <wp:lineTo x="0" y="22400"/>
                          <wp:lineTo x="22154" y="22400"/>
                          <wp:lineTo x="22154" y="0"/>
                          <wp:lineTo x="0" y="0"/>
                        </wp:wrapPolygon>
                      </wp:wrapThrough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147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A51B8B" w14:textId="77777777" w:rsidR="00CF7C61" w:rsidRPr="002723AF" w:rsidRDefault="00CF7C61" w:rsidP="0099304D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  <w:t>II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9B9768" id="_x0000_s1028" type="#_x0000_t202" style="position:absolute;margin-left:126.9pt;margin-top:4.25pt;width:29.25pt;height:20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" strokeweight="1.5pt">
                      <v:textbox>
                        <w:txbxContent>
                          <w:p w14:paraId="7FA51B8B" w14:textId="77777777" w:rsidR="00CF7C61" w:rsidRPr="002723AF" w:rsidRDefault="00CF7C61" w:rsidP="0099304D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III</w:t>
                            </w: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37FE54BD" wp14:editId="3305ABDB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49530</wp:posOffset>
                  </wp:positionV>
                  <wp:extent cx="1724266" cy="2800741"/>
                  <wp:effectExtent l="0" t="0" r="9525" b="0"/>
                  <wp:wrapThrough wrapText="bothSides">
                    <wp:wrapPolygon edited="0">
                      <wp:start x="0" y="0"/>
                      <wp:lineTo x="0" y="21453"/>
                      <wp:lineTo x="21481" y="21453"/>
                      <wp:lineTo x="21481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lephora aqueous extrac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266" cy="2800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615" w:type="dxa"/>
            <w:tcBorders>
              <w:top w:val="nil"/>
              <w:left w:val="nil"/>
              <w:bottom w:val="nil"/>
              <w:right w:val="nil"/>
            </w:tcBorders>
          </w:tcPr>
          <w:p w14:paraId="1BDD11D6" w14:textId="77777777" w:rsidR="00D224A7" w:rsidRDefault="00A24220" w:rsidP="00A133E2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723AF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7B9EB830" wp14:editId="130CFC28">
                      <wp:simplePos x="0" y="0"/>
                      <wp:positionH relativeFrom="column">
                        <wp:posOffset>1693545</wp:posOffset>
                      </wp:positionH>
                      <wp:positionV relativeFrom="paragraph">
                        <wp:posOffset>53975</wp:posOffset>
                      </wp:positionV>
                      <wp:extent cx="361950" cy="266700"/>
                      <wp:effectExtent l="0" t="0" r="19050" b="19050"/>
                      <wp:wrapThrough wrapText="bothSides">
                        <wp:wrapPolygon edited="0">
                          <wp:start x="0" y="0"/>
                          <wp:lineTo x="0" y="21600"/>
                          <wp:lineTo x="21600" y="21600"/>
                          <wp:lineTo x="21600" y="0"/>
                          <wp:lineTo x="0" y="0"/>
                        </wp:wrapPolygon>
                      </wp:wrapThrough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18F4BD" w14:textId="77777777" w:rsidR="00CF7C61" w:rsidRPr="002723AF" w:rsidRDefault="00CF7C61" w:rsidP="008C1571">
                                  <w:pP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</w:rPr>
                                    <w:t>IV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9EB830" id="_x0000_s1029" type="#_x0000_t202" style="position:absolute;margin-left:133.35pt;margin-top:4.25pt;width:28.5pt;height:2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" strokeweight="1.5pt">
                      <v:textbox>
                        <w:txbxContent>
                          <w:p w14:paraId="3F18F4BD" w14:textId="77777777" w:rsidR="00CF7C61" w:rsidRPr="002723AF" w:rsidRDefault="00CF7C61" w:rsidP="008C1571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IV</w:t>
                            </w: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8C1571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7432419A" wp14:editId="470B9E31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40005</wp:posOffset>
                  </wp:positionV>
                  <wp:extent cx="1724266" cy="2800741"/>
                  <wp:effectExtent l="0" t="0" r="9525" b="0"/>
                  <wp:wrapThrough wrapText="bothSides">
                    <wp:wrapPolygon edited="0">
                      <wp:start x="0" y="0"/>
                      <wp:lineTo x="0" y="21453"/>
                      <wp:lineTo x="21481" y="21453"/>
                      <wp:lineTo x="21481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alephora hexane extract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266" cy="2800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7C9BC94" w14:textId="77777777" w:rsidR="00473F15" w:rsidRPr="00A133E2" w:rsidRDefault="00473F15" w:rsidP="00A133E2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415468E2" w14:textId="77777777" w:rsidR="00415EAA" w:rsidRPr="00CA7EFB" w:rsidRDefault="006D707C" w:rsidP="00117C75">
      <w:pPr>
        <w:rPr>
          <w:rFonts w:asciiTheme="minorBidi" w:hAnsiTheme="minorBidi"/>
          <w:b/>
          <w:bCs/>
          <w:i/>
          <w:iCs/>
          <w:sz w:val="16"/>
          <w:szCs w:val="16"/>
        </w:rPr>
      </w:pPr>
      <w:r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r w:rsidR="003E4D2D" w:rsidRPr="00CA7EFB">
        <w:rPr>
          <w:rFonts w:asciiTheme="minorBidi" w:hAnsiTheme="minorBidi"/>
          <w:b/>
          <w:bCs/>
          <w:sz w:val="16"/>
          <w:szCs w:val="16"/>
        </w:rPr>
        <w:t>Figure S</w:t>
      </w:r>
      <w:r w:rsidR="00000D0F" w:rsidRPr="00CA7EFB">
        <w:rPr>
          <w:rFonts w:asciiTheme="minorBidi" w:hAnsiTheme="minorBidi"/>
          <w:b/>
          <w:bCs/>
          <w:sz w:val="16"/>
          <w:szCs w:val="16"/>
        </w:rPr>
        <w:t>1</w:t>
      </w:r>
      <w:r w:rsidR="00415EAA"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r w:rsidR="00117C75" w:rsidRPr="00CA7EFB">
        <w:rPr>
          <w:rFonts w:asciiTheme="minorBidi" w:hAnsiTheme="minorBidi"/>
          <w:b/>
          <w:bCs/>
          <w:sz w:val="16"/>
          <w:szCs w:val="16"/>
        </w:rPr>
        <w:t>(I)</w:t>
      </w:r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r w:rsidR="00415EAA" w:rsidRPr="00CA7EFB">
        <w:rPr>
          <w:rFonts w:asciiTheme="minorBidi" w:hAnsiTheme="minorBidi"/>
          <w:b/>
          <w:bCs/>
          <w:sz w:val="16"/>
          <w:szCs w:val="16"/>
        </w:rPr>
        <w:t xml:space="preserve">Early sign for formation of SNPs in </w:t>
      </w:r>
      <w:proofErr w:type="spellStart"/>
      <w:r w:rsidR="00415EAA" w:rsidRPr="00CA7EFB">
        <w:rPr>
          <w:rFonts w:asciiTheme="minorBidi" w:hAnsiTheme="minorBidi"/>
          <w:b/>
          <w:bCs/>
          <w:i/>
          <w:iCs/>
          <w:sz w:val="16"/>
          <w:szCs w:val="16"/>
        </w:rPr>
        <w:t>Lampranthus</w:t>
      </w:r>
      <w:proofErr w:type="spellEnd"/>
      <w:r w:rsidR="00415EAA" w:rsidRPr="00CA7EFB">
        <w:rPr>
          <w:rFonts w:asciiTheme="minorBidi" w:hAnsiTheme="minorBidi"/>
          <w:b/>
          <w:bCs/>
          <w:i/>
          <w:iCs/>
          <w:sz w:val="16"/>
          <w:szCs w:val="16"/>
        </w:rPr>
        <w:t xml:space="preserve"> </w:t>
      </w:r>
      <w:proofErr w:type="spellStart"/>
      <w:r w:rsidR="00415EAA" w:rsidRPr="00CA7EFB">
        <w:rPr>
          <w:rFonts w:asciiTheme="minorBidi" w:hAnsiTheme="minorBidi"/>
          <w:b/>
          <w:bCs/>
          <w:i/>
          <w:iCs/>
          <w:sz w:val="16"/>
          <w:szCs w:val="16"/>
        </w:rPr>
        <w:t>coccineus</w:t>
      </w:r>
      <w:proofErr w:type="spellEnd"/>
      <w:r w:rsidR="00415EAA" w:rsidRPr="00CA7EFB">
        <w:rPr>
          <w:rFonts w:asciiTheme="minorBidi" w:hAnsiTheme="minorBidi"/>
          <w:b/>
          <w:bCs/>
          <w:i/>
          <w:iCs/>
          <w:sz w:val="16"/>
          <w:szCs w:val="16"/>
        </w:rPr>
        <w:t xml:space="preserve"> </w:t>
      </w:r>
      <w:r w:rsidR="00415EAA" w:rsidRPr="00CA7EFB">
        <w:rPr>
          <w:rFonts w:asciiTheme="minorBidi" w:hAnsiTheme="minorBidi"/>
          <w:b/>
          <w:bCs/>
          <w:sz w:val="16"/>
          <w:szCs w:val="16"/>
        </w:rPr>
        <w:t>aqueous</w:t>
      </w:r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proofErr w:type="spellStart"/>
      <w:r w:rsidR="007B7939" w:rsidRPr="00CA7EFB">
        <w:rPr>
          <w:rFonts w:asciiTheme="minorBidi" w:hAnsiTheme="minorBidi"/>
          <w:b/>
          <w:bCs/>
          <w:sz w:val="16"/>
          <w:szCs w:val="16"/>
        </w:rPr>
        <w:t>nano</w:t>
      </w:r>
      <w:proofErr w:type="spellEnd"/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extract,</w:t>
      </w:r>
      <w:r w:rsidR="00117C75" w:rsidRPr="00CA7EFB">
        <w:rPr>
          <w:rFonts w:asciiTheme="minorBidi" w:hAnsiTheme="minorBidi"/>
          <w:b/>
          <w:bCs/>
          <w:sz w:val="16"/>
          <w:szCs w:val="16"/>
        </w:rPr>
        <w:t xml:space="preserve"> (II</w:t>
      </w:r>
      <w:proofErr w:type="gramStart"/>
      <w:r w:rsidR="00117C75" w:rsidRPr="00CA7EFB">
        <w:rPr>
          <w:rFonts w:asciiTheme="minorBidi" w:hAnsiTheme="minorBidi"/>
          <w:b/>
          <w:bCs/>
          <w:sz w:val="16"/>
          <w:szCs w:val="16"/>
        </w:rPr>
        <w:t>)</w:t>
      </w:r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r w:rsidR="00415EAA"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proofErr w:type="spellStart"/>
      <w:r w:rsidR="007B7939" w:rsidRPr="00CA7EFB">
        <w:rPr>
          <w:rFonts w:asciiTheme="minorBidi" w:hAnsiTheme="minorBidi"/>
          <w:b/>
          <w:bCs/>
          <w:i/>
          <w:iCs/>
          <w:sz w:val="16"/>
          <w:szCs w:val="16"/>
        </w:rPr>
        <w:t>Lampranthus</w:t>
      </w:r>
      <w:proofErr w:type="spellEnd"/>
      <w:proofErr w:type="gramEnd"/>
      <w:r w:rsidR="007B7939" w:rsidRPr="00CA7EFB">
        <w:rPr>
          <w:rFonts w:asciiTheme="minorBidi" w:hAnsiTheme="minorBidi"/>
          <w:b/>
          <w:bCs/>
          <w:i/>
          <w:iCs/>
          <w:sz w:val="16"/>
          <w:szCs w:val="16"/>
        </w:rPr>
        <w:t xml:space="preserve"> </w:t>
      </w:r>
      <w:proofErr w:type="spellStart"/>
      <w:r w:rsidR="007B7939" w:rsidRPr="00CA7EFB">
        <w:rPr>
          <w:rFonts w:asciiTheme="minorBidi" w:hAnsiTheme="minorBidi"/>
          <w:b/>
          <w:bCs/>
          <w:i/>
          <w:iCs/>
          <w:sz w:val="16"/>
          <w:szCs w:val="16"/>
        </w:rPr>
        <w:t>coccineus</w:t>
      </w:r>
      <w:proofErr w:type="spellEnd"/>
      <w:r w:rsidR="00415EAA" w:rsidRPr="00CA7EFB">
        <w:rPr>
          <w:rFonts w:asciiTheme="minorBidi" w:hAnsiTheme="minorBidi"/>
          <w:b/>
          <w:bCs/>
          <w:sz w:val="16"/>
          <w:szCs w:val="16"/>
        </w:rPr>
        <w:t xml:space="preserve"> hexane</w:t>
      </w:r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proofErr w:type="spellStart"/>
      <w:r w:rsidR="007B7939" w:rsidRPr="00CA7EFB">
        <w:rPr>
          <w:rFonts w:asciiTheme="minorBidi" w:hAnsiTheme="minorBidi"/>
          <w:b/>
          <w:bCs/>
          <w:sz w:val="16"/>
          <w:szCs w:val="16"/>
        </w:rPr>
        <w:t>nano</w:t>
      </w:r>
      <w:proofErr w:type="spellEnd"/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extract, </w:t>
      </w:r>
      <w:r w:rsidR="00117C75" w:rsidRPr="00CA7EFB">
        <w:rPr>
          <w:rFonts w:asciiTheme="minorBidi" w:hAnsiTheme="minorBidi"/>
          <w:b/>
          <w:bCs/>
          <w:sz w:val="16"/>
          <w:szCs w:val="16"/>
        </w:rPr>
        <w:t>(III)</w:t>
      </w:r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proofErr w:type="spellStart"/>
      <w:r w:rsidR="007B7939" w:rsidRPr="00CA7EFB">
        <w:rPr>
          <w:rFonts w:asciiTheme="minorBidi" w:hAnsiTheme="minorBidi"/>
          <w:b/>
          <w:bCs/>
          <w:i/>
          <w:iCs/>
          <w:sz w:val="16"/>
          <w:szCs w:val="16"/>
        </w:rPr>
        <w:t>Malephora</w:t>
      </w:r>
      <w:proofErr w:type="spellEnd"/>
      <w:r w:rsidR="007B7939" w:rsidRPr="00CA7EFB">
        <w:rPr>
          <w:rFonts w:asciiTheme="minorBidi" w:hAnsiTheme="minorBidi"/>
          <w:b/>
          <w:bCs/>
          <w:i/>
          <w:iCs/>
          <w:sz w:val="16"/>
          <w:szCs w:val="16"/>
        </w:rPr>
        <w:t xml:space="preserve"> lutea</w:t>
      </w:r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aqueous </w:t>
      </w:r>
      <w:proofErr w:type="spellStart"/>
      <w:r w:rsidR="007B7939" w:rsidRPr="00CA7EFB">
        <w:rPr>
          <w:rFonts w:asciiTheme="minorBidi" w:hAnsiTheme="minorBidi"/>
          <w:b/>
          <w:bCs/>
          <w:sz w:val="16"/>
          <w:szCs w:val="16"/>
        </w:rPr>
        <w:t>nano</w:t>
      </w:r>
      <w:proofErr w:type="spellEnd"/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extract, </w:t>
      </w:r>
      <w:r w:rsidR="00117C75" w:rsidRPr="00CA7EFB">
        <w:rPr>
          <w:rFonts w:asciiTheme="minorBidi" w:hAnsiTheme="minorBidi"/>
          <w:b/>
          <w:bCs/>
          <w:sz w:val="16"/>
          <w:szCs w:val="16"/>
        </w:rPr>
        <w:t>(IV)</w:t>
      </w:r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</w:t>
      </w:r>
      <w:proofErr w:type="spellStart"/>
      <w:r w:rsidR="007B7939" w:rsidRPr="00CA7EFB">
        <w:rPr>
          <w:rFonts w:asciiTheme="minorBidi" w:hAnsiTheme="minorBidi"/>
          <w:b/>
          <w:bCs/>
          <w:i/>
          <w:iCs/>
          <w:sz w:val="16"/>
          <w:szCs w:val="16"/>
        </w:rPr>
        <w:t>Malephora</w:t>
      </w:r>
      <w:proofErr w:type="spellEnd"/>
      <w:r w:rsidR="007B7939" w:rsidRPr="00CA7EFB">
        <w:rPr>
          <w:rFonts w:asciiTheme="minorBidi" w:hAnsiTheme="minorBidi"/>
          <w:b/>
          <w:bCs/>
          <w:i/>
          <w:iCs/>
          <w:sz w:val="16"/>
          <w:szCs w:val="16"/>
        </w:rPr>
        <w:t xml:space="preserve"> lutea</w:t>
      </w:r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hexane </w:t>
      </w:r>
      <w:proofErr w:type="spellStart"/>
      <w:r w:rsidR="007B7939" w:rsidRPr="00CA7EFB">
        <w:rPr>
          <w:rFonts w:asciiTheme="minorBidi" w:hAnsiTheme="minorBidi"/>
          <w:b/>
          <w:bCs/>
          <w:sz w:val="16"/>
          <w:szCs w:val="16"/>
        </w:rPr>
        <w:t>nano</w:t>
      </w:r>
      <w:proofErr w:type="spellEnd"/>
      <w:r w:rsidR="007B7939" w:rsidRPr="00CA7EFB">
        <w:rPr>
          <w:rFonts w:asciiTheme="minorBidi" w:hAnsiTheme="minorBidi"/>
          <w:b/>
          <w:bCs/>
          <w:sz w:val="16"/>
          <w:szCs w:val="16"/>
        </w:rPr>
        <w:t xml:space="preserve"> extract </w:t>
      </w:r>
      <w:r w:rsidR="00415EAA" w:rsidRPr="00CA7EFB">
        <w:rPr>
          <w:rFonts w:asciiTheme="minorBidi" w:hAnsiTheme="minorBidi"/>
          <w:b/>
          <w:bCs/>
          <w:sz w:val="16"/>
          <w:szCs w:val="16"/>
        </w:rPr>
        <w:t xml:space="preserve">observed as color change to yellowish brown after 24 hours incubation with 1 mM </w:t>
      </w:r>
      <w:proofErr w:type="spellStart"/>
      <w:r w:rsidR="00415EAA" w:rsidRPr="00CA7EFB">
        <w:rPr>
          <w:rFonts w:asciiTheme="minorBidi" w:hAnsiTheme="minorBidi"/>
          <w:b/>
          <w:bCs/>
          <w:sz w:val="16"/>
          <w:szCs w:val="16"/>
        </w:rPr>
        <w:t>AgNO</w:t>
      </w:r>
      <w:proofErr w:type="spellEnd"/>
      <w:r w:rsidR="00415EAA" w:rsidRPr="00CA7EFB">
        <w:rPr>
          <w:rFonts w:asciiTheme="minorBidi" w:hAnsiTheme="minorBidi"/>
          <w:b/>
          <w:bCs/>
          <w:position w:val="-8"/>
          <w:sz w:val="16"/>
          <w:szCs w:val="16"/>
          <w:vertAlign w:val="subscript"/>
        </w:rPr>
        <w:t xml:space="preserve">3 </w:t>
      </w:r>
      <w:r w:rsidR="00415EAA" w:rsidRPr="00CA7EFB">
        <w:rPr>
          <w:rFonts w:asciiTheme="minorBidi" w:hAnsiTheme="minorBidi"/>
          <w:b/>
          <w:bCs/>
          <w:sz w:val="16"/>
          <w:szCs w:val="16"/>
        </w:rPr>
        <w:t>solution.</w:t>
      </w:r>
      <w:r w:rsidR="0099304D" w:rsidRPr="00CA7EFB">
        <w:rPr>
          <w:rFonts w:asciiTheme="minorBidi" w:hAnsiTheme="minorBidi"/>
          <w:b/>
          <w:bCs/>
          <w:noProof/>
          <w:sz w:val="16"/>
          <w:szCs w:val="16"/>
        </w:rPr>
        <w:t xml:space="preserve"> </w:t>
      </w:r>
    </w:p>
    <w:p w14:paraId="459F68EE" w14:textId="77777777" w:rsidR="00FA5F14" w:rsidRPr="00F27203" w:rsidRDefault="003E4D2D" w:rsidP="00EA1F2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Table S</w:t>
      </w:r>
      <w:r w:rsidR="00FA5F14" w:rsidRPr="00EA5A0C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A1F24">
        <w:rPr>
          <w:rFonts w:asciiTheme="majorBidi" w:hAnsiTheme="majorBidi" w:cstheme="majorBidi"/>
          <w:sz w:val="24"/>
          <w:szCs w:val="24"/>
        </w:rPr>
        <w:t xml:space="preserve"> </w:t>
      </w:r>
      <w:r w:rsidR="00FA5F14" w:rsidRPr="00F27203">
        <w:rPr>
          <w:rFonts w:asciiTheme="majorBidi" w:hAnsiTheme="majorBidi" w:cstheme="majorBidi"/>
          <w:sz w:val="24"/>
          <w:szCs w:val="24"/>
        </w:rPr>
        <w:t xml:space="preserve">Dereplication of the metabolomics of methanolic extract of </w:t>
      </w:r>
      <w:proofErr w:type="spellStart"/>
      <w:r w:rsidR="00FA5F14" w:rsidRPr="00F27203">
        <w:rPr>
          <w:rFonts w:asciiTheme="majorBidi" w:hAnsiTheme="majorBidi" w:cstheme="majorBidi"/>
          <w:i/>
          <w:iCs/>
          <w:sz w:val="24"/>
          <w:szCs w:val="24"/>
        </w:rPr>
        <w:t>Lampranthus</w:t>
      </w:r>
      <w:proofErr w:type="spellEnd"/>
      <w:r w:rsidR="00FA5F14" w:rsidRPr="00F27203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FA5F14" w:rsidRPr="00F27203">
        <w:rPr>
          <w:rFonts w:asciiTheme="majorBidi" w:hAnsiTheme="majorBidi" w:cstheme="majorBidi"/>
          <w:i/>
          <w:iCs/>
          <w:sz w:val="24"/>
          <w:szCs w:val="24"/>
        </w:rPr>
        <w:t>coccineus</w:t>
      </w:r>
      <w:proofErr w:type="spellEnd"/>
      <w:r w:rsidR="00FA5F14" w:rsidRPr="00F27203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="00FA5F14" w:rsidRPr="00F27203">
        <w:rPr>
          <w:rFonts w:asciiTheme="majorBidi" w:hAnsiTheme="majorBidi" w:cstheme="majorBidi"/>
          <w:i/>
          <w:iCs/>
          <w:sz w:val="24"/>
          <w:szCs w:val="24"/>
        </w:rPr>
        <w:t>Malephora</w:t>
      </w:r>
      <w:proofErr w:type="spellEnd"/>
      <w:r w:rsidR="00FA5F14" w:rsidRPr="00F27203">
        <w:rPr>
          <w:rFonts w:asciiTheme="majorBidi" w:hAnsiTheme="majorBidi" w:cstheme="majorBidi"/>
          <w:i/>
          <w:iCs/>
          <w:sz w:val="24"/>
          <w:szCs w:val="24"/>
        </w:rPr>
        <w:t xml:space="preserve"> lutea</w:t>
      </w:r>
    </w:p>
    <w:tbl>
      <w:tblPr>
        <w:tblStyle w:val="TableGrid"/>
        <w:tblW w:w="10779" w:type="dxa"/>
        <w:tblInd w:w="-99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1"/>
        <w:gridCol w:w="1310"/>
        <w:gridCol w:w="1356"/>
        <w:gridCol w:w="2991"/>
        <w:gridCol w:w="1457"/>
        <w:gridCol w:w="2384"/>
      </w:tblGrid>
      <w:tr w:rsidR="00FA5F14" w14:paraId="3E568FC8" w14:textId="77777777" w:rsidTr="003A2D40">
        <w:tc>
          <w:tcPr>
            <w:tcW w:w="1281" w:type="dxa"/>
          </w:tcPr>
          <w:p w14:paraId="0F894E40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/Z</w:t>
            </w:r>
          </w:p>
        </w:tc>
        <w:tc>
          <w:tcPr>
            <w:tcW w:w="1310" w:type="dxa"/>
          </w:tcPr>
          <w:p w14:paraId="218BB449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tention time (min.)</w:t>
            </w:r>
          </w:p>
        </w:tc>
        <w:tc>
          <w:tcPr>
            <w:tcW w:w="1356" w:type="dxa"/>
          </w:tcPr>
          <w:p w14:paraId="07900F7E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.wt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991" w:type="dxa"/>
          </w:tcPr>
          <w:p w14:paraId="3CAF0660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457" w:type="dxa"/>
          </w:tcPr>
          <w:p w14:paraId="21947428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olecular formula</w:t>
            </w:r>
          </w:p>
        </w:tc>
        <w:tc>
          <w:tcPr>
            <w:tcW w:w="2384" w:type="dxa"/>
          </w:tcPr>
          <w:p w14:paraId="5738EFDB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ferences</w:t>
            </w:r>
          </w:p>
        </w:tc>
      </w:tr>
      <w:tr w:rsidR="00FA5F14" w14:paraId="6979EAC6" w14:textId="77777777" w:rsidTr="003A2D40">
        <w:tc>
          <w:tcPr>
            <w:tcW w:w="1281" w:type="dxa"/>
          </w:tcPr>
          <w:p w14:paraId="19D6C2BA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64445">
              <w:rPr>
                <w:rFonts w:asciiTheme="majorBidi" w:hAnsiTheme="majorBidi" w:cstheme="majorBidi"/>
                <w:sz w:val="24"/>
                <w:szCs w:val="24"/>
              </w:rPr>
              <w:t>613.234</w:t>
            </w:r>
          </w:p>
        </w:tc>
        <w:tc>
          <w:tcPr>
            <w:tcW w:w="1310" w:type="dxa"/>
          </w:tcPr>
          <w:p w14:paraId="5EF90F98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356" w:type="dxa"/>
          </w:tcPr>
          <w:p w14:paraId="13D812A3" w14:textId="77777777" w:rsidR="00FA5F14" w:rsidRPr="00764445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64445">
              <w:rPr>
                <w:rFonts w:asciiTheme="majorBidi" w:hAnsiTheme="majorBidi" w:cstheme="majorBidi"/>
                <w:sz w:val="24"/>
                <w:szCs w:val="24"/>
              </w:rPr>
              <w:t>612.226946</w:t>
            </w:r>
          </w:p>
        </w:tc>
        <w:tc>
          <w:tcPr>
            <w:tcW w:w="2991" w:type="dxa"/>
          </w:tcPr>
          <w:p w14:paraId="634FB794" w14:textId="77777777" w:rsidR="00FA5F14" w:rsidRPr="00764445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64445">
              <w:rPr>
                <w:rFonts w:asciiTheme="majorBidi" w:hAnsiTheme="majorBidi" w:cstheme="majorBidi"/>
                <w:sz w:val="24"/>
                <w:szCs w:val="24"/>
              </w:rPr>
              <w:t>Phoenicanthusine</w:t>
            </w:r>
            <w:proofErr w:type="spellEnd"/>
          </w:p>
          <w:p w14:paraId="044283BC" w14:textId="77777777" w:rsidR="00FA5F14" w:rsidRPr="00E751B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457" w:type="dxa"/>
          </w:tcPr>
          <w:p w14:paraId="06C4640B" w14:textId="77777777" w:rsidR="00FA5F14" w:rsidRPr="007B504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7B50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7B50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8</w:t>
            </w:r>
            <w:r w:rsidRPr="007B50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7B50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2</w:t>
            </w:r>
            <w:r w:rsidRPr="007B50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N</w:t>
            </w:r>
            <w:r w:rsidRPr="007B50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 w:rsidRPr="007B50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  <w:r w:rsidRPr="007B50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6</w:t>
            </w:r>
          </w:p>
          <w:p w14:paraId="373EBBEF" w14:textId="77777777" w:rsidR="00FA5F14" w:rsidRPr="004361DE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384" w:type="dxa"/>
          </w:tcPr>
          <w:p w14:paraId="7CBC93AA" w14:textId="099C6288" w:rsidR="00FA5F14" w:rsidRPr="00B11AB9" w:rsidRDefault="00FA6566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FA656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9279D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B97F1A"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1C085E52" w14:textId="77777777" w:rsidTr="003A2D40">
        <w:tc>
          <w:tcPr>
            <w:tcW w:w="1281" w:type="dxa"/>
          </w:tcPr>
          <w:p w14:paraId="05309E40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42618">
              <w:rPr>
                <w:rFonts w:asciiTheme="majorBidi" w:hAnsiTheme="majorBidi" w:cstheme="majorBidi"/>
                <w:sz w:val="24"/>
                <w:szCs w:val="24"/>
              </w:rPr>
              <w:t>558.227</w:t>
            </w:r>
          </w:p>
        </w:tc>
        <w:tc>
          <w:tcPr>
            <w:tcW w:w="1310" w:type="dxa"/>
          </w:tcPr>
          <w:p w14:paraId="3533BB71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5</w:t>
            </w:r>
          </w:p>
        </w:tc>
        <w:tc>
          <w:tcPr>
            <w:tcW w:w="1356" w:type="dxa"/>
          </w:tcPr>
          <w:p w14:paraId="1CAAAEC0" w14:textId="77777777" w:rsidR="00FA5F14" w:rsidRPr="00F42618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42618">
              <w:rPr>
                <w:rFonts w:asciiTheme="majorBidi" w:hAnsiTheme="majorBidi" w:cstheme="majorBidi"/>
                <w:sz w:val="24"/>
                <w:szCs w:val="24"/>
              </w:rPr>
              <w:t>557.219805</w:t>
            </w:r>
          </w:p>
        </w:tc>
        <w:tc>
          <w:tcPr>
            <w:tcW w:w="2991" w:type="dxa"/>
          </w:tcPr>
          <w:p w14:paraId="5AFEC747" w14:textId="77777777" w:rsidR="00FA5F14" w:rsidRPr="00F42618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42618">
              <w:rPr>
                <w:rFonts w:asciiTheme="majorBidi" w:hAnsiTheme="majorBidi" w:cstheme="majorBidi"/>
                <w:sz w:val="24"/>
                <w:szCs w:val="24"/>
              </w:rPr>
              <w:t>Uvarindole</w:t>
            </w:r>
            <w:proofErr w:type="spellEnd"/>
            <w:r w:rsidRPr="00F42618">
              <w:rPr>
                <w:rFonts w:asciiTheme="majorBidi" w:hAnsiTheme="majorBidi" w:cstheme="majorBidi"/>
                <w:sz w:val="24"/>
                <w:szCs w:val="24"/>
              </w:rPr>
              <w:t xml:space="preserve"> E</w:t>
            </w:r>
          </w:p>
          <w:p w14:paraId="7B2FCC3A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457" w:type="dxa"/>
          </w:tcPr>
          <w:p w14:paraId="73BABA50" w14:textId="77777777" w:rsidR="00FA5F14" w:rsidRPr="00F42618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F4261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F4261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6</w:t>
            </w:r>
            <w:r w:rsidRPr="00F4261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F4261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1</w:t>
            </w:r>
            <w:r w:rsidRPr="00F4261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NO</w:t>
            </w:r>
            <w:r w:rsidRPr="00F4261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5</w:t>
            </w:r>
          </w:p>
          <w:p w14:paraId="5D8A88F8" w14:textId="77777777" w:rsidR="00FA5F14" w:rsidRPr="00894D8C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384" w:type="dxa"/>
          </w:tcPr>
          <w:p w14:paraId="26B58051" w14:textId="3DA96EC9" w:rsidR="00FA5F14" w:rsidRPr="00FA6566" w:rsidRDefault="00985637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9279D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B97F1A"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3A79090E" w14:textId="77777777" w:rsidTr="003A2D40">
        <w:tc>
          <w:tcPr>
            <w:tcW w:w="1281" w:type="dxa"/>
          </w:tcPr>
          <w:p w14:paraId="081740CA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52706">
              <w:rPr>
                <w:rFonts w:asciiTheme="majorBidi" w:hAnsiTheme="majorBidi" w:cstheme="majorBidi"/>
                <w:sz w:val="24"/>
                <w:szCs w:val="24"/>
              </w:rPr>
              <w:t>323.116</w:t>
            </w:r>
          </w:p>
        </w:tc>
        <w:tc>
          <w:tcPr>
            <w:tcW w:w="1310" w:type="dxa"/>
          </w:tcPr>
          <w:p w14:paraId="7F1D466B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9</w:t>
            </w:r>
          </w:p>
        </w:tc>
        <w:tc>
          <w:tcPr>
            <w:tcW w:w="1356" w:type="dxa"/>
          </w:tcPr>
          <w:p w14:paraId="21236A30" w14:textId="77777777" w:rsidR="00FA5F14" w:rsidRPr="00C52706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52706">
              <w:rPr>
                <w:rFonts w:asciiTheme="majorBidi" w:hAnsiTheme="majorBidi" w:cstheme="majorBidi"/>
                <w:sz w:val="24"/>
                <w:szCs w:val="24"/>
              </w:rPr>
              <w:t>324.123503</w:t>
            </w:r>
          </w:p>
        </w:tc>
        <w:tc>
          <w:tcPr>
            <w:tcW w:w="2991" w:type="dxa"/>
          </w:tcPr>
          <w:p w14:paraId="66AD7BE4" w14:textId="77777777" w:rsidR="00FA5F14" w:rsidRPr="00426FED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ryptostyline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, </w:t>
            </w:r>
            <w:r w:rsidRPr="003104C0">
              <w:rPr>
                <w:rFonts w:asciiTheme="majorBidi" w:hAnsiTheme="majorBidi" w:cstheme="majorBidi"/>
                <w:sz w:val="24"/>
                <w:szCs w:val="24"/>
              </w:rPr>
              <w:t>(ξ)-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1,2,3,4-Tetradehydro</w:t>
            </w:r>
          </w:p>
        </w:tc>
        <w:tc>
          <w:tcPr>
            <w:tcW w:w="1457" w:type="dxa"/>
          </w:tcPr>
          <w:p w14:paraId="2876CC78" w14:textId="77777777" w:rsidR="00FA5F14" w:rsidRPr="003104C0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3104C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3104C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9</w:t>
            </w:r>
            <w:r w:rsidRPr="003104C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3104C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8</w:t>
            </w:r>
            <w:r w:rsidRPr="003104C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NO</w:t>
            </w:r>
            <w:r w:rsidRPr="003104C0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4</w:t>
            </w:r>
          </w:p>
          <w:p w14:paraId="708EEDFC" w14:textId="77777777" w:rsidR="00FA5F14" w:rsidRPr="004361DE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384" w:type="dxa"/>
          </w:tcPr>
          <w:p w14:paraId="364CC6F2" w14:textId="6C5FC502" w:rsidR="00FA5F14" w:rsidRPr="00FA6566" w:rsidRDefault="00985637" w:rsidP="00D70FEE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276E2B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FD1D4A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D70FEE"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3BCA6202" w14:textId="77777777" w:rsidTr="003A2D40">
        <w:tc>
          <w:tcPr>
            <w:tcW w:w="1281" w:type="dxa"/>
          </w:tcPr>
          <w:p w14:paraId="505D4171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553B">
              <w:rPr>
                <w:rFonts w:asciiTheme="majorBidi" w:hAnsiTheme="majorBidi" w:cstheme="majorBidi"/>
                <w:sz w:val="24"/>
                <w:szCs w:val="24"/>
              </w:rPr>
              <w:t>353.0881</w:t>
            </w:r>
          </w:p>
        </w:tc>
        <w:tc>
          <w:tcPr>
            <w:tcW w:w="1310" w:type="dxa"/>
          </w:tcPr>
          <w:p w14:paraId="24A46059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356" w:type="dxa"/>
          </w:tcPr>
          <w:p w14:paraId="5110F712" w14:textId="77777777" w:rsidR="00FA5F14" w:rsidRPr="0082553B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553B">
              <w:rPr>
                <w:rFonts w:asciiTheme="majorBidi" w:hAnsiTheme="majorBidi" w:cstheme="majorBidi"/>
                <w:sz w:val="24"/>
                <w:szCs w:val="24"/>
              </w:rPr>
              <w:t>354.31100</w:t>
            </w:r>
          </w:p>
        </w:tc>
        <w:tc>
          <w:tcPr>
            <w:tcW w:w="2991" w:type="dxa"/>
          </w:tcPr>
          <w:p w14:paraId="12E344FC" w14:textId="77777777" w:rsidR="00FA5F14" w:rsidRDefault="00B10533" w:rsidP="007B300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hlorogenic </w:t>
            </w:r>
            <w:r w:rsidR="00FA5F14" w:rsidRPr="007A5B44">
              <w:rPr>
                <w:rFonts w:asciiTheme="majorBidi" w:hAnsiTheme="majorBidi" w:cstheme="majorBidi"/>
                <w:sz w:val="24"/>
                <w:szCs w:val="24"/>
              </w:rPr>
              <w:t>acid</w:t>
            </w:r>
          </w:p>
        </w:tc>
        <w:tc>
          <w:tcPr>
            <w:tcW w:w="1457" w:type="dxa"/>
          </w:tcPr>
          <w:p w14:paraId="33DA2A0D" w14:textId="77777777" w:rsidR="00FA5F14" w:rsidRPr="007A5B4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5B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7A5B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6</w:t>
            </w:r>
            <w:r w:rsidRPr="007A5B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7A5B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8</w:t>
            </w:r>
            <w:r w:rsidRPr="007A5B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  <w:r w:rsidRPr="007A5B44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9</w:t>
            </w:r>
          </w:p>
        </w:tc>
        <w:tc>
          <w:tcPr>
            <w:tcW w:w="2384" w:type="dxa"/>
          </w:tcPr>
          <w:p w14:paraId="538BF888" w14:textId="1068B02D" w:rsidR="00FA5F14" w:rsidRPr="00FA6566" w:rsidRDefault="00985637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C1108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="0092113C"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108FBAE4" w14:textId="77777777" w:rsidTr="003A2D40">
        <w:tc>
          <w:tcPr>
            <w:tcW w:w="1281" w:type="dxa"/>
          </w:tcPr>
          <w:p w14:paraId="5E1EB014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B226E">
              <w:rPr>
                <w:rFonts w:asciiTheme="majorBidi" w:hAnsiTheme="majorBidi" w:cstheme="majorBidi"/>
                <w:sz w:val="24"/>
                <w:szCs w:val="24"/>
              </w:rPr>
              <w:t>303.090</w:t>
            </w:r>
          </w:p>
        </w:tc>
        <w:tc>
          <w:tcPr>
            <w:tcW w:w="1310" w:type="dxa"/>
          </w:tcPr>
          <w:p w14:paraId="5A55E8CC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5</w:t>
            </w:r>
          </w:p>
        </w:tc>
        <w:tc>
          <w:tcPr>
            <w:tcW w:w="1356" w:type="dxa"/>
          </w:tcPr>
          <w:p w14:paraId="2CD0CBC7" w14:textId="77777777" w:rsidR="00FA5F14" w:rsidRPr="00FB226E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B226E">
              <w:rPr>
                <w:rFonts w:asciiTheme="majorBidi" w:hAnsiTheme="majorBidi" w:cstheme="majorBidi"/>
                <w:sz w:val="24"/>
                <w:szCs w:val="24"/>
              </w:rPr>
              <w:t>304.09745</w:t>
            </w:r>
          </w:p>
          <w:p w14:paraId="612659D2" w14:textId="77777777" w:rsidR="00FA5F14" w:rsidRPr="00885D6A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91" w:type="dxa"/>
          </w:tcPr>
          <w:p w14:paraId="1750C6E7" w14:textId="77777777" w:rsidR="00FA5F14" w:rsidRPr="00E97526" w:rsidRDefault="00FA5F14" w:rsidP="000648B8">
            <w:pPr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,</w:t>
            </w:r>
            <w:r w:rsidR="000648B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-Epoxy-7-megastigmene-3,</w:t>
            </w:r>
            <w:r w:rsidR="000D378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9-diol; (3,5,6E,7,9)-form, 9-ketone, 3-sulfate</w:t>
            </w:r>
          </w:p>
        </w:tc>
        <w:tc>
          <w:tcPr>
            <w:tcW w:w="1457" w:type="dxa"/>
          </w:tcPr>
          <w:p w14:paraId="10EB37D4" w14:textId="77777777" w:rsidR="00FA5F14" w:rsidRPr="00970BF2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970BF2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970BF2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3</w:t>
            </w:r>
            <w:r w:rsidRPr="00970BF2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970BF2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0</w:t>
            </w:r>
            <w:r w:rsidRPr="00970BF2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  <w:r w:rsidRPr="00970BF2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6</w:t>
            </w:r>
            <w:r w:rsidRPr="00970BF2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</w:t>
            </w:r>
          </w:p>
          <w:p w14:paraId="2AC9846D" w14:textId="77777777" w:rsidR="00FA5F14" w:rsidRPr="00C309C8" w:rsidRDefault="000C2548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hyperlink r:id="rId10" w:anchor="query=C11H10O4" w:history="1">
              <w:r w:rsidR="00FA5F14" w:rsidRPr="00C309C8">
                <w:rPr>
                  <w:rFonts w:asciiTheme="majorBidi" w:hAnsiTheme="majorBidi" w:cstheme="majorBidi"/>
                  <w:sz w:val="24"/>
                  <w:szCs w:val="24"/>
                  <w:shd w:val="clear" w:color="auto" w:fill="FFFFFF"/>
                  <w:vertAlign w:val="subscript"/>
                </w:rPr>
                <w:t> </w:t>
              </w:r>
            </w:hyperlink>
          </w:p>
          <w:p w14:paraId="0FEA1D39" w14:textId="77777777" w:rsidR="00FA5F14" w:rsidRPr="00E97526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384" w:type="dxa"/>
          </w:tcPr>
          <w:p w14:paraId="236FBC18" w14:textId="0B15FDD3" w:rsidR="00FA5F14" w:rsidRPr="00FA6566" w:rsidRDefault="00985637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C1108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="00D5021B"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6208D6E7" w14:textId="77777777" w:rsidTr="003A2D40">
        <w:tc>
          <w:tcPr>
            <w:tcW w:w="1281" w:type="dxa"/>
          </w:tcPr>
          <w:p w14:paraId="75016BF5" w14:textId="77777777" w:rsidR="00FA5F14" w:rsidRPr="00885D6A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47.285</w:t>
            </w:r>
          </w:p>
        </w:tc>
        <w:tc>
          <w:tcPr>
            <w:tcW w:w="1310" w:type="dxa"/>
          </w:tcPr>
          <w:p w14:paraId="52977982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7</w:t>
            </w:r>
          </w:p>
        </w:tc>
        <w:tc>
          <w:tcPr>
            <w:tcW w:w="1356" w:type="dxa"/>
          </w:tcPr>
          <w:p w14:paraId="181D5276" w14:textId="77777777" w:rsidR="00FA5F14" w:rsidRPr="00885D6A" w:rsidRDefault="00FA5F14" w:rsidP="003A2D40">
            <w:pPr>
              <w:tabs>
                <w:tab w:val="left" w:pos="284"/>
              </w:tabs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48.38000</w:t>
            </w:r>
          </w:p>
        </w:tc>
        <w:tc>
          <w:tcPr>
            <w:tcW w:w="2991" w:type="dxa"/>
          </w:tcPr>
          <w:p w14:paraId="37F1315D" w14:textId="77777777" w:rsidR="00FA5F14" w:rsidRPr="00426FED" w:rsidRDefault="00FA5F14" w:rsidP="003A2D40">
            <w:pPr>
              <w:tabs>
                <w:tab w:val="left" w:pos="1185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uteoline-7-O- glucose</w:t>
            </w:r>
          </w:p>
        </w:tc>
        <w:tc>
          <w:tcPr>
            <w:tcW w:w="1457" w:type="dxa"/>
          </w:tcPr>
          <w:p w14:paraId="3AFF94FA" w14:textId="77777777" w:rsidR="00FA5F14" w:rsidRPr="000C16DD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2C2DE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1</w:t>
            </w:r>
            <w: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2C2DE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0</w:t>
            </w:r>
            <w: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  <w:r w:rsidRPr="002C2DE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1</w:t>
            </w:r>
          </w:p>
        </w:tc>
        <w:tc>
          <w:tcPr>
            <w:tcW w:w="2384" w:type="dxa"/>
          </w:tcPr>
          <w:p w14:paraId="7A030CA4" w14:textId="48568C18" w:rsidR="00FA5F14" w:rsidRPr="00985637" w:rsidRDefault="00985637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</w:rPr>
            </w:pPr>
            <w:r w:rsidRPr="0098563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FD1D4A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6F199E" w:rsidRPr="0098563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356B0E7F" w14:textId="77777777" w:rsidTr="003A2D40">
        <w:tc>
          <w:tcPr>
            <w:tcW w:w="1281" w:type="dxa"/>
          </w:tcPr>
          <w:p w14:paraId="08294858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64E4">
              <w:rPr>
                <w:rFonts w:asciiTheme="majorBidi" w:hAnsiTheme="majorBidi" w:cstheme="majorBidi"/>
                <w:sz w:val="24"/>
                <w:szCs w:val="24"/>
              </w:rPr>
              <w:t>312.124</w:t>
            </w:r>
          </w:p>
        </w:tc>
        <w:tc>
          <w:tcPr>
            <w:tcW w:w="1310" w:type="dxa"/>
          </w:tcPr>
          <w:p w14:paraId="32C90514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8</w:t>
            </w:r>
          </w:p>
        </w:tc>
        <w:tc>
          <w:tcPr>
            <w:tcW w:w="1356" w:type="dxa"/>
          </w:tcPr>
          <w:p w14:paraId="64D49114" w14:textId="77777777" w:rsidR="00FA5F14" w:rsidRPr="001964E4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964E4">
              <w:rPr>
                <w:rFonts w:asciiTheme="majorBidi" w:hAnsiTheme="majorBidi" w:cstheme="majorBidi"/>
                <w:sz w:val="24"/>
                <w:szCs w:val="24"/>
              </w:rPr>
              <w:t>311.116289</w:t>
            </w:r>
          </w:p>
        </w:tc>
        <w:tc>
          <w:tcPr>
            <w:tcW w:w="2991" w:type="dxa"/>
          </w:tcPr>
          <w:p w14:paraId="49CE8AAD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cronydine</w:t>
            </w:r>
            <w:proofErr w:type="spellEnd"/>
          </w:p>
        </w:tc>
        <w:tc>
          <w:tcPr>
            <w:tcW w:w="1457" w:type="dxa"/>
          </w:tcPr>
          <w:p w14:paraId="13AAE398" w14:textId="77777777" w:rsidR="00FA5F14" w:rsidRPr="00894D8C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894D8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894D8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8</w:t>
            </w:r>
            <w:r w:rsidRPr="00894D8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894D8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7</w:t>
            </w:r>
            <w:r w:rsidRPr="00894D8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NO</w:t>
            </w:r>
            <w:r w:rsidRPr="00894D8C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2384" w:type="dxa"/>
          </w:tcPr>
          <w:p w14:paraId="1DEA0268" w14:textId="0D2BC986" w:rsidR="00FA5F14" w:rsidRPr="00985637" w:rsidRDefault="00985637" w:rsidP="00985637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98563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276E2B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6F199E" w:rsidRPr="0098563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6EE84DB2" w14:textId="77777777" w:rsidTr="003A2D40">
        <w:tc>
          <w:tcPr>
            <w:tcW w:w="1281" w:type="dxa"/>
          </w:tcPr>
          <w:p w14:paraId="6717F93F" w14:textId="77777777" w:rsidR="00FA5F14" w:rsidRPr="00475246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75246">
              <w:rPr>
                <w:rFonts w:asciiTheme="majorBidi" w:hAnsiTheme="majorBidi" w:cstheme="majorBidi"/>
                <w:sz w:val="24"/>
                <w:szCs w:val="24"/>
              </w:rPr>
              <w:t>311.168</w:t>
            </w:r>
          </w:p>
          <w:p w14:paraId="1DC1E14C" w14:textId="77777777" w:rsidR="00FA5F14" w:rsidRPr="00426FED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10" w:type="dxa"/>
          </w:tcPr>
          <w:p w14:paraId="31ECDA4E" w14:textId="77777777" w:rsidR="00FA5F14" w:rsidRPr="00426FED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.7</w:t>
            </w:r>
          </w:p>
        </w:tc>
        <w:tc>
          <w:tcPr>
            <w:tcW w:w="1356" w:type="dxa"/>
          </w:tcPr>
          <w:p w14:paraId="667FB6EE" w14:textId="77777777" w:rsidR="00FA5F14" w:rsidRPr="00475246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75246">
              <w:rPr>
                <w:rFonts w:asciiTheme="majorBidi" w:hAnsiTheme="majorBidi" w:cstheme="majorBidi"/>
                <w:sz w:val="24"/>
                <w:szCs w:val="24"/>
              </w:rPr>
              <w:t>312.175375</w:t>
            </w:r>
          </w:p>
          <w:p w14:paraId="4C99A512" w14:textId="77777777" w:rsidR="00FA5F14" w:rsidRPr="00426FED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91" w:type="dxa"/>
          </w:tcPr>
          <w:p w14:paraId="3D5E90DC" w14:textId="77777777" w:rsidR="00FA5F14" w:rsidRPr="00426FED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3,</w:t>
            </w:r>
            <w:r w:rsidR="003A2D4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7-Dimethyl-1-octanol; (R)-form, 4-methylbenzenesulfonyl</w:t>
            </w:r>
          </w:p>
        </w:tc>
        <w:tc>
          <w:tcPr>
            <w:tcW w:w="1457" w:type="dxa"/>
          </w:tcPr>
          <w:p w14:paraId="6FE82248" w14:textId="77777777" w:rsidR="00FA5F14" w:rsidRPr="00463A08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7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8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</w:t>
            </w:r>
          </w:p>
          <w:p w14:paraId="3778269B" w14:textId="77777777" w:rsidR="00FA5F14" w:rsidRPr="00426FED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384" w:type="dxa"/>
          </w:tcPr>
          <w:p w14:paraId="176DEB4B" w14:textId="0116E845" w:rsidR="00FA5F14" w:rsidRPr="00FA6566" w:rsidRDefault="006F199E" w:rsidP="006F199E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A656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C1108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3077362C" w14:textId="77777777" w:rsidTr="003A2D40">
        <w:tc>
          <w:tcPr>
            <w:tcW w:w="1281" w:type="dxa"/>
          </w:tcPr>
          <w:p w14:paraId="60F9A15E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E0DC9">
              <w:rPr>
                <w:rFonts w:asciiTheme="majorBidi" w:hAnsiTheme="majorBidi" w:cstheme="majorBidi"/>
                <w:sz w:val="24"/>
                <w:szCs w:val="24"/>
              </w:rPr>
              <w:t>294.182</w:t>
            </w:r>
          </w:p>
        </w:tc>
        <w:tc>
          <w:tcPr>
            <w:tcW w:w="1310" w:type="dxa"/>
          </w:tcPr>
          <w:p w14:paraId="63B08F27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.7</w:t>
            </w:r>
          </w:p>
        </w:tc>
        <w:tc>
          <w:tcPr>
            <w:tcW w:w="1356" w:type="dxa"/>
          </w:tcPr>
          <w:p w14:paraId="0770BC9D" w14:textId="77777777" w:rsidR="00FA5F14" w:rsidRPr="00CE0DC9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E0DC9">
              <w:rPr>
                <w:rFonts w:asciiTheme="majorBidi" w:hAnsiTheme="majorBidi" w:cstheme="majorBidi"/>
                <w:sz w:val="24"/>
                <w:szCs w:val="24"/>
              </w:rPr>
              <w:t>295.18939</w:t>
            </w:r>
          </w:p>
          <w:p w14:paraId="0B0086AA" w14:textId="77777777" w:rsidR="00FA5F14" w:rsidRPr="00885D6A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91" w:type="dxa"/>
          </w:tcPr>
          <w:p w14:paraId="2E3AE101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istamine; </w:t>
            </w:r>
            <w:proofErr w:type="spellStart"/>
            <w:r w:rsidR="000648B8">
              <w:rPr>
                <w:rFonts w:asciiTheme="majorBidi" w:hAnsiTheme="majorBidi" w:cstheme="majorBidi"/>
                <w:sz w:val="24"/>
                <w:szCs w:val="24"/>
              </w:rPr>
              <w:t>N</w:t>
            </w:r>
            <w:r w:rsidR="000648B8" w:rsidRPr="000648B8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ω</w:t>
            </w:r>
            <w:proofErr w:type="spellEnd"/>
            <w:r w:rsidRPr="00E751B4">
              <w:rPr>
                <w:rFonts w:asciiTheme="majorBidi" w:hAnsiTheme="majorBidi" w:cstheme="majorBidi"/>
                <w:sz w:val="24"/>
                <w:szCs w:val="24"/>
              </w:rPr>
              <w:t>-(2-Hydroxy-4-oxodecanoyl)</w:t>
            </w:r>
          </w:p>
        </w:tc>
        <w:tc>
          <w:tcPr>
            <w:tcW w:w="1457" w:type="dxa"/>
          </w:tcPr>
          <w:p w14:paraId="23D6B483" w14:textId="77777777" w:rsidR="00FA5F14" w:rsidRPr="00A82CB1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A82CB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A82CB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5</w:t>
            </w:r>
            <w:r w:rsidRPr="00A82CB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A82CB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5</w:t>
            </w:r>
            <w:r w:rsidRPr="00A82CB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N</w:t>
            </w:r>
            <w:r w:rsidRPr="00A82CB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A82CB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  <w:r w:rsidRPr="00A82CB1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</w:t>
            </w:r>
          </w:p>
          <w:p w14:paraId="7ED7D490" w14:textId="77777777" w:rsidR="00FA5F14" w:rsidRPr="00E751B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84" w:type="dxa"/>
          </w:tcPr>
          <w:p w14:paraId="39028363" w14:textId="29554C22" w:rsidR="00FA5F14" w:rsidRPr="00FA6566" w:rsidRDefault="00985637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8563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276E2B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B065E8" w:rsidRPr="0098563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3109BAC2" w14:textId="77777777" w:rsidTr="003A2D40">
        <w:tc>
          <w:tcPr>
            <w:tcW w:w="1281" w:type="dxa"/>
          </w:tcPr>
          <w:p w14:paraId="6865FB37" w14:textId="77777777" w:rsidR="00FA5F14" w:rsidRPr="006211D3" w:rsidRDefault="00FA5F14" w:rsidP="003A2D40">
            <w:pPr>
              <w:tabs>
                <w:tab w:val="left" w:pos="284"/>
              </w:tabs>
              <w:bidi/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211D3">
              <w:rPr>
                <w:rFonts w:asciiTheme="majorBidi" w:hAnsiTheme="majorBidi" w:cstheme="majorBidi"/>
                <w:sz w:val="24"/>
                <w:szCs w:val="24"/>
              </w:rPr>
              <w:t>326.187</w:t>
            </w:r>
          </w:p>
        </w:tc>
        <w:tc>
          <w:tcPr>
            <w:tcW w:w="1310" w:type="dxa"/>
          </w:tcPr>
          <w:p w14:paraId="2B6366E4" w14:textId="77777777" w:rsidR="00FA5F14" w:rsidRPr="006211D3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211D3">
              <w:rPr>
                <w:rFonts w:asciiTheme="majorBidi" w:hAnsiTheme="majorBidi" w:cstheme="majorBidi"/>
                <w:sz w:val="24"/>
                <w:szCs w:val="24"/>
              </w:rPr>
              <w:t>4.8</w:t>
            </w:r>
          </w:p>
          <w:p w14:paraId="1F6F009D" w14:textId="77777777" w:rsidR="00FA5F14" w:rsidRPr="006211D3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56" w:type="dxa"/>
          </w:tcPr>
          <w:p w14:paraId="00773AF7" w14:textId="77777777" w:rsidR="00FA5F14" w:rsidRPr="006211D3" w:rsidRDefault="00FA5F14" w:rsidP="003A2D40">
            <w:pPr>
              <w:tabs>
                <w:tab w:val="left" w:pos="284"/>
              </w:tabs>
              <w:bidi/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211D3">
              <w:rPr>
                <w:rFonts w:asciiTheme="majorBidi" w:hAnsiTheme="majorBidi" w:cstheme="majorBidi"/>
                <w:sz w:val="24"/>
                <w:szCs w:val="24"/>
              </w:rPr>
              <w:t>327.194148</w:t>
            </w:r>
          </w:p>
          <w:p w14:paraId="791DC47C" w14:textId="77777777" w:rsidR="00FA5F14" w:rsidRPr="006211D3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91" w:type="dxa"/>
          </w:tcPr>
          <w:p w14:paraId="0607B014" w14:textId="77777777" w:rsidR="00FA5F14" w:rsidRPr="006211D3" w:rsidRDefault="00FA5F14" w:rsidP="003A2D40">
            <w:pPr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211D3">
              <w:rPr>
                <w:rFonts w:asciiTheme="majorBidi" w:hAnsiTheme="majorBidi" w:cstheme="majorBidi"/>
                <w:sz w:val="24"/>
                <w:szCs w:val="24"/>
              </w:rPr>
              <w:t>Sophazrine</w:t>
            </w:r>
            <w:proofErr w:type="spellEnd"/>
          </w:p>
          <w:p w14:paraId="6FFAA4FD" w14:textId="77777777" w:rsidR="00FA5F14" w:rsidRPr="006211D3" w:rsidRDefault="00FA5F14" w:rsidP="003A2D40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457" w:type="dxa"/>
          </w:tcPr>
          <w:p w14:paraId="7D9860D0" w14:textId="77777777" w:rsidR="00FA5F14" w:rsidRPr="006211D3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6211D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6211D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9</w:t>
            </w:r>
            <w:r w:rsidRPr="006211D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6211D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5</w:t>
            </w:r>
            <w:r w:rsidRPr="006211D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N</w:t>
            </w:r>
            <w:r w:rsidRPr="006211D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6211D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  <w:r w:rsidRPr="006211D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</w:t>
            </w:r>
          </w:p>
          <w:p w14:paraId="59C702C6" w14:textId="77777777" w:rsidR="00FA5F14" w:rsidRPr="006211D3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384" w:type="dxa"/>
          </w:tcPr>
          <w:p w14:paraId="42C23F78" w14:textId="1AC0D6D0" w:rsidR="00FA5F14" w:rsidRPr="00FA6566" w:rsidRDefault="00985637" w:rsidP="003C1108">
            <w:pPr>
              <w:tabs>
                <w:tab w:val="left" w:pos="284"/>
              </w:tabs>
              <w:spacing w:after="160" w:line="259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C1108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 w:rsidR="00086541"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3720EFDE" w14:textId="77777777" w:rsidTr="003A2D40">
        <w:tc>
          <w:tcPr>
            <w:tcW w:w="1281" w:type="dxa"/>
          </w:tcPr>
          <w:p w14:paraId="5D4E67FC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3A08">
              <w:rPr>
                <w:rFonts w:asciiTheme="majorBidi" w:hAnsiTheme="majorBidi" w:cstheme="majorBidi"/>
                <w:sz w:val="24"/>
                <w:szCs w:val="24"/>
              </w:rPr>
              <w:t>339.199</w:t>
            </w:r>
          </w:p>
        </w:tc>
        <w:tc>
          <w:tcPr>
            <w:tcW w:w="1310" w:type="dxa"/>
          </w:tcPr>
          <w:p w14:paraId="23F821A4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356" w:type="dxa"/>
          </w:tcPr>
          <w:p w14:paraId="012F440F" w14:textId="77777777" w:rsidR="00FA5F14" w:rsidRPr="00463A08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63A08">
              <w:rPr>
                <w:rFonts w:asciiTheme="majorBidi" w:hAnsiTheme="majorBidi" w:cstheme="majorBidi"/>
                <w:sz w:val="24"/>
                <w:szCs w:val="24"/>
              </w:rPr>
              <w:t>340.20659</w:t>
            </w:r>
          </w:p>
          <w:p w14:paraId="0D529EC3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91" w:type="dxa"/>
          </w:tcPr>
          <w:p w14:paraId="35A151DE" w14:textId="77777777" w:rsidR="00FA5F14" w:rsidRPr="00E751B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751B4">
              <w:rPr>
                <w:rFonts w:asciiTheme="majorBidi" w:hAnsiTheme="majorBidi" w:cstheme="majorBidi"/>
                <w:sz w:val="24"/>
                <w:szCs w:val="24"/>
              </w:rPr>
              <w:t>1-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Dodecanol; </w:t>
            </w:r>
            <w:r w:rsidRPr="00E751B4">
              <w:rPr>
                <w:rFonts w:asciiTheme="majorBidi" w:hAnsiTheme="majorBidi" w:cstheme="majorBidi"/>
                <w:sz w:val="24"/>
                <w:szCs w:val="24"/>
              </w:rPr>
              <w:t>4-Methylbenzenesulfonyl</w:t>
            </w:r>
          </w:p>
        </w:tc>
        <w:tc>
          <w:tcPr>
            <w:tcW w:w="1457" w:type="dxa"/>
          </w:tcPr>
          <w:p w14:paraId="08CE8B61" w14:textId="77777777" w:rsidR="00FA5F14" w:rsidRPr="00463A08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9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2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3</w:t>
            </w:r>
            <w:r w:rsidRPr="00463A08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S</w:t>
            </w:r>
          </w:p>
          <w:p w14:paraId="76C5BC3C" w14:textId="77777777" w:rsidR="00FA5F14" w:rsidRPr="004361DE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384" w:type="dxa"/>
          </w:tcPr>
          <w:p w14:paraId="1AD34C40" w14:textId="7786E6DF" w:rsidR="00FA5F14" w:rsidRPr="00FA6566" w:rsidRDefault="00985637" w:rsidP="00FD1D4A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C1108"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 w:rsidR="00086541"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FA5F14" w14:paraId="734EE948" w14:textId="77777777" w:rsidTr="003A2D40">
        <w:tc>
          <w:tcPr>
            <w:tcW w:w="1281" w:type="dxa"/>
          </w:tcPr>
          <w:p w14:paraId="059EEF78" w14:textId="77777777" w:rsidR="00FA5F14" w:rsidRPr="00885D6A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91D23">
              <w:rPr>
                <w:rFonts w:asciiTheme="majorBidi" w:hAnsiTheme="majorBidi" w:cstheme="majorBidi"/>
                <w:sz w:val="24"/>
                <w:szCs w:val="24"/>
              </w:rPr>
              <w:t>295.227</w:t>
            </w:r>
          </w:p>
        </w:tc>
        <w:tc>
          <w:tcPr>
            <w:tcW w:w="1310" w:type="dxa"/>
          </w:tcPr>
          <w:p w14:paraId="3D557D93" w14:textId="77777777" w:rsidR="00FA5F14" w:rsidRPr="00885D6A" w:rsidRDefault="00FA5F14" w:rsidP="003A2D40">
            <w:pPr>
              <w:tabs>
                <w:tab w:val="left" w:pos="284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.7</w:t>
            </w:r>
          </w:p>
        </w:tc>
        <w:tc>
          <w:tcPr>
            <w:tcW w:w="1356" w:type="dxa"/>
          </w:tcPr>
          <w:p w14:paraId="13BF45F9" w14:textId="77777777" w:rsidR="00FA5F14" w:rsidRPr="00A91D23" w:rsidRDefault="00FA5F14" w:rsidP="003A2D40">
            <w:pPr>
              <w:tabs>
                <w:tab w:val="left" w:pos="284"/>
              </w:tabs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91D23">
              <w:rPr>
                <w:rFonts w:asciiTheme="majorBidi" w:hAnsiTheme="majorBidi" w:cstheme="majorBidi"/>
                <w:sz w:val="24"/>
                <w:szCs w:val="24"/>
              </w:rPr>
              <w:t>296.234175</w:t>
            </w:r>
          </w:p>
        </w:tc>
        <w:tc>
          <w:tcPr>
            <w:tcW w:w="2991" w:type="dxa"/>
          </w:tcPr>
          <w:p w14:paraId="2BEC2592" w14:textId="77777777" w:rsidR="00FA5F14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inchonamine</w:t>
            </w:r>
            <w:proofErr w:type="spellEnd"/>
          </w:p>
        </w:tc>
        <w:tc>
          <w:tcPr>
            <w:tcW w:w="1457" w:type="dxa"/>
          </w:tcPr>
          <w:p w14:paraId="1D6A09CA" w14:textId="77777777" w:rsidR="00FA5F14" w:rsidRPr="004361DE" w:rsidRDefault="00FA5F14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</w:t>
            </w:r>
            <w:r w:rsidRPr="00A91D2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19</w:t>
            </w:r>
            <w: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H</w:t>
            </w:r>
            <w:r w:rsidRPr="00A91D2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4</w:t>
            </w:r>
            <w: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N</w:t>
            </w:r>
            <w:r w:rsidRPr="00A91D23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O</w:t>
            </w:r>
          </w:p>
        </w:tc>
        <w:tc>
          <w:tcPr>
            <w:tcW w:w="2384" w:type="dxa"/>
          </w:tcPr>
          <w:p w14:paraId="08064342" w14:textId="77087B8F" w:rsidR="00FA5F14" w:rsidRPr="00FA6566" w:rsidRDefault="00985637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C1108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="00086541" w:rsidRPr="00FA656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355852BD" w14:textId="77777777" w:rsidR="00A0760B" w:rsidRPr="006211D3" w:rsidRDefault="00A0760B" w:rsidP="00A0760B">
      <w:pPr>
        <w:rPr>
          <w:rFonts w:asciiTheme="majorBidi" w:hAnsiTheme="majorBidi" w:cstheme="majorBidi"/>
        </w:rPr>
      </w:pPr>
      <w:r w:rsidRPr="006211D3">
        <w:rPr>
          <w:rFonts w:asciiTheme="majorBidi" w:hAnsiTheme="majorBidi" w:cstheme="majorBidi"/>
          <w:b/>
          <w:bCs/>
          <w:sz w:val="24"/>
          <w:szCs w:val="24"/>
        </w:rPr>
        <w:t xml:space="preserve">Rt; </w:t>
      </w:r>
      <w:r w:rsidRPr="006211D3">
        <w:rPr>
          <w:rFonts w:asciiTheme="majorBidi" w:hAnsiTheme="majorBidi" w:cstheme="majorBidi"/>
          <w:sz w:val="24"/>
          <w:szCs w:val="24"/>
        </w:rPr>
        <w:t>Retention time (min.)</w:t>
      </w:r>
      <w:r w:rsidR="00265A39">
        <w:rPr>
          <w:rFonts w:asciiTheme="majorBidi" w:hAnsiTheme="majorBidi" w:cstheme="majorBidi"/>
          <w:sz w:val="24"/>
          <w:szCs w:val="24"/>
        </w:rPr>
        <w:t>,</w:t>
      </w:r>
      <w:r w:rsidRPr="006211D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6211D3">
        <w:rPr>
          <w:rFonts w:asciiTheme="majorBidi" w:hAnsiTheme="majorBidi" w:cstheme="majorBidi"/>
          <w:b/>
          <w:bCs/>
          <w:sz w:val="24"/>
          <w:szCs w:val="24"/>
        </w:rPr>
        <w:t>M.wt</w:t>
      </w:r>
      <w:proofErr w:type="spellEnd"/>
      <w:r w:rsidRPr="006211D3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6211D3">
        <w:t>;</w:t>
      </w:r>
      <w:r w:rsidRPr="006211D3">
        <w:rPr>
          <w:rFonts w:asciiTheme="majorBidi" w:hAnsiTheme="majorBidi" w:cstheme="majorBidi"/>
        </w:rPr>
        <w:t xml:space="preserve"> Molecular weight</w:t>
      </w:r>
    </w:p>
    <w:p w14:paraId="186ADF93" w14:textId="77777777" w:rsidR="003A2D40" w:rsidRDefault="003A2D40"/>
    <w:p w14:paraId="570FC5BF" w14:textId="77777777" w:rsidR="0000432D" w:rsidRDefault="0000432D"/>
    <w:p w14:paraId="132204D5" w14:textId="77777777" w:rsidR="008F0C97" w:rsidRDefault="008F0C97" w:rsidP="00D97C94">
      <w:pPr>
        <w:spacing w:after="0" w:line="360" w:lineRule="auto"/>
        <w:jc w:val="both"/>
      </w:pPr>
    </w:p>
    <w:p w14:paraId="1B202E0E" w14:textId="43208711" w:rsidR="003E4D2D" w:rsidRDefault="003E4D2D" w:rsidP="00D97C94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51EA7CED" w14:textId="2BC78390" w:rsidR="000C62A7" w:rsidRDefault="000C62A7" w:rsidP="00D97C94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200F01A2" w14:textId="3A4EFDD6" w:rsidR="000C62A7" w:rsidRDefault="000C62A7" w:rsidP="00D97C94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36CCC58" w14:textId="7FE7F806" w:rsidR="00EF3FCC" w:rsidRDefault="00EF3FCC" w:rsidP="00D97C94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122F6E5" w14:textId="35665448" w:rsidR="00EF3FCC" w:rsidRDefault="00EF3FCC" w:rsidP="00D97C94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31BC24A0" w14:textId="77777777" w:rsidR="00EF3FCC" w:rsidRDefault="00EF3FCC" w:rsidP="00D97C94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3C939E49" w14:textId="77777777" w:rsidR="0000432D" w:rsidRPr="00EA1F24" w:rsidRDefault="00D97C94" w:rsidP="00EA1F24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D97C94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 xml:space="preserve">Table </w:t>
      </w:r>
      <w:r w:rsidR="003E4D2D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 w:rsidRPr="00D97C94">
        <w:rPr>
          <w:rFonts w:asciiTheme="majorBidi" w:eastAsia="Times New Roman" w:hAnsiTheme="majorBidi" w:cstheme="majorBidi"/>
          <w:b/>
          <w:bCs/>
          <w:sz w:val="24"/>
          <w:szCs w:val="24"/>
        </w:rPr>
        <w:t>2</w:t>
      </w:r>
      <w:r w:rsidR="003E4D2D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Pr="00D97C94">
        <w:rPr>
          <w:rFonts w:asciiTheme="majorBidi" w:eastAsia="Times New Roman" w:hAnsiTheme="majorBidi" w:cstheme="majorBidi"/>
          <w:sz w:val="24"/>
          <w:szCs w:val="24"/>
        </w:rPr>
        <w:t xml:space="preserve">The MNTC of </w:t>
      </w:r>
      <w:proofErr w:type="spellStart"/>
      <w:r w:rsidRPr="00D97C94">
        <w:rPr>
          <w:rFonts w:asciiTheme="majorBidi" w:eastAsia="Times New Roman" w:hAnsiTheme="majorBidi" w:cstheme="majorBidi"/>
          <w:i/>
          <w:iCs/>
          <w:sz w:val="24"/>
          <w:szCs w:val="24"/>
        </w:rPr>
        <w:t>Lampranthus</w:t>
      </w:r>
      <w:proofErr w:type="spellEnd"/>
      <w:r w:rsidRPr="00D97C9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D97C94">
        <w:rPr>
          <w:rFonts w:asciiTheme="majorBidi" w:eastAsia="Times New Roman" w:hAnsiTheme="majorBidi" w:cstheme="majorBidi"/>
          <w:i/>
          <w:iCs/>
          <w:sz w:val="24"/>
          <w:szCs w:val="24"/>
        </w:rPr>
        <w:t>coccineus</w:t>
      </w:r>
      <w:proofErr w:type="spellEnd"/>
      <w:r w:rsidRPr="00D97C94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proofErr w:type="spellStart"/>
      <w:r w:rsidRPr="00D97C94">
        <w:rPr>
          <w:rFonts w:asciiTheme="majorBidi" w:eastAsia="Times New Roman" w:hAnsiTheme="majorBidi" w:cstheme="majorBidi"/>
          <w:i/>
          <w:iCs/>
          <w:sz w:val="24"/>
          <w:szCs w:val="24"/>
        </w:rPr>
        <w:t>Malephora</w:t>
      </w:r>
      <w:proofErr w:type="spellEnd"/>
      <w:r w:rsidRPr="00D97C9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lutea</w:t>
      </w:r>
      <w:r w:rsidRPr="00D97C94">
        <w:rPr>
          <w:rFonts w:asciiTheme="majorBidi" w:eastAsia="Times New Roman" w:hAnsiTheme="majorBidi" w:cstheme="majorBidi"/>
          <w:sz w:val="24"/>
          <w:szCs w:val="24"/>
        </w:rPr>
        <w:t xml:space="preserve"> extracts.</w:t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390"/>
        <w:gridCol w:w="1701"/>
      </w:tblGrid>
      <w:tr w:rsidR="00D97C94" w:rsidRPr="00D97C94" w14:paraId="640B336F" w14:textId="77777777" w:rsidTr="00D97C94">
        <w:tc>
          <w:tcPr>
            <w:tcW w:w="4390" w:type="dxa"/>
            <w:tcBorders>
              <w:left w:val="nil"/>
              <w:bottom w:val="single" w:sz="4" w:space="0" w:color="auto"/>
              <w:right w:val="nil"/>
            </w:tcBorders>
          </w:tcPr>
          <w:p w14:paraId="062C3023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 of the extract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683F6B7B" w14:textId="77777777" w:rsidR="00D97C94" w:rsidRPr="00D97C94" w:rsidRDefault="003D4172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NTC (µ</w:t>
            </w:r>
            <w:r w:rsidR="00D97C94" w:rsidRPr="00D97C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)</w:t>
            </w:r>
          </w:p>
        </w:tc>
      </w:tr>
      <w:tr w:rsidR="00D97C94" w:rsidRPr="00D97C94" w14:paraId="691D8174" w14:textId="77777777" w:rsidTr="00D97C94">
        <w:tc>
          <w:tcPr>
            <w:tcW w:w="4390" w:type="dxa"/>
            <w:tcBorders>
              <w:left w:val="nil"/>
              <w:bottom w:val="single" w:sz="4" w:space="0" w:color="auto"/>
              <w:right w:val="nil"/>
            </w:tcBorders>
          </w:tcPr>
          <w:p w14:paraId="1CC11CCB" w14:textId="77777777" w:rsidR="00D97C94" w:rsidRPr="00D97C94" w:rsidRDefault="00D97C94" w:rsidP="00D97C9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sz w:val="24"/>
                <w:szCs w:val="24"/>
              </w:rPr>
              <w:t>AgNO3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377A47B3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sz w:val="24"/>
                <w:szCs w:val="24"/>
              </w:rPr>
              <w:t>5.28</w:t>
            </w:r>
          </w:p>
        </w:tc>
      </w:tr>
      <w:tr w:rsidR="00D97C94" w:rsidRPr="00D97C94" w14:paraId="43881CE4" w14:textId="77777777" w:rsidTr="00D97C94">
        <w:tc>
          <w:tcPr>
            <w:tcW w:w="4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FC40C5" w14:textId="77777777" w:rsidR="00D97C94" w:rsidRPr="00D97C94" w:rsidRDefault="00D97C94" w:rsidP="00D97C94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Lampranthus</w:t>
            </w:r>
            <w:proofErr w:type="spellEnd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ccineus</w:t>
            </w:r>
            <w:proofErr w:type="spellEnd"/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 aqueous extrac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D8230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sz w:val="24"/>
                <w:szCs w:val="24"/>
              </w:rPr>
              <w:t>781.2</w:t>
            </w:r>
          </w:p>
        </w:tc>
      </w:tr>
      <w:tr w:rsidR="00D97C94" w:rsidRPr="00D97C94" w14:paraId="19CE30B3" w14:textId="77777777" w:rsidTr="00D97C94">
        <w:tc>
          <w:tcPr>
            <w:tcW w:w="4390" w:type="dxa"/>
            <w:tcBorders>
              <w:top w:val="single" w:sz="4" w:space="0" w:color="auto"/>
              <w:left w:val="nil"/>
              <w:right w:val="nil"/>
            </w:tcBorders>
          </w:tcPr>
          <w:p w14:paraId="57C92C2C" w14:textId="77777777" w:rsidR="00D97C94" w:rsidRPr="00D97C94" w:rsidRDefault="00D97C94" w:rsidP="00D97C94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lephora</w:t>
            </w:r>
            <w:proofErr w:type="spellEnd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lutea</w:t>
            </w:r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 aqueous extrac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5BB0698D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sz w:val="24"/>
                <w:szCs w:val="24"/>
              </w:rPr>
              <w:t>390.6</w:t>
            </w:r>
          </w:p>
        </w:tc>
      </w:tr>
      <w:tr w:rsidR="00D97C94" w:rsidRPr="00D97C94" w14:paraId="699DE8ED" w14:textId="77777777" w:rsidTr="00D97C94">
        <w:tc>
          <w:tcPr>
            <w:tcW w:w="4390" w:type="dxa"/>
            <w:tcBorders>
              <w:left w:val="nil"/>
              <w:right w:val="nil"/>
            </w:tcBorders>
          </w:tcPr>
          <w:p w14:paraId="162EFAC7" w14:textId="77777777" w:rsidR="00D97C94" w:rsidRPr="00D97C94" w:rsidRDefault="00D97C94" w:rsidP="00D97C94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Lampranthus</w:t>
            </w:r>
            <w:proofErr w:type="spellEnd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ccineus</w:t>
            </w:r>
            <w:proofErr w:type="spellEnd"/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gramStart"/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aqueous  </w:t>
            </w:r>
            <w:proofErr w:type="spellStart"/>
            <w:r w:rsidRPr="00D97C94">
              <w:rPr>
                <w:rFonts w:asciiTheme="majorBidi" w:hAnsiTheme="majorBidi" w:cstheme="majorBidi"/>
                <w:sz w:val="24"/>
                <w:szCs w:val="24"/>
              </w:rPr>
              <w:t>nano</w:t>
            </w:r>
            <w:proofErr w:type="spellEnd"/>
            <w:proofErr w:type="gramEnd"/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 extract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23575D2A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0.6/8.8</w:t>
            </w:r>
          </w:p>
        </w:tc>
      </w:tr>
      <w:tr w:rsidR="00D97C94" w:rsidRPr="00D97C94" w14:paraId="4F4FCC19" w14:textId="77777777" w:rsidTr="00D97C94">
        <w:tc>
          <w:tcPr>
            <w:tcW w:w="4390" w:type="dxa"/>
            <w:tcBorders>
              <w:left w:val="nil"/>
              <w:right w:val="nil"/>
            </w:tcBorders>
          </w:tcPr>
          <w:p w14:paraId="69FDAFAD" w14:textId="77777777" w:rsidR="00D97C94" w:rsidRPr="00D97C94" w:rsidRDefault="00D97C94" w:rsidP="00D97C94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lephora</w:t>
            </w:r>
            <w:proofErr w:type="spellEnd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lutea</w:t>
            </w:r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 aqueous </w:t>
            </w:r>
            <w:proofErr w:type="spellStart"/>
            <w:r w:rsidRPr="00D97C94">
              <w:rPr>
                <w:rFonts w:asciiTheme="majorBidi" w:hAnsiTheme="majorBidi" w:cstheme="majorBidi"/>
                <w:sz w:val="24"/>
                <w:szCs w:val="24"/>
              </w:rPr>
              <w:t>nano</w:t>
            </w:r>
            <w:proofErr w:type="spellEnd"/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 extract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4449690C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60.3/4.4</w:t>
            </w:r>
          </w:p>
        </w:tc>
      </w:tr>
      <w:tr w:rsidR="00D97C94" w:rsidRPr="00D97C94" w14:paraId="4018CE08" w14:textId="77777777" w:rsidTr="00D97C94">
        <w:tc>
          <w:tcPr>
            <w:tcW w:w="4390" w:type="dxa"/>
            <w:tcBorders>
              <w:left w:val="nil"/>
              <w:right w:val="nil"/>
            </w:tcBorders>
          </w:tcPr>
          <w:p w14:paraId="4355B3A6" w14:textId="77777777" w:rsidR="00D97C94" w:rsidRPr="00D97C94" w:rsidRDefault="00D97C94" w:rsidP="00D97C9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Lampranthus</w:t>
            </w:r>
            <w:proofErr w:type="spellEnd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ccineus</w:t>
            </w:r>
            <w:proofErr w:type="spellEnd"/>
            <w:r w:rsidRPr="00D97C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D97C94">
              <w:rPr>
                <w:rFonts w:asciiTheme="majorBidi" w:hAnsiTheme="majorBidi" w:cstheme="majorBidi"/>
                <w:sz w:val="24"/>
                <w:szCs w:val="24"/>
              </w:rPr>
              <w:t>hexane extract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49D9B59B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0</w:t>
            </w:r>
          </w:p>
        </w:tc>
      </w:tr>
      <w:tr w:rsidR="00D97C94" w:rsidRPr="00D97C94" w14:paraId="3A2F5215" w14:textId="77777777" w:rsidTr="00D97C94">
        <w:tc>
          <w:tcPr>
            <w:tcW w:w="4390" w:type="dxa"/>
            <w:tcBorders>
              <w:left w:val="nil"/>
              <w:right w:val="nil"/>
            </w:tcBorders>
          </w:tcPr>
          <w:p w14:paraId="12A4D0C4" w14:textId="77777777" w:rsidR="00D97C94" w:rsidRPr="00D97C94" w:rsidRDefault="00D97C94" w:rsidP="00D97C9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lephora</w:t>
            </w:r>
            <w:proofErr w:type="spellEnd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lutea</w:t>
            </w:r>
            <w:r w:rsidRPr="00D97C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D97C94">
              <w:rPr>
                <w:rFonts w:asciiTheme="majorBidi" w:hAnsiTheme="majorBidi" w:cstheme="majorBidi"/>
                <w:sz w:val="24"/>
                <w:szCs w:val="24"/>
              </w:rPr>
              <w:t>hexane extract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57E9AA18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0</w:t>
            </w:r>
          </w:p>
        </w:tc>
      </w:tr>
      <w:tr w:rsidR="00D97C94" w:rsidRPr="00D97C94" w14:paraId="73796A48" w14:textId="77777777" w:rsidTr="00D97C94">
        <w:tc>
          <w:tcPr>
            <w:tcW w:w="4390" w:type="dxa"/>
            <w:tcBorders>
              <w:left w:val="nil"/>
              <w:right w:val="nil"/>
            </w:tcBorders>
          </w:tcPr>
          <w:p w14:paraId="446CB0AB" w14:textId="77777777" w:rsidR="00D97C94" w:rsidRPr="00D97C94" w:rsidRDefault="00D97C94" w:rsidP="00D97C9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Lampranthus</w:t>
            </w:r>
            <w:proofErr w:type="spellEnd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ccineus</w:t>
            </w:r>
            <w:proofErr w:type="spellEnd"/>
            <w:r w:rsidRPr="00D97C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hexane </w:t>
            </w:r>
            <w:proofErr w:type="spellStart"/>
            <w:r w:rsidRPr="00D97C94">
              <w:rPr>
                <w:rFonts w:asciiTheme="majorBidi" w:hAnsiTheme="majorBidi" w:cstheme="majorBidi"/>
                <w:sz w:val="24"/>
                <w:szCs w:val="24"/>
              </w:rPr>
              <w:t>nano</w:t>
            </w:r>
            <w:proofErr w:type="spellEnd"/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 extract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18C25D13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sz w:val="24"/>
                <w:szCs w:val="24"/>
              </w:rPr>
              <w:t>46.87</w:t>
            </w:r>
          </w:p>
        </w:tc>
      </w:tr>
      <w:tr w:rsidR="00D97C94" w:rsidRPr="00D97C94" w14:paraId="6560F6EF" w14:textId="77777777" w:rsidTr="00D97C94">
        <w:tc>
          <w:tcPr>
            <w:tcW w:w="4390" w:type="dxa"/>
            <w:tcBorders>
              <w:left w:val="nil"/>
              <w:right w:val="nil"/>
            </w:tcBorders>
          </w:tcPr>
          <w:p w14:paraId="13EF37D5" w14:textId="77777777" w:rsidR="00D97C94" w:rsidRPr="00D97C94" w:rsidRDefault="00D97C94" w:rsidP="00D97C9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lephora</w:t>
            </w:r>
            <w:proofErr w:type="spellEnd"/>
            <w:r w:rsidRPr="00D97C94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lutea</w:t>
            </w:r>
            <w:r w:rsidRPr="00D97C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hexane </w:t>
            </w:r>
            <w:proofErr w:type="spellStart"/>
            <w:r w:rsidRPr="00D97C94">
              <w:rPr>
                <w:rFonts w:asciiTheme="majorBidi" w:hAnsiTheme="majorBidi" w:cstheme="majorBidi"/>
                <w:sz w:val="24"/>
                <w:szCs w:val="24"/>
              </w:rPr>
              <w:t>nano</w:t>
            </w:r>
            <w:proofErr w:type="spellEnd"/>
            <w:r w:rsidRPr="00D97C94">
              <w:rPr>
                <w:rFonts w:asciiTheme="majorBidi" w:hAnsiTheme="majorBidi" w:cstheme="majorBidi"/>
                <w:sz w:val="24"/>
                <w:szCs w:val="24"/>
              </w:rPr>
              <w:t xml:space="preserve"> extract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5B3D9A9A" w14:textId="77777777" w:rsidR="00D97C94" w:rsidRPr="00D97C94" w:rsidRDefault="00D97C94" w:rsidP="00D97C9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97C94">
              <w:rPr>
                <w:rFonts w:asciiTheme="majorBidi" w:hAnsiTheme="majorBidi" w:cstheme="majorBidi"/>
                <w:sz w:val="24"/>
                <w:szCs w:val="24"/>
              </w:rPr>
              <w:t>46.87</w:t>
            </w:r>
          </w:p>
        </w:tc>
      </w:tr>
    </w:tbl>
    <w:p w14:paraId="53EE2BBB" w14:textId="77777777" w:rsidR="00D97C94" w:rsidRDefault="00D97C94" w:rsidP="00D97C94"/>
    <w:p w14:paraId="731076E7" w14:textId="77777777" w:rsidR="0000432D" w:rsidRDefault="0000432D"/>
    <w:p w14:paraId="59AE712E" w14:textId="77777777" w:rsidR="0000432D" w:rsidRDefault="0000432D"/>
    <w:p w14:paraId="1438D5E5" w14:textId="77777777" w:rsidR="0000432D" w:rsidRDefault="0000432D"/>
    <w:p w14:paraId="6372600C" w14:textId="77777777" w:rsidR="0000432D" w:rsidRDefault="0000432D"/>
    <w:p w14:paraId="35DB8C7E" w14:textId="77777777" w:rsidR="0000432D" w:rsidRDefault="0000432D"/>
    <w:p w14:paraId="42A99956" w14:textId="77777777" w:rsidR="0000432D" w:rsidRDefault="0000432D"/>
    <w:p w14:paraId="7F6C50BB" w14:textId="77777777" w:rsidR="004B33D9" w:rsidRDefault="004B33D9"/>
    <w:p w14:paraId="796203A0" w14:textId="77777777" w:rsidR="00695C6B" w:rsidRDefault="00695C6B"/>
    <w:p w14:paraId="40320E55" w14:textId="77777777" w:rsidR="00695C6B" w:rsidRPr="00695C6B" w:rsidRDefault="00695C6B" w:rsidP="00695C6B">
      <w:pPr>
        <w:tabs>
          <w:tab w:val="left" w:pos="915"/>
        </w:tabs>
        <w:spacing w:after="0"/>
        <w:rPr>
          <w:rFonts w:asciiTheme="majorBidi" w:hAnsiTheme="majorBidi" w:cstheme="majorBidi"/>
          <w:sz w:val="24"/>
          <w:szCs w:val="24"/>
        </w:rPr>
      </w:pPr>
      <w:r w:rsidRPr="004B33D9">
        <w:rPr>
          <w:rFonts w:asciiTheme="majorBidi" w:hAnsiTheme="majorBidi" w:cstheme="majorBidi"/>
          <w:b/>
          <w:bCs/>
          <w:sz w:val="24"/>
          <w:szCs w:val="24"/>
        </w:rPr>
        <w:t>MNTC:</w:t>
      </w:r>
      <w:r>
        <w:rPr>
          <w:rFonts w:asciiTheme="majorBidi" w:hAnsiTheme="majorBidi" w:cstheme="majorBidi"/>
          <w:sz w:val="24"/>
          <w:szCs w:val="24"/>
        </w:rPr>
        <w:t xml:space="preserve"> Minimum non</w:t>
      </w:r>
      <w:r w:rsidRPr="004B33D9">
        <w:rPr>
          <w:rFonts w:asciiTheme="majorBidi" w:hAnsiTheme="majorBidi" w:cstheme="majorBidi"/>
          <w:sz w:val="24"/>
          <w:szCs w:val="24"/>
        </w:rPr>
        <w:t>toxic concentration</w:t>
      </w:r>
    </w:p>
    <w:p w14:paraId="5B5C9A6F" w14:textId="77777777" w:rsidR="00695C6B" w:rsidRDefault="00695C6B" w:rsidP="0004270F">
      <w:pPr>
        <w:tabs>
          <w:tab w:val="left" w:pos="915"/>
        </w:tabs>
        <w:spacing w:after="0"/>
      </w:pPr>
    </w:p>
    <w:p w14:paraId="0A9D8013" w14:textId="77777777" w:rsidR="00000D0F" w:rsidRDefault="00000D0F" w:rsidP="00000D0F">
      <w:pPr>
        <w:tabs>
          <w:tab w:val="left" w:pos="915"/>
        </w:tabs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3C09159" wp14:editId="2D94CB1D">
            <wp:extent cx="5490210" cy="38442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NTC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71405" w14:textId="77777777" w:rsidR="00117C75" w:rsidRDefault="00117C75" w:rsidP="00000D0F">
      <w:pPr>
        <w:tabs>
          <w:tab w:val="left" w:pos="915"/>
        </w:tabs>
        <w:spacing w:after="0"/>
        <w:rPr>
          <w:rFonts w:asciiTheme="majorBidi" w:hAnsiTheme="majorBidi" w:cstheme="majorBidi"/>
          <w:b/>
          <w:bCs/>
          <w:color w:val="000000"/>
          <w:sz w:val="20"/>
          <w:szCs w:val="20"/>
        </w:rPr>
      </w:pPr>
    </w:p>
    <w:p w14:paraId="5CD7E9B8" w14:textId="77777777" w:rsidR="00695C6B" w:rsidRPr="00CA7EFB" w:rsidRDefault="00117C75" w:rsidP="00000D0F">
      <w:pPr>
        <w:tabs>
          <w:tab w:val="left" w:pos="915"/>
        </w:tabs>
        <w:spacing w:after="0"/>
        <w:rPr>
          <w:rFonts w:asciiTheme="minorBidi" w:hAnsiTheme="minorBidi"/>
          <w:b/>
          <w:bCs/>
          <w:sz w:val="16"/>
          <w:szCs w:val="16"/>
        </w:rPr>
      </w:pP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Figure</w:t>
      </w:r>
      <w:r w:rsidR="001675D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</w:t>
      </w:r>
      <w:r w:rsidR="003E4D2D" w:rsidRPr="00CA7EFB">
        <w:rPr>
          <w:rFonts w:asciiTheme="minorBidi" w:hAnsiTheme="minorBidi"/>
          <w:b/>
          <w:bCs/>
          <w:color w:val="000000"/>
          <w:sz w:val="16"/>
          <w:szCs w:val="16"/>
        </w:rPr>
        <w:t>S</w:t>
      </w:r>
      <w:r w:rsidR="001675DB" w:rsidRPr="00CA7EFB">
        <w:rPr>
          <w:rFonts w:asciiTheme="minorBidi" w:hAnsiTheme="minorBidi"/>
          <w:b/>
          <w:bCs/>
          <w:color w:val="000000"/>
          <w:sz w:val="16"/>
          <w:szCs w:val="16"/>
        </w:rPr>
        <w:t>2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A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Control Vero cell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B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MNTC of AgNO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  <w:vertAlign w:val="subscript"/>
        </w:rPr>
        <w:t xml:space="preserve">3 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(5.28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C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MNTC of </w:t>
      </w:r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 xml:space="preserve">L. </w:t>
      </w:r>
      <w:proofErr w:type="spellStart"/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coccineus</w:t>
      </w:r>
      <w:proofErr w:type="spellEnd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aqueous extract (781.2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D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MNTC of </w:t>
      </w:r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M. lutea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aqueous extract (390.6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E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MNTC of </w:t>
      </w:r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 xml:space="preserve">L. </w:t>
      </w:r>
      <w:proofErr w:type="spellStart"/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coccineus</w:t>
      </w:r>
      <w:proofErr w:type="spellEnd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aqueous </w:t>
      </w:r>
      <w:proofErr w:type="spellStart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>nano</w:t>
      </w:r>
      <w:proofErr w:type="spellEnd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extract (520.6/8.8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F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MNTC of </w:t>
      </w:r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M. lutea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aqueous nano extract (260.3/4.4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G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MNTC of </w:t>
      </w:r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 xml:space="preserve">L. </w:t>
      </w:r>
      <w:proofErr w:type="spellStart"/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coccineus</w:t>
      </w:r>
      <w:proofErr w:type="spellEnd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hexane extract (750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H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MNTC of </w:t>
      </w:r>
      <w:proofErr w:type="spellStart"/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M.lutea</w:t>
      </w:r>
      <w:proofErr w:type="spellEnd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hexane extract (750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(I) 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MNTC of </w:t>
      </w:r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 xml:space="preserve">L. </w:t>
      </w:r>
      <w:proofErr w:type="spellStart"/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coccineus</w:t>
      </w:r>
      <w:proofErr w:type="spellEnd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hexane </w:t>
      </w:r>
      <w:proofErr w:type="spellStart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>nano</w:t>
      </w:r>
      <w:proofErr w:type="spellEnd"/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extract (46.87 µg/ml),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(J)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 MNTC of </w:t>
      </w:r>
      <w:r w:rsidR="00695C6B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M. lutea</w:t>
      </w:r>
      <w:r w:rsidR="00695C6B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hexane nano extract (46.87 µg/ml).</w:t>
      </w:r>
    </w:p>
    <w:p w14:paraId="622E12E1" w14:textId="77777777" w:rsidR="00695C6B" w:rsidRPr="00CA7EFB" w:rsidRDefault="00695C6B" w:rsidP="0004270F">
      <w:pPr>
        <w:tabs>
          <w:tab w:val="left" w:pos="915"/>
        </w:tabs>
        <w:spacing w:after="0"/>
        <w:rPr>
          <w:rFonts w:asciiTheme="minorBidi" w:hAnsiTheme="minorBidi"/>
          <w:b/>
          <w:bCs/>
          <w:sz w:val="16"/>
          <w:szCs w:val="16"/>
        </w:rPr>
      </w:pPr>
    </w:p>
    <w:p w14:paraId="1C97362E" w14:textId="77777777" w:rsidR="00695C6B" w:rsidRDefault="00695C6B" w:rsidP="0004270F">
      <w:pPr>
        <w:tabs>
          <w:tab w:val="left" w:pos="915"/>
        </w:tabs>
        <w:spacing w:after="0"/>
        <w:rPr>
          <w:rFonts w:asciiTheme="majorBidi" w:hAnsiTheme="majorBidi" w:cstheme="majorBidi"/>
          <w:sz w:val="24"/>
          <w:szCs w:val="24"/>
        </w:rPr>
      </w:pPr>
    </w:p>
    <w:p w14:paraId="70064086" w14:textId="77777777" w:rsidR="00695C6B" w:rsidRDefault="008962A5" w:rsidP="0004270F">
      <w:pPr>
        <w:tabs>
          <w:tab w:val="left" w:pos="915"/>
        </w:tabs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040F1D3" wp14:editId="168A00C6">
            <wp:extent cx="6082903" cy="13620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Effect of different extract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8094" cy="136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64F43" w14:textId="77777777" w:rsidR="000648B8" w:rsidRPr="004B33D9" w:rsidRDefault="000648B8" w:rsidP="0004270F">
      <w:pPr>
        <w:tabs>
          <w:tab w:val="left" w:pos="915"/>
        </w:tabs>
        <w:spacing w:after="0"/>
        <w:rPr>
          <w:rFonts w:asciiTheme="majorBidi" w:hAnsiTheme="majorBidi" w:cstheme="majorBidi"/>
          <w:sz w:val="24"/>
          <w:szCs w:val="24"/>
        </w:rPr>
      </w:pPr>
    </w:p>
    <w:p w14:paraId="307B9D79" w14:textId="77777777" w:rsidR="00EE2382" w:rsidRPr="00CA7EFB" w:rsidRDefault="002F7A62" w:rsidP="00755AC9">
      <w:pPr>
        <w:spacing w:line="360" w:lineRule="auto"/>
        <w:jc w:val="both"/>
        <w:rPr>
          <w:rFonts w:asciiTheme="minorBidi" w:hAnsiTheme="minorBidi"/>
          <w:b/>
          <w:bCs/>
          <w:color w:val="000000"/>
          <w:sz w:val="16"/>
          <w:szCs w:val="16"/>
        </w:rPr>
      </w:pP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Figure</w:t>
      </w:r>
      <w:r w:rsidR="00092119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</w:t>
      </w:r>
      <w:r w:rsidR="003E4D2D" w:rsidRPr="00CA7EFB">
        <w:rPr>
          <w:rFonts w:asciiTheme="minorBidi" w:hAnsiTheme="minorBidi"/>
          <w:b/>
          <w:bCs/>
          <w:color w:val="000000"/>
          <w:sz w:val="16"/>
          <w:szCs w:val="16"/>
        </w:rPr>
        <w:t>S</w:t>
      </w:r>
      <w:r w:rsidR="00092119" w:rsidRPr="00CA7EFB">
        <w:rPr>
          <w:rFonts w:asciiTheme="minorBidi" w:hAnsiTheme="minorBidi"/>
          <w:b/>
          <w:bCs/>
          <w:color w:val="000000"/>
          <w:sz w:val="16"/>
          <w:szCs w:val="16"/>
        </w:rPr>
        <w:t>3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(</w:t>
      </w:r>
      <w:r w:rsidR="00DC6646" w:rsidRPr="00CA7EFB">
        <w:rPr>
          <w:rFonts w:asciiTheme="minorBidi" w:hAnsiTheme="minorBidi"/>
          <w:b/>
          <w:bCs/>
          <w:color w:val="000000"/>
          <w:sz w:val="16"/>
          <w:szCs w:val="16"/>
        </w:rPr>
        <w:t>k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)</w:t>
      </w:r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Effect of AgNO3 aga</w:t>
      </w:r>
      <w:r w:rsidR="00655086" w:rsidRPr="00CA7EFB">
        <w:rPr>
          <w:rFonts w:asciiTheme="minorBidi" w:hAnsiTheme="minorBidi"/>
          <w:b/>
          <w:bCs/>
          <w:color w:val="000000"/>
          <w:sz w:val="16"/>
          <w:szCs w:val="16"/>
        </w:rPr>
        <w:t>inst HSV-1 virus (5.28</w:t>
      </w:r>
      <w:r w:rsidR="00DC6646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</w:t>
      </w:r>
      <w:r w:rsidR="00DC6646" w:rsidRPr="00CA7EFB">
        <w:rPr>
          <w:rFonts w:asciiTheme="minorBidi" w:hAnsiTheme="minorBidi"/>
          <w:b/>
          <w:bCs/>
          <w:color w:val="000000"/>
          <w:sz w:val="16"/>
          <w:szCs w:val="16"/>
        </w:rPr>
        <w:t>l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)</w:t>
      </w:r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Effect of </w:t>
      </w:r>
      <w:proofErr w:type="spellStart"/>
      <w:r w:rsidR="00EE2382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Lampranthus</w:t>
      </w:r>
      <w:proofErr w:type="spellEnd"/>
      <w:r w:rsidR="00EE2382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 xml:space="preserve"> </w:t>
      </w:r>
      <w:proofErr w:type="spellStart"/>
      <w:r w:rsidR="00EE2382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coccineus</w:t>
      </w:r>
      <w:proofErr w:type="spellEnd"/>
      <w:r w:rsidR="00EE2382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 xml:space="preserve"> </w:t>
      </w:r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aqueous </w:t>
      </w:r>
      <w:proofErr w:type="spellStart"/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>nano</w:t>
      </w:r>
      <w:proofErr w:type="spellEnd"/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extract ag</w:t>
      </w:r>
      <w:r w:rsidR="001253BF" w:rsidRPr="00CA7EFB">
        <w:rPr>
          <w:rFonts w:asciiTheme="minorBidi" w:hAnsiTheme="minorBidi"/>
          <w:b/>
          <w:bCs/>
          <w:color w:val="000000"/>
          <w:sz w:val="16"/>
          <w:szCs w:val="16"/>
        </w:rPr>
        <w:t>ai</w:t>
      </w:r>
      <w:r w:rsidR="007F1E5C" w:rsidRPr="00CA7EFB">
        <w:rPr>
          <w:rFonts w:asciiTheme="minorBidi" w:hAnsiTheme="minorBidi"/>
          <w:b/>
          <w:bCs/>
          <w:color w:val="000000"/>
          <w:sz w:val="16"/>
          <w:szCs w:val="16"/>
        </w:rPr>
        <w:t>nst HSV-1 virus (520.6 µg/ml)</w:t>
      </w:r>
      <w:r w:rsidR="00DC6646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</w:t>
      </w:r>
      <w:r w:rsidR="00DC6646" w:rsidRPr="00CA7EFB">
        <w:rPr>
          <w:rFonts w:asciiTheme="minorBidi" w:hAnsiTheme="minorBidi"/>
          <w:b/>
          <w:bCs/>
          <w:color w:val="000000"/>
          <w:sz w:val="16"/>
          <w:szCs w:val="16"/>
        </w:rPr>
        <w:t>m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)</w:t>
      </w:r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Effect of </w:t>
      </w:r>
      <w:proofErr w:type="spellStart"/>
      <w:r w:rsidR="00EE2382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Malephora</w:t>
      </w:r>
      <w:proofErr w:type="spellEnd"/>
      <w:r w:rsidR="00EE2382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 xml:space="preserve"> lutea</w:t>
      </w:r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hexane extrac</w:t>
      </w:r>
      <w:r w:rsidR="001253BF" w:rsidRPr="00CA7EFB">
        <w:rPr>
          <w:rFonts w:asciiTheme="minorBidi" w:hAnsiTheme="minorBidi"/>
          <w:b/>
          <w:bCs/>
          <w:color w:val="000000"/>
          <w:sz w:val="16"/>
          <w:szCs w:val="16"/>
        </w:rPr>
        <w:t>t</w:t>
      </w:r>
      <w:r w:rsidR="00DC6646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on COXB4 virus (46.44 µg/ml), 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(</w:t>
      </w:r>
      <w:r w:rsidR="00DC6646" w:rsidRPr="00CA7EFB">
        <w:rPr>
          <w:rFonts w:asciiTheme="minorBidi" w:hAnsiTheme="minorBidi"/>
          <w:b/>
          <w:bCs/>
          <w:color w:val="000000"/>
          <w:sz w:val="16"/>
          <w:szCs w:val="16"/>
        </w:rPr>
        <w:t>n</w:t>
      </w:r>
      <w:r w:rsidRPr="00CA7EFB">
        <w:rPr>
          <w:rFonts w:asciiTheme="minorBidi" w:hAnsiTheme="minorBidi"/>
          <w:b/>
          <w:bCs/>
          <w:color w:val="000000"/>
          <w:sz w:val="16"/>
          <w:szCs w:val="16"/>
        </w:rPr>
        <w:t>)</w:t>
      </w:r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Effect of </w:t>
      </w:r>
      <w:proofErr w:type="spellStart"/>
      <w:r w:rsidR="00EE2382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>Malephora</w:t>
      </w:r>
      <w:proofErr w:type="spellEnd"/>
      <w:r w:rsidR="00EE2382" w:rsidRPr="00CA7EFB">
        <w:rPr>
          <w:rFonts w:asciiTheme="minorBidi" w:hAnsiTheme="minorBidi"/>
          <w:b/>
          <w:bCs/>
          <w:i/>
          <w:iCs/>
          <w:color w:val="000000"/>
          <w:sz w:val="16"/>
          <w:szCs w:val="16"/>
        </w:rPr>
        <w:t xml:space="preserve"> lutea </w:t>
      </w:r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hexane </w:t>
      </w:r>
      <w:proofErr w:type="spellStart"/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>nano</w:t>
      </w:r>
      <w:proofErr w:type="spellEnd"/>
      <w:r w:rsidR="00EE2382" w:rsidRPr="00CA7EFB">
        <w:rPr>
          <w:rFonts w:asciiTheme="minorBidi" w:hAnsiTheme="minorBidi"/>
          <w:b/>
          <w:bCs/>
          <w:color w:val="000000"/>
          <w:sz w:val="16"/>
          <w:szCs w:val="16"/>
        </w:rPr>
        <w:t xml:space="preserve"> extract against COXB4 virus (29.04 µg/ml).</w:t>
      </w:r>
    </w:p>
    <w:p w14:paraId="11550686" w14:textId="77777777" w:rsidR="008F0C97" w:rsidRPr="004B33D9" w:rsidRDefault="008F0C97" w:rsidP="004B33D9">
      <w:pPr>
        <w:tabs>
          <w:tab w:val="left" w:pos="915"/>
        </w:tabs>
        <w:sectPr w:rsidR="008F0C97" w:rsidRPr="004B33D9" w:rsidSect="0000432D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05E7F4D0" w14:textId="77777777" w:rsidR="008F0C97" w:rsidRPr="00EA1F24" w:rsidRDefault="00EA1F24">
      <w:pPr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 xml:space="preserve">Table </w:t>
      </w:r>
      <w:r w:rsidR="003E4D2D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3</w:t>
      </w:r>
      <w:r w:rsidR="008F0C97" w:rsidRPr="004B34B3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8F0C97" w:rsidRPr="00EA1F24">
        <w:rPr>
          <w:rFonts w:asciiTheme="majorBidi" w:eastAsia="Times New Roman" w:hAnsiTheme="majorBidi" w:cstheme="majorBidi"/>
          <w:sz w:val="24"/>
          <w:szCs w:val="24"/>
        </w:rPr>
        <w:t xml:space="preserve">Cytotoxic effect of </w:t>
      </w:r>
      <w:proofErr w:type="spellStart"/>
      <w:r w:rsidR="008F0C97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Lampranthus</w:t>
      </w:r>
      <w:proofErr w:type="spellEnd"/>
      <w:r w:rsidR="008F0C97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8F0C97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coccineus</w:t>
      </w:r>
      <w:proofErr w:type="spellEnd"/>
      <w:r w:rsidR="008F0C97" w:rsidRPr="00EA1F24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proofErr w:type="spellStart"/>
      <w:r w:rsidR="008F0C97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Malephora</w:t>
      </w:r>
      <w:proofErr w:type="spellEnd"/>
      <w:r w:rsidR="008F0C97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lutea</w:t>
      </w:r>
      <w:r w:rsidR="008F0C97" w:rsidRPr="00EA1F24">
        <w:rPr>
          <w:rFonts w:asciiTheme="majorBidi" w:eastAsia="Times New Roman" w:hAnsiTheme="majorBidi" w:cstheme="majorBidi"/>
          <w:sz w:val="24"/>
          <w:szCs w:val="24"/>
        </w:rPr>
        <w:t xml:space="preserve"> extracts on HAV-10.</w:t>
      </w:r>
    </w:p>
    <w:p w14:paraId="2EA77088" w14:textId="77777777" w:rsidR="008F0C97" w:rsidRDefault="008F0C97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page" w:horzAnchor="page" w:tblpX="843" w:tblpY="2544"/>
        <w:tblW w:w="12900" w:type="dxa"/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850"/>
        <w:gridCol w:w="851"/>
        <w:gridCol w:w="850"/>
        <w:gridCol w:w="1134"/>
        <w:gridCol w:w="1134"/>
        <w:gridCol w:w="1135"/>
        <w:gridCol w:w="1275"/>
        <w:gridCol w:w="1276"/>
        <w:gridCol w:w="1276"/>
      </w:tblGrid>
      <w:tr w:rsidR="008F0C97" w14:paraId="04F79B83" w14:textId="77777777" w:rsidTr="00B86315"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94E83F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s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9EA6BC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lution</w:t>
            </w:r>
          </w:p>
          <w:p w14:paraId="686F38B6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DF83B9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gram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CD0F5F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ean </w:t>
            </w:r>
            <w:proofErr w:type="gram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D38E13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ability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FE2B39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xicity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CCE5A6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activity 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92F721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nti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effect 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1FA76C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C50</w:t>
            </w:r>
          </w:p>
          <w:p w14:paraId="3366AC95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</w:tr>
      <w:tr w:rsidR="008F0C97" w14:paraId="58223728" w14:textId="77777777" w:rsidTr="00B86315"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1599BA" w14:textId="77777777" w:rsidR="008F0C97" w:rsidRPr="00FB0C95" w:rsidRDefault="008F0C97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ntrol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ro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ell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B743B2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ACD650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A67BF3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4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EDFEA8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4F43A8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32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E34897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64AA69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EA6B05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184F5F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A9BDF7" w14:textId="77777777" w:rsidR="008F0C97" w:rsidRPr="00FB0C95" w:rsidRDefault="008F0C97" w:rsidP="008D44B1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1FE96707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-</w:t>
            </w:r>
          </w:p>
        </w:tc>
      </w:tr>
      <w:tr w:rsidR="008F0C97" w14:paraId="5756ACDD" w14:textId="77777777" w:rsidTr="00B86315"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AADB8A" w14:textId="77777777" w:rsidR="008F0C97" w:rsidRPr="00FB0C95" w:rsidRDefault="008F0C97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AV-1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B50716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DDBB8D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70BA8E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B1CB7A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D7E4C2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9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6FAD5B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.83661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5A75D2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7.16339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66B335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F5E1C0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E2795D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-</w:t>
            </w:r>
          </w:p>
        </w:tc>
      </w:tr>
      <w:tr w:rsidR="008F0C97" w14:paraId="1A8A8DE8" w14:textId="77777777" w:rsidTr="00B86315"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329073" w14:textId="77777777" w:rsidR="008F0C97" w:rsidRPr="00FB0C95" w:rsidRDefault="008F0C97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gNO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DC506A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2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05B4AB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F0ECDF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BBFE4E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5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17C144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5E19C2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8.88244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0EE8F7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1.11756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0C1C20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1.9298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9FF401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8.07011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60B848" w14:textId="77777777" w:rsidR="008F0C97" w:rsidRPr="00FB0C95" w:rsidRDefault="008F0C97" w:rsidP="008D44B1">
            <w:pPr>
              <w:tabs>
                <w:tab w:val="right" w:pos="1060"/>
              </w:tabs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-</w:t>
            </w:r>
          </w:p>
        </w:tc>
      </w:tr>
      <w:tr w:rsidR="008F0C97" w14:paraId="57EF7933" w14:textId="77777777" w:rsidTr="00B86315"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72B88D" w14:textId="77777777" w:rsidR="008F0C97" w:rsidRPr="00FB0C95" w:rsidRDefault="00E953A3" w:rsidP="00E953A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1EC6B2" w14:textId="77777777" w:rsidR="008F0C97" w:rsidRPr="00FB0C95" w:rsidRDefault="00E953A3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1.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B993D3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8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68D47B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AC2975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BF3EE0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DBFB42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0.40109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42CB53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9.59891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7EF969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4.260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32E4D7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82190C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507AE75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72BCBB2F" w14:textId="77777777" w:rsidR="008F0C97" w:rsidRPr="00FB0C95" w:rsidRDefault="008F0C97" w:rsidP="00E953A3">
            <w:pPr>
              <w:tabs>
                <w:tab w:val="right" w:pos="1060"/>
              </w:tabs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</w:t>
            </w:r>
          </w:p>
          <w:p w14:paraId="4D65DD81" w14:textId="77777777" w:rsidR="008F0C97" w:rsidRPr="00FB0C95" w:rsidRDefault="008F0C97" w:rsidP="00E953A3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021CBB" w14:paraId="0210EF5B" w14:textId="77777777" w:rsidTr="00B86315"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</w:tcPr>
          <w:p w14:paraId="1909837B" w14:textId="77777777" w:rsidR="00021CBB" w:rsidRPr="00FB0C95" w:rsidRDefault="00021CBB" w:rsidP="008D44B1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05B305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90.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B1762B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0F4807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4B30D9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9DDBDD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1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085764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3.69621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0D9AAE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.30379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F3C8B9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8.496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682DEF" w14:textId="77777777" w:rsidR="00021CBB" w:rsidRPr="00FB0C95" w:rsidRDefault="00021CBB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5037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B703A9" w14:textId="77777777" w:rsidR="00021CBB" w:rsidRPr="00FB0C95" w:rsidRDefault="00021CBB" w:rsidP="00021CBB">
            <w:pPr>
              <w:tabs>
                <w:tab w:val="right" w:pos="1060"/>
              </w:tabs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</w:t>
            </w:r>
          </w:p>
          <w:p w14:paraId="2D14626E" w14:textId="77777777" w:rsidR="00021CBB" w:rsidRPr="00FB0C95" w:rsidRDefault="00021CBB" w:rsidP="008D44B1">
            <w:pPr>
              <w:tabs>
                <w:tab w:val="right" w:pos="1060"/>
              </w:tabs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F0C97" w14:paraId="0AFFAF8D" w14:textId="77777777" w:rsidTr="00B86315"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</w:tcPr>
          <w:p w14:paraId="5EBB1DEB" w14:textId="77777777" w:rsidR="008F0C97" w:rsidRPr="00FB0C95" w:rsidRDefault="008F0C97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77B27D" w14:textId="77777777" w:rsidR="008F0C97" w:rsidRPr="00FB0C95" w:rsidRDefault="008F0C97" w:rsidP="008D44B1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0.6/8.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074864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70FC26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85ECC9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D9B097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5854F8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1.69048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C065D6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8.30952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0FC857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2.0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858659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7FEEE1" w14:textId="77777777" w:rsidR="008F0C97" w:rsidRPr="00FB0C95" w:rsidRDefault="008F0C97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0DFC12D2" w14:textId="77777777" w:rsidR="008F0C97" w:rsidRPr="00FB0C95" w:rsidRDefault="008F0C97" w:rsidP="008D44B1">
            <w:pPr>
              <w:tabs>
                <w:tab w:val="right" w:pos="1060"/>
              </w:tabs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</w:t>
            </w:r>
          </w:p>
          <w:p w14:paraId="1A6AB71E" w14:textId="77777777" w:rsidR="008F0C97" w:rsidRPr="00FB0C95" w:rsidRDefault="008F0C97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F0C97" w14:paraId="7E7E7D64" w14:textId="77777777" w:rsidTr="00B86315"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</w:tcPr>
          <w:p w14:paraId="0DFE69CD" w14:textId="77777777" w:rsidR="008F0C97" w:rsidRPr="00FB0C95" w:rsidRDefault="008F0C97" w:rsidP="008D44B1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2D8C13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60.3/4.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63B45C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0ADFDA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3A6B0A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2924FD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2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7CED41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3.98275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A6AD75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.01725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5928FD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7.9949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863053" w14:textId="77777777" w:rsidR="008F0C97" w:rsidRPr="00FB0C95" w:rsidRDefault="008F0C97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.005015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F8C5C2" w14:textId="77777777" w:rsidR="008F0C97" w:rsidRPr="00FB0C95" w:rsidRDefault="008F0C97" w:rsidP="008D44B1">
            <w:pPr>
              <w:tabs>
                <w:tab w:val="right" w:pos="1060"/>
              </w:tabs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3AC762A4" w14:textId="77777777" w:rsidR="008F0C97" w:rsidRPr="00FB0C95" w:rsidRDefault="008F0C97" w:rsidP="008D44B1">
            <w:pPr>
              <w:tabs>
                <w:tab w:val="right" w:pos="1060"/>
              </w:tabs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</w:t>
            </w:r>
          </w:p>
          <w:p w14:paraId="0E200C24" w14:textId="77777777" w:rsidR="008F0C97" w:rsidRPr="00FB0C95" w:rsidRDefault="008F0C97" w:rsidP="008D44B1">
            <w:pPr>
              <w:tabs>
                <w:tab w:val="right" w:pos="1060"/>
              </w:tabs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</w:tbl>
    <w:p w14:paraId="559D6DFF" w14:textId="77777777" w:rsidR="008F0C97" w:rsidRDefault="008F0C97">
      <w:pPr>
        <w:sectPr w:rsidR="008F0C97" w:rsidSect="008F0C97">
          <w:pgSz w:w="15840" w:h="12240" w:orient="landscape"/>
          <w:pgMar w:top="1797" w:right="1440" w:bottom="1797" w:left="1440" w:header="709" w:footer="709" w:gutter="0"/>
          <w:cols w:space="708"/>
          <w:docGrid w:linePitch="360"/>
        </w:sectPr>
      </w:pPr>
    </w:p>
    <w:tbl>
      <w:tblPr>
        <w:tblStyle w:val="TableGrid"/>
        <w:tblW w:w="12900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1702"/>
        <w:gridCol w:w="1134"/>
        <w:gridCol w:w="850"/>
        <w:gridCol w:w="851"/>
        <w:gridCol w:w="850"/>
        <w:gridCol w:w="1134"/>
        <w:gridCol w:w="1134"/>
        <w:gridCol w:w="1418"/>
        <w:gridCol w:w="1275"/>
        <w:gridCol w:w="1276"/>
        <w:gridCol w:w="1276"/>
      </w:tblGrid>
      <w:tr w:rsidR="004B1E64" w:rsidRPr="00FB0C95" w14:paraId="00E852E8" w14:textId="77777777" w:rsidTr="008D44B1">
        <w:tc>
          <w:tcPr>
            <w:tcW w:w="1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91B578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Tes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EB6A4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lution</w:t>
            </w:r>
          </w:p>
          <w:p w14:paraId="7D59DE2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ACFB6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gram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365C5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ean </w:t>
            </w:r>
            <w:proofErr w:type="gram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81440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abilit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1CADB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xicity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2380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activity 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6B3A02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nti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effect 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9D28A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C50</w:t>
            </w:r>
          </w:p>
          <w:p w14:paraId="462E7FC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</w:tr>
      <w:tr w:rsidR="004B1E64" w:rsidRPr="00FB0C95" w14:paraId="62EE5D8E" w14:textId="77777777" w:rsidTr="008D44B1">
        <w:tc>
          <w:tcPr>
            <w:tcW w:w="1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C1337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ntrol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ro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ell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DF79D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5272B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06C9B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1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74598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9B5BC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1D6D2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F1A5B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7060C9" w14:textId="77777777" w:rsidR="004B1E64" w:rsidRPr="00FB0C95" w:rsidRDefault="004B1E64" w:rsidP="008D44B1">
            <w:pPr>
              <w:tabs>
                <w:tab w:val="right" w:pos="1060"/>
              </w:tabs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3DD50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22A83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289B253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</w:t>
            </w:r>
          </w:p>
        </w:tc>
      </w:tr>
      <w:tr w:rsidR="004B1E64" w:rsidRPr="00FB0C95" w14:paraId="5326766C" w14:textId="77777777" w:rsidTr="008D44B1">
        <w:tc>
          <w:tcPr>
            <w:tcW w:w="1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87F67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AV-1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07F473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39ADE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D2484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2A68F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0A6C0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E02D2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.3946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300ED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.60538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B7709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66C97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4AA84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</w:t>
            </w:r>
          </w:p>
        </w:tc>
      </w:tr>
      <w:tr w:rsidR="004B1E64" w:rsidRPr="00FB0C95" w14:paraId="7753005A" w14:textId="77777777" w:rsidTr="008D44B1">
        <w:trPr>
          <w:trHeight w:val="573"/>
        </w:trPr>
        <w:tc>
          <w:tcPr>
            <w:tcW w:w="170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99E3C8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exane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C41B43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56CE9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8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40CE1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3075D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25BF9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83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345282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.3617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4E1DD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.63827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DCA2E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.7204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62DFF8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8.279569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3732A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0CA0290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</w:t>
            </w:r>
          </w:p>
        </w:tc>
      </w:tr>
      <w:tr w:rsidR="004B1E64" w:rsidRPr="00FB0C95" w14:paraId="0246173C" w14:textId="77777777" w:rsidTr="008D44B1">
        <w:tc>
          <w:tcPr>
            <w:tcW w:w="170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4184D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92079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3A23B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79FB7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B14DC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020963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8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2EEDF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.0956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6CC04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.90433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193492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.537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02712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8BC7E4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4B1E64" w:rsidRPr="00FB0C95" w14:paraId="3ABCC6F9" w14:textId="77777777" w:rsidTr="008D44B1">
        <w:trPr>
          <w:trHeight w:val="447"/>
        </w:trPr>
        <w:tc>
          <w:tcPr>
            <w:tcW w:w="1702" w:type="dxa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55F6024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exane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C35C4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B8F16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5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10F64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6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C5963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20259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6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4E6CB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3.542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AC988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6.4574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64E8F5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.5806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49DE8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.419353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B1E5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3F6B64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---------</w:t>
            </w:r>
          </w:p>
        </w:tc>
      </w:tr>
      <w:tr w:rsidR="004B1E64" w:rsidRPr="00FB0C95" w14:paraId="22B01A0D" w14:textId="77777777" w:rsidTr="008D44B1">
        <w:tc>
          <w:tcPr>
            <w:tcW w:w="170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2A02D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BCD245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DB6FD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5D7B1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481D3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958433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8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FD5B5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4.24514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A6D98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5.75486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F3C23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.268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6FB93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20502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4B1E64" w:rsidRPr="00FB0C95" w14:paraId="0AD8253A" w14:textId="77777777" w:rsidTr="008D44B1">
        <w:tc>
          <w:tcPr>
            <w:tcW w:w="1702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8E4209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exane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C31FB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.8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A487A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F5A34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1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86CEA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B315B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0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55E68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8.80419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798DF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195815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488DD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.15053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76E2D3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7.849462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4EE8917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4B207F4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.71</w:t>
            </w:r>
          </w:p>
          <w:p w14:paraId="38BECD5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4B1E64" w:rsidRPr="00FB0C95" w14:paraId="19907D43" w14:textId="77777777" w:rsidTr="008D44B1">
        <w:tc>
          <w:tcPr>
            <w:tcW w:w="1702" w:type="dxa"/>
            <w:vMerge/>
            <w:tcBorders>
              <w:left w:val="nil"/>
              <w:right w:val="nil"/>
            </w:tcBorders>
          </w:tcPr>
          <w:p w14:paraId="2118D26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4C72F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.4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E3346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0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5D9ED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9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A2A48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0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8D7D8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01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161C6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0.2840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4D871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.715994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457DF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7.473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FE2E12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2.526881</w:t>
            </w:r>
          </w:p>
        </w:tc>
        <w:tc>
          <w:tcPr>
            <w:tcW w:w="1276" w:type="dxa"/>
            <w:vMerge/>
            <w:tcBorders>
              <w:left w:val="nil"/>
              <w:right w:val="nil"/>
            </w:tcBorders>
          </w:tcPr>
          <w:p w14:paraId="733A2AF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4B1E64" w:rsidRPr="00FB0C95" w14:paraId="219F50AE" w14:textId="77777777" w:rsidTr="008D44B1">
        <w:tc>
          <w:tcPr>
            <w:tcW w:w="1702" w:type="dxa"/>
            <w:vMerge/>
            <w:tcBorders>
              <w:left w:val="nil"/>
              <w:right w:val="nil"/>
            </w:tcBorders>
          </w:tcPr>
          <w:p w14:paraId="57223A4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234FF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.7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BFDF8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8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EFBA6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CED245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6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655FA2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5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129708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.77429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38C4D5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1.22571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E3D85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8.1720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EEC3C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1.827956</w:t>
            </w:r>
          </w:p>
        </w:tc>
        <w:tc>
          <w:tcPr>
            <w:tcW w:w="1276" w:type="dxa"/>
            <w:vMerge/>
            <w:tcBorders>
              <w:left w:val="nil"/>
              <w:right w:val="nil"/>
            </w:tcBorders>
          </w:tcPr>
          <w:p w14:paraId="0CD9FBD8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4B1E64" w:rsidRPr="00FB0C95" w14:paraId="7EDC0E51" w14:textId="77777777" w:rsidTr="008D44B1">
        <w:tc>
          <w:tcPr>
            <w:tcW w:w="170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7E6FA6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2211E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8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165AF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6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AD3DB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24F93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7A3A4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1A9A93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7.399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8B8A5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.6009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C0511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6.612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F4575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.387095</w:t>
            </w:r>
          </w:p>
        </w:tc>
        <w:tc>
          <w:tcPr>
            <w:tcW w:w="1276" w:type="dxa"/>
            <w:vMerge/>
            <w:tcBorders>
              <w:left w:val="nil"/>
              <w:bottom w:val="nil"/>
              <w:right w:val="nil"/>
            </w:tcBorders>
          </w:tcPr>
          <w:p w14:paraId="59C893D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4B1E64" w:rsidRPr="00FB0C95" w14:paraId="23162736" w14:textId="77777777" w:rsidTr="008D44B1">
        <w:tc>
          <w:tcPr>
            <w:tcW w:w="1702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B1E459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exane </w:t>
            </w:r>
            <w:proofErr w:type="spellStart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r w:rsidRPr="00FB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61928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.8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3FB7A9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75AE1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9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A40D6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0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A23375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9CD4A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9.2376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974A5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.76233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0B9125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9.3548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CC125B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0.645160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nil"/>
            </w:tcBorders>
          </w:tcPr>
          <w:p w14:paraId="65E905B2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378C794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1.38</w:t>
            </w:r>
          </w:p>
        </w:tc>
      </w:tr>
      <w:tr w:rsidR="004B1E64" w:rsidRPr="00FB0C95" w14:paraId="19C0E9B5" w14:textId="77777777" w:rsidTr="008D44B1">
        <w:tc>
          <w:tcPr>
            <w:tcW w:w="1702" w:type="dxa"/>
            <w:vMerge/>
            <w:tcBorders>
              <w:left w:val="nil"/>
              <w:right w:val="nil"/>
            </w:tcBorders>
          </w:tcPr>
          <w:p w14:paraId="23EB0AD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0C0492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.4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18116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6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61923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33E98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91CE4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A47B6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6.3677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1DE112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3.63229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506F85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0.4838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D2FE1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9.516127</w:t>
            </w:r>
          </w:p>
        </w:tc>
        <w:tc>
          <w:tcPr>
            <w:tcW w:w="1276" w:type="dxa"/>
            <w:vMerge/>
            <w:tcBorders>
              <w:left w:val="nil"/>
              <w:right w:val="nil"/>
            </w:tcBorders>
          </w:tcPr>
          <w:p w14:paraId="506A516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4B1E64" w:rsidRPr="00FB0C95" w14:paraId="22C05A1F" w14:textId="77777777" w:rsidTr="008D44B1">
        <w:tc>
          <w:tcPr>
            <w:tcW w:w="1702" w:type="dxa"/>
            <w:vMerge/>
            <w:tcBorders>
              <w:left w:val="nil"/>
              <w:right w:val="nil"/>
            </w:tcBorders>
          </w:tcPr>
          <w:p w14:paraId="18D274B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D4272F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.7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F0115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D5F33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E0A98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D44F0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E885B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5.29148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5F9C2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4.70852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F61447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8.387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74C3A8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6129011</w:t>
            </w:r>
          </w:p>
        </w:tc>
        <w:tc>
          <w:tcPr>
            <w:tcW w:w="1276" w:type="dxa"/>
            <w:vMerge/>
            <w:tcBorders>
              <w:left w:val="nil"/>
              <w:right w:val="nil"/>
            </w:tcBorders>
          </w:tcPr>
          <w:p w14:paraId="5182D208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4B1E64" w:rsidRPr="00FB0C95" w14:paraId="41C06607" w14:textId="77777777" w:rsidTr="008D44B1">
        <w:tc>
          <w:tcPr>
            <w:tcW w:w="170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84E093D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C548EA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8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8B3E7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E7D55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EF2A7C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3DE1BE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09F1E4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3.0493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196B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.95067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4EB621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2.419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ADE1D0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B0C95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55BCA986" w14:textId="77777777" w:rsidR="004B1E64" w:rsidRPr="00FB0C95" w:rsidRDefault="004B1E64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</w:tbl>
    <w:p w14:paraId="0D16E70C" w14:textId="77777777" w:rsidR="00371F7B" w:rsidRDefault="00371F7B" w:rsidP="00371F7B">
      <w:r>
        <w:t>O.D.: Optical density</w:t>
      </w:r>
    </w:p>
    <w:p w14:paraId="42AA7C4B" w14:textId="77777777" w:rsidR="0000432D" w:rsidRDefault="0000432D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216F2749" w14:textId="77777777" w:rsidR="00FB2A94" w:rsidRDefault="00FB2A94"/>
    <w:p w14:paraId="4042CD6C" w14:textId="77777777" w:rsidR="0000432D" w:rsidRDefault="0000432D"/>
    <w:p w14:paraId="5DCF8106" w14:textId="77777777" w:rsidR="00154F88" w:rsidRDefault="00154F88"/>
    <w:p w14:paraId="7C95A662" w14:textId="77777777" w:rsidR="00154F88" w:rsidRDefault="00154F88" w:rsidP="00154F88"/>
    <w:p w14:paraId="141CEA53" w14:textId="77777777" w:rsidR="0000432D" w:rsidRPr="00EA1F24" w:rsidRDefault="00EA1F24" w:rsidP="0004270F">
      <w:r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 xml:space="preserve">Table </w:t>
      </w:r>
      <w:r w:rsidR="003E4D2D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4</w:t>
      </w:r>
      <w:r w:rsidR="00135722" w:rsidRPr="00C741D1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135722" w:rsidRPr="00EA1F24">
        <w:rPr>
          <w:rFonts w:asciiTheme="majorBidi" w:eastAsia="Times New Roman" w:hAnsiTheme="majorBidi" w:cstheme="majorBidi"/>
          <w:sz w:val="24"/>
          <w:szCs w:val="24"/>
        </w:rPr>
        <w:t xml:space="preserve">Cytotoxic effect of </w:t>
      </w:r>
      <w:proofErr w:type="spellStart"/>
      <w:r w:rsidR="00135722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Lampranthus</w:t>
      </w:r>
      <w:proofErr w:type="spellEnd"/>
      <w:r w:rsidR="00135722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135722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coccineus</w:t>
      </w:r>
      <w:proofErr w:type="spellEnd"/>
      <w:r w:rsidR="00135722" w:rsidRPr="00EA1F24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proofErr w:type="spellStart"/>
      <w:r w:rsidR="00135722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Malephora</w:t>
      </w:r>
      <w:proofErr w:type="spellEnd"/>
      <w:r w:rsidR="00135722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lutea</w:t>
      </w:r>
      <w:r w:rsidR="00135722" w:rsidRPr="00EA1F24">
        <w:rPr>
          <w:rFonts w:asciiTheme="majorBidi" w:eastAsia="Times New Roman" w:hAnsiTheme="majorBidi" w:cstheme="majorBidi"/>
          <w:sz w:val="24"/>
          <w:szCs w:val="24"/>
        </w:rPr>
        <w:t xml:space="preserve"> extracts on HSV-1 virus.</w:t>
      </w:r>
    </w:p>
    <w:tbl>
      <w:tblPr>
        <w:tblStyle w:val="TableGrid"/>
        <w:tblpPr w:leftFromText="180" w:rightFromText="180" w:vertAnchor="page" w:horzAnchor="margin" w:tblpY="2413"/>
        <w:tblW w:w="12333" w:type="dxa"/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851"/>
        <w:gridCol w:w="850"/>
        <w:gridCol w:w="851"/>
        <w:gridCol w:w="1134"/>
        <w:gridCol w:w="1134"/>
        <w:gridCol w:w="1134"/>
        <w:gridCol w:w="1134"/>
        <w:gridCol w:w="1276"/>
        <w:gridCol w:w="1134"/>
      </w:tblGrid>
      <w:tr w:rsidR="00E13ECA" w14:paraId="73F187CA" w14:textId="77777777" w:rsidTr="008D44B1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563B35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s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2A3DE9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lution</w:t>
            </w:r>
          </w:p>
          <w:p w14:paraId="4E9615CB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  <w:tc>
          <w:tcPr>
            <w:tcW w:w="2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EFA37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gramStart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61F849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ean </w:t>
            </w:r>
            <w:proofErr w:type="gramStart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7EB60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abil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901A8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</w:t>
            </w: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xic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6153D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activity 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DA0F5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nti</w:t>
            </w: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effect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8C155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C50</w:t>
            </w:r>
          </w:p>
          <w:p w14:paraId="6D1C5B9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</w:tr>
      <w:tr w:rsidR="00E13ECA" w14:paraId="4EEDD9C7" w14:textId="77777777" w:rsidTr="008D44B1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F3408E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ntrol </w:t>
            </w:r>
            <w:proofErr w:type="spellStart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ro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ell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0037E9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6DEBE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005D07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FDBA6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4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E4ACCD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C614D5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32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19F97B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84D62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1944CE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715F1E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5AB1EE" w14:textId="77777777" w:rsidR="00E13ECA" w:rsidRPr="00006848" w:rsidRDefault="00E13ECA" w:rsidP="008D44B1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A68BB7F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  <w:tr w:rsidR="00E13ECA" w14:paraId="002B3CBF" w14:textId="77777777" w:rsidTr="008D44B1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C89956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SV-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AF3D4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CDA541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4982C3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2A25A4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F2E444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2BB675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.8652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03715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.1347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209B82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FA8FD7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6CD4C5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  <w:tr w:rsidR="00E13ECA" w14:paraId="4371B4CD" w14:textId="77777777" w:rsidTr="008D44B1">
        <w:trPr>
          <w:trHeight w:val="398"/>
        </w:trPr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5C62130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CF3F1F2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595D25F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gNO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B4638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2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59E8F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8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4A04F2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8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AC95E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FE83AB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81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0E3A6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.080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E31785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1.919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0A399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.5047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4F00B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3.49528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5DA1C55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0B7DABCB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F34461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28</w:t>
            </w:r>
          </w:p>
        </w:tc>
      </w:tr>
      <w:tr w:rsidR="00E13ECA" w14:paraId="69B0B86D" w14:textId="77777777" w:rsidTr="008D44B1">
        <w:trPr>
          <w:trHeight w:val="285"/>
        </w:trPr>
        <w:tc>
          <w:tcPr>
            <w:tcW w:w="1701" w:type="dxa"/>
            <w:vMerge/>
            <w:tcBorders>
              <w:left w:val="nil"/>
              <w:right w:val="nil"/>
            </w:tcBorders>
          </w:tcPr>
          <w:p w14:paraId="7C31EB38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19BFE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.6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E2CA04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6CECE5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C8E72F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59AF51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4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A7ADF1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7.736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C89F3D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.2636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91B2D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9.6656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86B29D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.334322</w:t>
            </w:r>
          </w:p>
        </w:tc>
        <w:tc>
          <w:tcPr>
            <w:tcW w:w="1134" w:type="dxa"/>
            <w:vMerge/>
            <w:tcBorders>
              <w:left w:val="nil"/>
              <w:right w:val="nil"/>
            </w:tcBorders>
          </w:tcPr>
          <w:p w14:paraId="357F24BA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E13ECA" w14:paraId="37E8C665" w14:textId="77777777" w:rsidTr="008D44B1">
        <w:trPr>
          <w:trHeight w:val="375"/>
        </w:trPr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3BA02B07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9F87EF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.3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2E8DE1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05B11B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680D69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D73C4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1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2F4B8E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.2921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723412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.7078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4453D5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1.215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50E7B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0D509E0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E13ECA" w14:paraId="59A189C0" w14:textId="77777777" w:rsidTr="008D44B1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0FD972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extract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15D291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1.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3BCAB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5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DD61C4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FC8361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48FEA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5DFB0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2.320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74E5E8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7.6791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4DA83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9.9392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5F9647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0.0607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14EE98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5121E06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0316C019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1AD4327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  <w:tr w:rsidR="00E13ECA" w14:paraId="2A44874A" w14:textId="77777777" w:rsidTr="008D44B1">
        <w:trPr>
          <w:trHeight w:val="375"/>
        </w:trPr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52E7F44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queous  extract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D5187E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90.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194383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6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3FB2B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5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B8AE5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05037E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63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63C1FB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0.200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157F6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9.7995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C5FF6B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3.221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E473A8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.778008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435A7F5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29793720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  <w:tr w:rsidR="00E13ECA" w14:paraId="5A0BEBBD" w14:textId="77777777" w:rsidTr="008D44B1">
        <w:trPr>
          <w:trHeight w:val="150"/>
        </w:trPr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206F25C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8C6A0B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95.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CD11CB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3084DD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66169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7E301F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8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08D9BF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9.455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964EF9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0.54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609773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6.0182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9EED52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.981727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140334C3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E13ECA" w14:paraId="701505BD" w14:textId="77777777" w:rsidTr="008D44B1">
        <w:trPr>
          <w:trHeight w:val="615"/>
        </w:trPr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65F95C4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C014D74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9053F66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</w:t>
            </w:r>
            <w:proofErr w:type="spellStart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5DE108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0.6/8.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8EB37F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88BC78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8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B31D4F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78581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7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D9000A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6.5041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E35F9E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.4958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D7FE07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.848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390CEA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.151827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73B1339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0.6</w:t>
            </w:r>
          </w:p>
        </w:tc>
      </w:tr>
      <w:tr w:rsidR="00E13ECA" w14:paraId="59EDEC78" w14:textId="77777777" w:rsidTr="008D44B1">
        <w:trPr>
          <w:trHeight w:val="180"/>
        </w:trPr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18A146D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3E81A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60.3/4.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0188DD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EC56E9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CEED35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6EC573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1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99934A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.5901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B42E6F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3.409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664D23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2.097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AA23F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.9027189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7336673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E13ECA" w14:paraId="12D15E89" w14:textId="77777777" w:rsidTr="008D44B1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59542" w14:textId="77777777" w:rsidR="00E13ECA" w:rsidRPr="00006848" w:rsidRDefault="00E13ECA" w:rsidP="008D44B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</w:t>
            </w:r>
            <w:proofErr w:type="spellStart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r w:rsidRPr="0000684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8BBA6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60.3/4.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7AC873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68C51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5E9B37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7550DD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4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AC1DDA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7.736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021FDD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.2636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8D623C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9.6656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FE88C9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.33432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D283EC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71BED11" w14:textId="77777777" w:rsidR="00E13ECA" w:rsidRPr="00006848" w:rsidRDefault="00E13ECA" w:rsidP="008D44B1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5629A96" w14:textId="77777777" w:rsidR="00E13ECA" w:rsidRPr="00006848" w:rsidRDefault="00E13ECA" w:rsidP="008D44B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6848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</w:tbl>
    <w:p w14:paraId="052472C8" w14:textId="77777777" w:rsidR="00E13ECA" w:rsidRDefault="00E13ECA" w:rsidP="00154F88"/>
    <w:p w14:paraId="6254214B" w14:textId="77777777" w:rsidR="00154F88" w:rsidRDefault="00154F88" w:rsidP="00154F88"/>
    <w:p w14:paraId="508E34C1" w14:textId="77777777" w:rsidR="00154F88" w:rsidRDefault="00154F88" w:rsidP="00154F88"/>
    <w:p w14:paraId="7A8AA946" w14:textId="77777777" w:rsidR="00154F88" w:rsidRDefault="00154F88" w:rsidP="00154F88"/>
    <w:p w14:paraId="348CE87A" w14:textId="77777777" w:rsidR="00154F88" w:rsidRDefault="00154F88" w:rsidP="00154F88"/>
    <w:p w14:paraId="1CBF6883" w14:textId="77777777" w:rsidR="00154F88" w:rsidRDefault="00154F88" w:rsidP="00154F88"/>
    <w:p w14:paraId="76193B69" w14:textId="77777777" w:rsidR="00154F88" w:rsidRDefault="00154F88" w:rsidP="00154F88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41091279" w14:textId="77777777" w:rsidR="008B3059" w:rsidRDefault="008B3059" w:rsidP="00154F88"/>
    <w:p w14:paraId="14167205" w14:textId="77777777" w:rsidR="00371F7B" w:rsidRPr="00822031" w:rsidRDefault="00371F7B" w:rsidP="00371F7B">
      <w:pPr>
        <w:rPr>
          <w:rFonts w:asciiTheme="majorBidi" w:hAnsiTheme="majorBidi" w:cstheme="majorBidi"/>
          <w:sz w:val="24"/>
          <w:szCs w:val="24"/>
        </w:rPr>
      </w:pPr>
      <w:r w:rsidRPr="00822031">
        <w:rPr>
          <w:rFonts w:asciiTheme="majorBidi" w:hAnsiTheme="majorBidi" w:cstheme="majorBidi"/>
          <w:sz w:val="24"/>
          <w:szCs w:val="24"/>
        </w:rPr>
        <w:t>O.D.: Optical density</w:t>
      </w:r>
    </w:p>
    <w:tbl>
      <w:tblPr>
        <w:tblStyle w:val="TableGrid"/>
        <w:tblW w:w="12333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851"/>
        <w:gridCol w:w="850"/>
        <w:gridCol w:w="851"/>
        <w:gridCol w:w="1134"/>
        <w:gridCol w:w="1134"/>
        <w:gridCol w:w="1134"/>
        <w:gridCol w:w="1134"/>
        <w:gridCol w:w="1276"/>
        <w:gridCol w:w="1134"/>
      </w:tblGrid>
      <w:tr w:rsidR="008B3059" w14:paraId="18D60175" w14:textId="77777777" w:rsidTr="003A2D40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20D6E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Tes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E202E9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lution</w:t>
            </w:r>
          </w:p>
          <w:p w14:paraId="4396830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  <w:tc>
          <w:tcPr>
            <w:tcW w:w="2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2E84D6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gramStart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AAA391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ean </w:t>
            </w:r>
            <w:proofErr w:type="gramStart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1B06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abil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E8D5D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</w:t>
            </w: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xic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5F3E4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activity 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E5BC54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nti</w:t>
            </w: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effect 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76D0B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C50</w:t>
            </w:r>
          </w:p>
          <w:p w14:paraId="08329DA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</w:tr>
      <w:tr w:rsidR="008B3059" w14:paraId="5D1DB927" w14:textId="77777777" w:rsidTr="003A2D40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02A26B" w14:textId="77777777" w:rsidR="008B3059" w:rsidRPr="004D37EE" w:rsidRDefault="008B3059" w:rsidP="003A2D4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ntrol </w:t>
            </w:r>
            <w:proofErr w:type="spellStart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ro</w:t>
            </w:r>
            <w:proofErr w:type="spellEnd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ell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1DD69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0BD172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2ECA0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0A311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1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0AD797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FD7C38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934B4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BCDCC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6FB32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38198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39669B" w14:textId="77777777" w:rsidR="008B3059" w:rsidRPr="004D37EE" w:rsidRDefault="008B3059" w:rsidP="003A2D40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322121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  <w:tr w:rsidR="008B3059" w14:paraId="53766CD5" w14:textId="77777777" w:rsidTr="003A2D40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54E61B" w14:textId="77777777" w:rsidR="008B3059" w:rsidRPr="004D37EE" w:rsidRDefault="008B3059" w:rsidP="003A2D4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SV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0C8AF3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3B70C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618C3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4C9CE8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2C26FB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E03597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.822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74A37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.177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B0F71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04BAF3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84C49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  <w:tr w:rsidR="008B3059" w14:paraId="03C69684" w14:textId="77777777" w:rsidTr="003A2D40"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13A0604" w14:textId="77777777" w:rsidR="008B3059" w:rsidRPr="004D37EE" w:rsidRDefault="008B3059" w:rsidP="003A2D4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exane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058AB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0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A852D9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7F1A2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1BE92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CD6E13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04C7BA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.327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6EED4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.6726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90C9C7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3.039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99B81A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7E388AFE" w14:textId="77777777" w:rsidR="008B3059" w:rsidRPr="004D37EE" w:rsidRDefault="008B3059" w:rsidP="003A2D40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A393266" w14:textId="77777777" w:rsidR="008B3059" w:rsidRPr="004D37EE" w:rsidRDefault="008B3059" w:rsidP="003A2D40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F4F644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  <w:tr w:rsidR="008B3059" w14:paraId="0F5982E7" w14:textId="77777777" w:rsidTr="003A2D40"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4890B8F" w14:textId="77777777" w:rsidR="008B3059" w:rsidRPr="004D37EE" w:rsidRDefault="008B3059" w:rsidP="003A2D4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8D6356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28B3C7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85DBD1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4ECAF3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CCA704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301D0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.822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D6171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.177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41AC9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88179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35FEE9BB" w14:textId="77777777" w:rsidR="008B3059" w:rsidRPr="004D37EE" w:rsidRDefault="008B3059" w:rsidP="003A2D40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B3059" w14:paraId="16FDF280" w14:textId="77777777" w:rsidTr="003A2D40"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77FF94D5" w14:textId="77777777" w:rsidR="008B3059" w:rsidRPr="004D37EE" w:rsidRDefault="008B3059" w:rsidP="003A2D4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xane  extract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FDA31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50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65AE6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E0562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54BFC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4EDB77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7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461C5A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.615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BA8468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7.3841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76703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6.3525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BB86B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.64742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E2BA558" w14:textId="77777777" w:rsidR="008B3059" w:rsidRPr="004D37EE" w:rsidRDefault="008B3059" w:rsidP="003A2D40">
            <w:pPr>
              <w:pBdr>
                <w:bottom w:val="single" w:sz="6" w:space="1" w:color="auto"/>
              </w:pBd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4B7307C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B3059" w14:paraId="778190F0" w14:textId="77777777" w:rsidTr="003A2D40"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74CDB7D" w14:textId="77777777" w:rsidR="008B3059" w:rsidRPr="004D37EE" w:rsidRDefault="008B3059" w:rsidP="003A2D4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8D0CB9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2DE588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CB617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66912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DC7D1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B773A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.971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DBE1F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.02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79CCC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9.6960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B2B44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303956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65BBFA63" w14:textId="77777777" w:rsidR="008B3059" w:rsidRPr="004D37EE" w:rsidRDefault="008B3059" w:rsidP="003A2D40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B3059" w14:paraId="759A89A3" w14:textId="77777777" w:rsidTr="003A2D40"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40A23362" w14:textId="77777777" w:rsidR="008B3059" w:rsidRPr="004D37EE" w:rsidRDefault="008B3059" w:rsidP="003A2D4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exane </w:t>
            </w:r>
            <w:proofErr w:type="spellStart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9A1B88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.8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1EFD96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F31A69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1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4933D1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1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55B49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11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FCD7C6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4.768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EE8A24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2316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365E4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.63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CC4D93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9.36170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65C8AA36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E36C117" w14:textId="77777777" w:rsidR="008B3059" w:rsidRPr="004D37EE" w:rsidRDefault="004A13CC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6</w:t>
            </w:r>
            <w:r w:rsidR="008B3059"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36</w:t>
            </w:r>
          </w:p>
        </w:tc>
      </w:tr>
      <w:tr w:rsidR="008B3059" w14:paraId="17FCF58B" w14:textId="77777777" w:rsidTr="003A2D40">
        <w:tc>
          <w:tcPr>
            <w:tcW w:w="1701" w:type="dxa"/>
            <w:vMerge/>
            <w:tcBorders>
              <w:left w:val="nil"/>
              <w:right w:val="nil"/>
            </w:tcBorders>
          </w:tcPr>
          <w:p w14:paraId="449F1CD6" w14:textId="77777777" w:rsidR="008B3059" w:rsidRPr="004D37EE" w:rsidRDefault="008B3059" w:rsidP="003A2D4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2229D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.4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ACE13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4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49FF2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6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CF8AF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5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13C86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5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FAFB1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9.5067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808B7B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0.4932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73E8F1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2.0060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BC37B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7.993924</w:t>
            </w:r>
          </w:p>
        </w:tc>
        <w:tc>
          <w:tcPr>
            <w:tcW w:w="1134" w:type="dxa"/>
            <w:vMerge/>
            <w:tcBorders>
              <w:left w:val="nil"/>
              <w:right w:val="nil"/>
            </w:tcBorders>
          </w:tcPr>
          <w:p w14:paraId="03B37E32" w14:textId="77777777" w:rsidR="008B3059" w:rsidRPr="004D37EE" w:rsidRDefault="008B3059" w:rsidP="003A2D40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B3059" w14:paraId="7F76533C" w14:textId="77777777" w:rsidTr="003A2D40">
        <w:tc>
          <w:tcPr>
            <w:tcW w:w="1701" w:type="dxa"/>
            <w:vMerge/>
            <w:tcBorders>
              <w:left w:val="nil"/>
              <w:right w:val="nil"/>
            </w:tcBorders>
          </w:tcPr>
          <w:p w14:paraId="5E64A3DF" w14:textId="77777777" w:rsidR="008B3059" w:rsidRPr="004D37EE" w:rsidRDefault="008B3059" w:rsidP="003A2D4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EF7BB3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1.7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696C2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65E941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B25673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AB72E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3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653003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.337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EFC03A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3.6621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AE427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9.118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37CCE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vMerge/>
            <w:tcBorders>
              <w:left w:val="nil"/>
              <w:right w:val="nil"/>
            </w:tcBorders>
          </w:tcPr>
          <w:p w14:paraId="4DBDA52B" w14:textId="77777777" w:rsidR="008B3059" w:rsidRPr="004D37EE" w:rsidRDefault="008B3059" w:rsidP="003A2D40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B3059" w14:paraId="4ECEB512" w14:textId="77777777" w:rsidTr="003A2D40"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9642539" w14:textId="77777777" w:rsidR="008B3059" w:rsidRPr="004D37EE" w:rsidRDefault="008B3059" w:rsidP="003A2D4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F4E27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8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9F975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7E98D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BB1441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04BD68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E316AD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.6726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E9A0CB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.327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CA839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.303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25E07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D1FFA35" w14:textId="77777777" w:rsidR="008B3059" w:rsidRPr="004D37EE" w:rsidRDefault="008B3059" w:rsidP="003A2D40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B3059" w14:paraId="5CA2B4FD" w14:textId="77777777" w:rsidTr="003A2D40"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6B054A14" w14:textId="77777777" w:rsidR="008B3059" w:rsidRPr="004D37EE" w:rsidRDefault="008B3059" w:rsidP="003A2D40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4D37E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hexane  </w:t>
            </w:r>
            <w:proofErr w:type="spellStart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proofErr w:type="gramEnd"/>
            <w:r w:rsidRPr="004D37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F7D99A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.8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63B7F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967D50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525196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10B41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0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D8E271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.626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73E2F7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.3736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D6F65F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2.43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B66FC9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7CEB1A41" w14:textId="77777777" w:rsidR="008B3059" w:rsidRPr="004D37EE" w:rsidRDefault="008B3059" w:rsidP="003A2D40">
            <w:pPr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25B1E3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sz w:val="24"/>
                <w:szCs w:val="24"/>
              </w:rPr>
              <w:t>---------</w:t>
            </w:r>
          </w:p>
        </w:tc>
      </w:tr>
      <w:tr w:rsidR="008B3059" w14:paraId="234B8E6E" w14:textId="77777777" w:rsidTr="003A2D40">
        <w:tc>
          <w:tcPr>
            <w:tcW w:w="17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690630AA" w14:textId="77777777" w:rsidR="008B3059" w:rsidRPr="00421825" w:rsidRDefault="008B3059" w:rsidP="003A2D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85D309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3.4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FDBB9E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134A7A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1D1F5C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48F2B4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4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93948B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1.2705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B67855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8.729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331492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9.0881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A8E7A7" w14:textId="77777777" w:rsidR="008B3059" w:rsidRPr="004D37EE" w:rsidRDefault="008B3059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D37E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91185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5CBB780" w14:textId="77777777" w:rsidR="008B3059" w:rsidRDefault="008B3059" w:rsidP="003A2D40">
            <w:pPr>
              <w:jc w:val="right"/>
              <w:rPr>
                <w:rFonts w:cs="Calibri"/>
                <w:color w:val="000000"/>
              </w:rPr>
            </w:pPr>
          </w:p>
        </w:tc>
      </w:tr>
    </w:tbl>
    <w:p w14:paraId="24A3DF37" w14:textId="77777777" w:rsidR="00371F7B" w:rsidRPr="000C7347" w:rsidRDefault="00371F7B" w:rsidP="00371F7B">
      <w:pPr>
        <w:rPr>
          <w:rFonts w:asciiTheme="majorBidi" w:hAnsiTheme="majorBidi" w:cstheme="majorBidi"/>
          <w:sz w:val="24"/>
          <w:szCs w:val="24"/>
        </w:rPr>
      </w:pPr>
      <w:r w:rsidRPr="000C7347">
        <w:rPr>
          <w:rFonts w:asciiTheme="majorBidi" w:hAnsiTheme="majorBidi" w:cstheme="majorBidi"/>
          <w:sz w:val="24"/>
          <w:szCs w:val="24"/>
        </w:rPr>
        <w:t>O.D.: Optical density</w:t>
      </w:r>
    </w:p>
    <w:p w14:paraId="3DB6FEDF" w14:textId="77777777" w:rsidR="00154F88" w:rsidRDefault="00154F88" w:rsidP="00154F88"/>
    <w:p w14:paraId="305C8C33" w14:textId="77777777" w:rsidR="008321B2" w:rsidRDefault="008321B2" w:rsidP="00154F88"/>
    <w:p w14:paraId="697B5C89" w14:textId="77777777" w:rsidR="008321B2" w:rsidRDefault="008321B2" w:rsidP="00154F88"/>
    <w:p w14:paraId="3C99F612" w14:textId="77777777" w:rsidR="008321B2" w:rsidRDefault="008321B2" w:rsidP="00154F88"/>
    <w:p w14:paraId="7981E581" w14:textId="77777777" w:rsidR="008321B2" w:rsidRDefault="008321B2" w:rsidP="00154F88"/>
    <w:p w14:paraId="074E8552" w14:textId="77777777" w:rsidR="008321B2" w:rsidRDefault="008321B2" w:rsidP="00154F88"/>
    <w:p w14:paraId="6A5D4D37" w14:textId="77777777" w:rsidR="008321B2" w:rsidRPr="00EA1F24" w:rsidRDefault="00EA1F24" w:rsidP="00154F88">
      <w:r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 xml:space="preserve">Table </w:t>
      </w:r>
      <w:r w:rsidR="003E4D2D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5</w:t>
      </w:r>
      <w:r w:rsidR="00535874" w:rsidRPr="00335F27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535874" w:rsidRPr="00EA1F24">
        <w:rPr>
          <w:rFonts w:asciiTheme="majorBidi" w:eastAsia="Times New Roman" w:hAnsiTheme="majorBidi" w:cstheme="majorBidi"/>
          <w:sz w:val="24"/>
          <w:szCs w:val="24"/>
        </w:rPr>
        <w:t xml:space="preserve">Cytotoxic effect of </w:t>
      </w:r>
      <w:proofErr w:type="spellStart"/>
      <w:r w:rsidR="00535874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Lampranthus</w:t>
      </w:r>
      <w:proofErr w:type="spellEnd"/>
      <w:r w:rsidR="00535874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535874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coccineus</w:t>
      </w:r>
      <w:proofErr w:type="spellEnd"/>
      <w:r w:rsidR="00535874" w:rsidRPr="00EA1F24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proofErr w:type="spellStart"/>
      <w:r w:rsidR="00535874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>Malephora</w:t>
      </w:r>
      <w:proofErr w:type="spellEnd"/>
      <w:r w:rsidR="00535874" w:rsidRPr="00EA1F24">
        <w:rPr>
          <w:rFonts w:asciiTheme="majorBidi" w:eastAsia="Times New Roman" w:hAnsiTheme="majorBidi" w:cstheme="majorBidi"/>
          <w:i/>
          <w:iCs/>
          <w:sz w:val="24"/>
          <w:szCs w:val="24"/>
        </w:rPr>
        <w:t xml:space="preserve"> lutea</w:t>
      </w:r>
      <w:r w:rsidR="00535874" w:rsidRPr="00EA1F24">
        <w:rPr>
          <w:rFonts w:asciiTheme="majorBidi" w:eastAsia="Times New Roman" w:hAnsiTheme="majorBidi" w:cstheme="majorBidi"/>
          <w:sz w:val="24"/>
          <w:szCs w:val="24"/>
        </w:rPr>
        <w:t xml:space="preserve"> extracts on CoxB4 virus.</w:t>
      </w:r>
    </w:p>
    <w:p w14:paraId="18681A30" w14:textId="77777777" w:rsidR="00535874" w:rsidRPr="009C5C02" w:rsidRDefault="00535874" w:rsidP="00535874">
      <w:pPr>
        <w:rPr>
          <w:rFonts w:asciiTheme="majorBidi" w:hAnsiTheme="majorBidi" w:cstheme="majorBidi"/>
          <w:sz w:val="24"/>
          <w:szCs w:val="24"/>
        </w:rPr>
      </w:pPr>
      <w:r w:rsidRPr="009C5C02">
        <w:rPr>
          <w:rFonts w:asciiTheme="majorBidi" w:hAnsiTheme="majorBidi" w:cstheme="majorBidi"/>
          <w:sz w:val="24"/>
          <w:szCs w:val="24"/>
        </w:rPr>
        <w:t>O.D.: Optical density</w:t>
      </w:r>
    </w:p>
    <w:p w14:paraId="6CC169CB" w14:textId="77777777" w:rsidR="008321B2" w:rsidRDefault="008321B2" w:rsidP="00154F88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XSpec="center" w:tblpY="2176"/>
        <w:tblW w:w="12616" w:type="dxa"/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851"/>
        <w:gridCol w:w="850"/>
        <w:gridCol w:w="851"/>
        <w:gridCol w:w="1134"/>
        <w:gridCol w:w="1134"/>
        <w:gridCol w:w="1134"/>
        <w:gridCol w:w="1134"/>
        <w:gridCol w:w="1417"/>
        <w:gridCol w:w="1276"/>
      </w:tblGrid>
      <w:tr w:rsidR="008321B2" w14:paraId="09E9A0D9" w14:textId="77777777" w:rsidTr="003A2D40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048017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s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2C932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lution</w:t>
            </w:r>
          </w:p>
          <w:p w14:paraId="5BDD7102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  <w:tc>
          <w:tcPr>
            <w:tcW w:w="2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453EA7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gramStart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81803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ean </w:t>
            </w:r>
            <w:proofErr w:type="gramStart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204E8B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</w:t>
            </w: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abil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71E37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</w:t>
            </w: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xic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2F41B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iral activity %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F7DC66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ntiviral effect 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CEF84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C50</w:t>
            </w:r>
          </w:p>
          <w:p w14:paraId="6E172B6B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µ</w:t>
            </w: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/ml</w:t>
            </w:r>
          </w:p>
        </w:tc>
      </w:tr>
      <w:tr w:rsidR="008321B2" w14:paraId="23A4E095" w14:textId="77777777" w:rsidTr="003A2D40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CC4F2A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ntrol </w:t>
            </w:r>
            <w:proofErr w:type="spellStart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ro</w:t>
            </w:r>
            <w:proofErr w:type="spellEnd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ell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05F026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5DABF3E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E77468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698D2C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4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59D78D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2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AF451F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232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FB6459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4552A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80532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0265B2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041A6E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0276D3B8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</w:tr>
      <w:tr w:rsidR="008321B2" w14:paraId="1E42D0AF" w14:textId="77777777" w:rsidTr="003A2D40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88A7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xB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F431DA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292408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580458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ABA212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75815B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7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F03A6D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.2750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FE548C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3.724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FE4D76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EE7019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4F4CD2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</w:tr>
      <w:tr w:rsidR="008321B2" w14:paraId="2BA7FBDB" w14:textId="77777777" w:rsidTr="003A2D40">
        <w:trPr>
          <w:trHeight w:val="398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4C8C7D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gNO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B652C2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2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918A8E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7D5EA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A3EF7A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26DC83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4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E6591D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3.5815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F5B15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6.418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A0F73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6.392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3839E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3.60785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11BBEB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4B62E2EA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</w:tr>
      <w:tr w:rsidR="008321B2" w14:paraId="2CC5B7B3" w14:textId="77777777" w:rsidTr="003A2D40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75DA0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39ED5F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81.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544382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E9E9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06712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2EBEE7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5E7B6F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8.137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B23129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1.8625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14B196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6.524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ED8A1A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.47547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D7F3A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EAABF8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781AB67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24996BB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</w:tr>
      <w:tr w:rsidR="008321B2" w14:paraId="0429AB8C" w14:textId="77777777" w:rsidTr="003A2D40">
        <w:trPr>
          <w:trHeight w:val="375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2529AA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queous  extract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BC3E38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90.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ABAD8E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0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2DF7CE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885DCC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832B48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098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2050A3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2.406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C22AC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7.5931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EFB23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7.190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93D5F3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837E1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1088A4F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652CD66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</w:tr>
      <w:tr w:rsidR="008321B2" w14:paraId="6FA4B8D9" w14:textId="77777777" w:rsidTr="003A2D40">
        <w:trPr>
          <w:trHeight w:val="615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A6DEF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ampranthus</w:t>
            </w:r>
            <w:proofErr w:type="spellEnd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ccineus</w:t>
            </w:r>
            <w:proofErr w:type="spellEnd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queous </w:t>
            </w:r>
            <w:proofErr w:type="spellStart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C3AF86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20.6/8.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3177B5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CA0DED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853FA0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E6A0CA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0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B319AE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1.719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ED202B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8.280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F80A7B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9.858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B6EA00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0.1415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3BC94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</w:tr>
      <w:tr w:rsidR="008321B2" w14:paraId="769796E2" w14:textId="77777777" w:rsidTr="003A2D40"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544EF3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alephora</w:t>
            </w:r>
            <w:proofErr w:type="spellEnd"/>
            <w:r w:rsidRPr="00F02919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 lutea</w:t>
            </w:r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aqueous  </w:t>
            </w:r>
            <w:proofErr w:type="spellStart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no</w:t>
            </w:r>
            <w:proofErr w:type="spellEnd"/>
            <w:proofErr w:type="gramEnd"/>
            <w:r w:rsidRPr="00F0291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xtract</w:t>
            </w:r>
          </w:p>
          <w:p w14:paraId="46658C5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0C55A5E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28988B" w14:textId="77777777" w:rsidR="008321B2" w:rsidRPr="00F02919" w:rsidRDefault="008321B2" w:rsidP="003A2D40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60.3/4.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7108E1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6E674B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7D93FD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A358C2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0.118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90CA17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0.8595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A5B65D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9.140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51D7BD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1.458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CE5236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.541661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4D8D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236F168F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77C121BF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47388643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14:paraId="5E838524" w14:textId="77777777" w:rsidR="008321B2" w:rsidRPr="00F02919" w:rsidRDefault="008321B2" w:rsidP="003A2D40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02919"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</w:tc>
      </w:tr>
    </w:tbl>
    <w:p w14:paraId="30845004" w14:textId="77777777" w:rsidR="008321B2" w:rsidRDefault="008321B2" w:rsidP="00154F88"/>
    <w:p w14:paraId="5EFE834A" w14:textId="77777777" w:rsidR="00244EAF" w:rsidRDefault="00244EAF" w:rsidP="00154F88"/>
    <w:p w14:paraId="64FFA5EA" w14:textId="77777777" w:rsidR="00244EAF" w:rsidRDefault="00244EAF" w:rsidP="00154F88"/>
    <w:tbl>
      <w:tblPr>
        <w:tblStyle w:val="TableGrid"/>
        <w:tblW w:w="1261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850"/>
        <w:gridCol w:w="851"/>
        <w:gridCol w:w="850"/>
        <w:gridCol w:w="1134"/>
        <w:gridCol w:w="1134"/>
        <w:gridCol w:w="1134"/>
        <w:gridCol w:w="1276"/>
        <w:gridCol w:w="1417"/>
        <w:gridCol w:w="1276"/>
      </w:tblGrid>
      <w:tr w:rsidR="00244EAF" w:rsidRPr="007F1D05" w14:paraId="68E1D30E" w14:textId="77777777" w:rsidTr="003A2D40"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8D01C3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1D05">
              <w:rPr>
                <w:rFonts w:asciiTheme="majorBidi" w:hAnsiTheme="majorBidi" w:cstheme="majorBidi"/>
                <w:b/>
                <w:bCs/>
              </w:rPr>
              <w:t>Tes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89641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1D05">
              <w:rPr>
                <w:rFonts w:asciiTheme="majorBidi" w:hAnsiTheme="majorBidi" w:cstheme="majorBidi"/>
                <w:b/>
                <w:bCs/>
              </w:rPr>
              <w:t>Dilution</w:t>
            </w:r>
          </w:p>
          <w:p w14:paraId="2BD0ABE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µ</w:t>
            </w:r>
            <w:r w:rsidRPr="007F1D05">
              <w:rPr>
                <w:rFonts w:asciiTheme="majorBidi" w:hAnsiTheme="majorBidi" w:cstheme="majorBidi"/>
                <w:b/>
                <w:bCs/>
              </w:rPr>
              <w:t>g/ml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60956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gramStart"/>
            <w:r w:rsidRPr="007F1D05">
              <w:rPr>
                <w:rFonts w:asciiTheme="majorBidi" w:hAnsiTheme="majorBidi" w:cstheme="majorBidi"/>
                <w:b/>
                <w:bCs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51CA9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1D05">
              <w:rPr>
                <w:rFonts w:asciiTheme="majorBidi" w:hAnsiTheme="majorBidi" w:cstheme="majorBidi"/>
                <w:b/>
                <w:bCs/>
              </w:rPr>
              <w:t xml:space="preserve">Mean </w:t>
            </w:r>
            <w:proofErr w:type="gramStart"/>
            <w:r w:rsidRPr="007F1D05">
              <w:rPr>
                <w:rFonts w:asciiTheme="majorBidi" w:hAnsiTheme="majorBidi" w:cstheme="majorBidi"/>
                <w:b/>
                <w:bCs/>
              </w:rPr>
              <w:t>O.D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D517A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V</w:t>
            </w:r>
            <w:r w:rsidRPr="007F1D05">
              <w:rPr>
                <w:rFonts w:asciiTheme="majorBidi" w:hAnsiTheme="majorBidi" w:cstheme="majorBidi"/>
                <w:b/>
                <w:bCs/>
              </w:rPr>
              <w:t>iabil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F87E77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</w:t>
            </w:r>
            <w:r w:rsidRPr="007F1D05">
              <w:rPr>
                <w:rFonts w:asciiTheme="majorBidi" w:hAnsiTheme="majorBidi" w:cstheme="majorBidi"/>
                <w:b/>
                <w:bCs/>
              </w:rPr>
              <w:t>oxic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18622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1D05">
              <w:rPr>
                <w:rFonts w:asciiTheme="majorBidi" w:hAnsiTheme="majorBidi" w:cstheme="majorBidi"/>
                <w:b/>
                <w:bCs/>
              </w:rPr>
              <w:t>Viral activity %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BA5C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1D05">
              <w:rPr>
                <w:rFonts w:asciiTheme="majorBidi" w:hAnsiTheme="majorBidi" w:cstheme="majorBidi"/>
                <w:b/>
                <w:bCs/>
              </w:rPr>
              <w:t>Antiviral effect 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9485B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F1D05">
              <w:rPr>
                <w:rFonts w:asciiTheme="majorBidi" w:hAnsiTheme="majorBidi" w:cstheme="majorBidi"/>
                <w:b/>
                <w:bCs/>
              </w:rPr>
              <w:t>IC50</w:t>
            </w:r>
          </w:p>
          <w:p w14:paraId="24DA61A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µ</w:t>
            </w:r>
            <w:r w:rsidRPr="007F1D05">
              <w:rPr>
                <w:rFonts w:asciiTheme="majorBidi" w:hAnsiTheme="majorBidi" w:cstheme="majorBidi"/>
                <w:b/>
                <w:bCs/>
              </w:rPr>
              <w:t>g/ml</w:t>
            </w:r>
          </w:p>
        </w:tc>
      </w:tr>
      <w:tr w:rsidR="00244EAF" w:rsidRPr="007F1D05" w14:paraId="58C62F10" w14:textId="77777777" w:rsidTr="003A2D40"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6ABC8B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  <w:r w:rsidRPr="007F1D05">
              <w:rPr>
                <w:rFonts w:asciiTheme="majorBidi" w:hAnsiTheme="majorBidi" w:cstheme="majorBidi"/>
                <w:b/>
                <w:bCs/>
              </w:rPr>
              <w:t xml:space="preserve">Control </w:t>
            </w:r>
            <w:proofErr w:type="spellStart"/>
            <w:r w:rsidRPr="007F1D05">
              <w:rPr>
                <w:rFonts w:asciiTheme="majorBidi" w:hAnsiTheme="majorBidi" w:cstheme="majorBidi"/>
                <w:b/>
                <w:bCs/>
              </w:rPr>
              <w:t>vero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</w:rPr>
              <w:t xml:space="preserve"> cell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CFEF06" w14:textId="77777777" w:rsidR="00244EAF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</w:p>
          <w:p w14:paraId="63117A7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-------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9322E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2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AF00A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1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B9403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2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E067B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2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F9035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01413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2FF8D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--------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6AB888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--------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36247B" w14:textId="77777777" w:rsidR="00244EAF" w:rsidRDefault="00244EAF" w:rsidP="003A2D40">
            <w:pPr>
              <w:rPr>
                <w:rFonts w:asciiTheme="majorBidi" w:hAnsiTheme="majorBidi" w:cstheme="majorBidi"/>
                <w:color w:val="000000"/>
              </w:rPr>
            </w:pPr>
          </w:p>
          <w:p w14:paraId="62224BE3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--------</w:t>
            </w:r>
          </w:p>
        </w:tc>
      </w:tr>
      <w:tr w:rsidR="00244EAF" w:rsidRPr="007F1D05" w14:paraId="4116CB94" w14:textId="77777777" w:rsidTr="003A2D40"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084C5C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  <w:r w:rsidRPr="007F1D05">
              <w:rPr>
                <w:rFonts w:asciiTheme="majorBidi" w:hAnsiTheme="majorBidi" w:cstheme="majorBidi"/>
                <w:b/>
                <w:bCs/>
              </w:rPr>
              <w:t>CoxB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662D34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-------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E0FE2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83FFD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0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FA4F0B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0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B7297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0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BEBD94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9.476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7BC09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0.523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97406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8FC04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D081F8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244EAF" w:rsidRPr="007F1D05" w14:paraId="6352DCEC" w14:textId="77777777" w:rsidTr="003A2D40">
        <w:tc>
          <w:tcPr>
            <w:tcW w:w="1560" w:type="dxa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28CC75B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>Lampranthus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 </w:t>
            </w:r>
            <w:proofErr w:type="spellStart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>coccineus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</w:rPr>
              <w:t xml:space="preserve"> hexane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C8B8B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5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620E7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4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D256A8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6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5339E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5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E24390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5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46DEED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69.05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E30E5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30.94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AA6E0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61.24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4C12D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38.757397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467C2F41" w14:textId="77777777" w:rsidR="00244EAF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  <w:p w14:paraId="252DA65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--------</w:t>
            </w:r>
          </w:p>
        </w:tc>
      </w:tr>
      <w:tr w:rsidR="00244EAF" w:rsidRPr="007F1D05" w14:paraId="73E33FC5" w14:textId="77777777" w:rsidTr="003A2D40">
        <w:tc>
          <w:tcPr>
            <w:tcW w:w="1560" w:type="dxa"/>
            <w:vMerge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7CF245F6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72F4B6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75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22DE2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B2727D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DEEED7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0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7D883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0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E0A01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9.476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699B73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0.523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7D3436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48E69D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</w:t>
            </w:r>
          </w:p>
        </w:tc>
        <w:tc>
          <w:tcPr>
            <w:tcW w:w="127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2C3FD8F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244EAF" w:rsidRPr="007F1D05" w14:paraId="2043E370" w14:textId="77777777" w:rsidTr="003A2D40">
        <w:tc>
          <w:tcPr>
            <w:tcW w:w="1560" w:type="dxa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0126D30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>Malephora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 lutea</w:t>
            </w:r>
            <w:r w:rsidRPr="007F1D05">
              <w:rPr>
                <w:rFonts w:asciiTheme="majorBidi" w:hAnsiTheme="majorBidi" w:cstheme="majorBidi"/>
                <w:b/>
                <w:bCs/>
              </w:rPr>
              <w:t xml:space="preserve"> hexane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F3B7C3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5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DD67E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5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E85F1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6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93C798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7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5D09C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67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4DF9C7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75.186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742E3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24.813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1EF08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9.112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FECD2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0.887575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1B121888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6.44</w:t>
            </w:r>
          </w:p>
        </w:tc>
      </w:tr>
      <w:tr w:rsidR="00244EAF" w:rsidRPr="007F1D05" w14:paraId="4A456D4C" w14:textId="77777777" w:rsidTr="003A2D40">
        <w:tc>
          <w:tcPr>
            <w:tcW w:w="1560" w:type="dxa"/>
            <w:vMerge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677904D8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BBC56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75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91190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0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7ABB46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6F451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B998C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280BC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0.2242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597FB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9.7757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84FA2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98.520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7C806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.4792920</w:t>
            </w:r>
          </w:p>
        </w:tc>
        <w:tc>
          <w:tcPr>
            <w:tcW w:w="127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655F284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244EAF" w:rsidRPr="007F1D05" w14:paraId="63C2256F" w14:textId="77777777" w:rsidTr="003A2D40">
        <w:tc>
          <w:tcPr>
            <w:tcW w:w="1560" w:type="dxa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47ED10D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7026D4C2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>Lampranthus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 </w:t>
            </w:r>
            <w:proofErr w:type="spellStart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>coccineus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</w:rPr>
              <w:t xml:space="preserve"> hexane </w:t>
            </w:r>
            <w:proofErr w:type="spellStart"/>
            <w:r w:rsidRPr="007F1D05">
              <w:rPr>
                <w:rFonts w:asciiTheme="majorBidi" w:hAnsiTheme="majorBidi" w:cstheme="majorBidi"/>
                <w:b/>
                <w:bCs/>
              </w:rPr>
              <w:t>nano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BD0C0B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6.8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83B553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1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CFF4E4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1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F28A1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0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A8AE8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12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3D76B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95.3662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014C4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.63378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D870A0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9.17159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65776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90.828402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DA18220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</w:p>
          <w:p w14:paraId="680A072D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2.74</w:t>
            </w:r>
          </w:p>
        </w:tc>
      </w:tr>
      <w:tr w:rsidR="00244EAF" w:rsidRPr="007F1D05" w14:paraId="073F27AF" w14:textId="77777777" w:rsidTr="003A2D40">
        <w:tc>
          <w:tcPr>
            <w:tcW w:w="1560" w:type="dxa"/>
            <w:vMerge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14:paraId="2A22F63B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4D064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23.4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F6D1A0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0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D495F4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1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899FA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0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BDFC9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0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8F240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93.2735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66538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6.72645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9FF95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3.313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2EB7B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86.686390</w:t>
            </w:r>
          </w:p>
        </w:tc>
        <w:tc>
          <w:tcPr>
            <w:tcW w:w="1276" w:type="dxa"/>
            <w:vMerge/>
            <w:tcBorders>
              <w:left w:val="nil"/>
              <w:bottom w:val="double" w:sz="4" w:space="0" w:color="auto"/>
              <w:right w:val="nil"/>
            </w:tcBorders>
          </w:tcPr>
          <w:p w14:paraId="2A4A80E2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244EAF" w:rsidRPr="007F1D05" w14:paraId="3C116819" w14:textId="77777777" w:rsidTr="003A2D40">
        <w:tc>
          <w:tcPr>
            <w:tcW w:w="1560" w:type="dxa"/>
            <w:vMerge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14:paraId="1CE2264A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E3A3D3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1.7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109F4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6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BC626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7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17049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172D0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74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2662A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78.176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A32144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21.8236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4018E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3.195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09132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6.804734</w:t>
            </w:r>
          </w:p>
        </w:tc>
        <w:tc>
          <w:tcPr>
            <w:tcW w:w="1276" w:type="dxa"/>
            <w:vMerge/>
            <w:tcBorders>
              <w:left w:val="nil"/>
              <w:bottom w:val="double" w:sz="4" w:space="0" w:color="auto"/>
              <w:right w:val="nil"/>
            </w:tcBorders>
          </w:tcPr>
          <w:p w14:paraId="73310ECB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244EAF" w:rsidRPr="007F1D05" w14:paraId="097A3DED" w14:textId="77777777" w:rsidTr="003A2D40">
        <w:tc>
          <w:tcPr>
            <w:tcW w:w="1560" w:type="dxa"/>
            <w:vMerge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02D365B8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F2072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.8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085B2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9EA42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3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0D854B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2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BF7D4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29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366110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7.9970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369334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2.0029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BA1D6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83.136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07381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6.863907</w:t>
            </w:r>
          </w:p>
        </w:tc>
        <w:tc>
          <w:tcPr>
            <w:tcW w:w="127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53FF700B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244EAF" w:rsidRPr="007F1D05" w14:paraId="72AC46AC" w14:textId="77777777" w:rsidTr="003A2D40">
        <w:tc>
          <w:tcPr>
            <w:tcW w:w="1560" w:type="dxa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31A65E1A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5674DD57" w14:textId="77777777" w:rsidR="00244EAF" w:rsidRPr="007F1D05" w:rsidRDefault="00244EAF" w:rsidP="003A2D40">
            <w:pPr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>Malephora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 lutea</w:t>
            </w:r>
            <w:r w:rsidRPr="007F1D05">
              <w:rPr>
                <w:rFonts w:asciiTheme="majorBidi" w:hAnsiTheme="majorBidi" w:cstheme="majorBidi"/>
                <w:b/>
                <w:bCs/>
              </w:rPr>
              <w:t xml:space="preserve"> hexane </w:t>
            </w:r>
            <w:proofErr w:type="spellStart"/>
            <w:r w:rsidRPr="007F1D05">
              <w:rPr>
                <w:rFonts w:asciiTheme="majorBidi" w:hAnsiTheme="majorBidi" w:cstheme="majorBidi"/>
                <w:b/>
                <w:bCs/>
              </w:rPr>
              <w:t>nano</w:t>
            </w:r>
            <w:proofErr w:type="spellEnd"/>
            <w:r w:rsidRPr="007F1D05">
              <w:rPr>
                <w:rFonts w:asciiTheme="majorBidi" w:hAnsiTheme="majorBidi" w:cstheme="majorBidi"/>
                <w:b/>
                <w:bCs/>
              </w:rPr>
              <w:t xml:space="preserve"> extr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5C40E6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6.8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329FC7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0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288888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1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0AB12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0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3C218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209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DE2C00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93.871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4AE98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6.1285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EE68E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2.130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3BB6A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87.869822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3BDB99E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29.04</w:t>
            </w:r>
          </w:p>
        </w:tc>
      </w:tr>
      <w:tr w:rsidR="00244EAF" w:rsidRPr="007F1D05" w14:paraId="4B46E081" w14:textId="77777777" w:rsidTr="003A2D40">
        <w:tc>
          <w:tcPr>
            <w:tcW w:w="1560" w:type="dxa"/>
            <w:vMerge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14:paraId="56203C2E" w14:textId="77777777" w:rsidR="00244EAF" w:rsidRPr="007F1D05" w:rsidRDefault="00244EAF" w:rsidP="003A2D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B188C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23.4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D81800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5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1D813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4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F2937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6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10F5F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54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B87FDC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69.3572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FC2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30.6427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9041B6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60.650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35A427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39.349113</w:t>
            </w:r>
          </w:p>
        </w:tc>
        <w:tc>
          <w:tcPr>
            <w:tcW w:w="1276" w:type="dxa"/>
            <w:vMerge/>
            <w:tcBorders>
              <w:left w:val="nil"/>
              <w:bottom w:val="double" w:sz="4" w:space="0" w:color="auto"/>
              <w:right w:val="nil"/>
            </w:tcBorders>
          </w:tcPr>
          <w:p w14:paraId="54E75F7B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244EAF" w:rsidRPr="007F1D05" w14:paraId="3A59074F" w14:textId="77777777" w:rsidTr="003A2D40">
        <w:tc>
          <w:tcPr>
            <w:tcW w:w="1560" w:type="dxa"/>
            <w:vMerge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14:paraId="791F8123" w14:textId="77777777" w:rsidR="00244EAF" w:rsidRPr="007F1D05" w:rsidRDefault="00244EAF" w:rsidP="003A2D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AA1878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1.7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799E11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B1D04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2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905FC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B643C9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2366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53333D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5.455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E16DFE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4.544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45AA5F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88.165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A5FD84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1.834321</w:t>
            </w:r>
          </w:p>
        </w:tc>
        <w:tc>
          <w:tcPr>
            <w:tcW w:w="1276" w:type="dxa"/>
            <w:vMerge/>
            <w:tcBorders>
              <w:left w:val="nil"/>
              <w:bottom w:val="double" w:sz="4" w:space="0" w:color="auto"/>
              <w:right w:val="nil"/>
            </w:tcBorders>
          </w:tcPr>
          <w:p w14:paraId="46FB8639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244EAF" w:rsidRPr="007F1D05" w14:paraId="7C8EF3AF" w14:textId="77777777" w:rsidTr="003A2D40">
        <w:tc>
          <w:tcPr>
            <w:tcW w:w="1560" w:type="dxa"/>
            <w:vMerge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047A29EF" w14:textId="77777777" w:rsidR="00244EAF" w:rsidRPr="007F1D05" w:rsidRDefault="00244EAF" w:rsidP="003A2D4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A76D3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.8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14F9EB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0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C495A5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ADBCBA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2DE0B2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.1093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11DE30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49.02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85A2E4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50.97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C6DB4B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100.88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D7BD9D" w14:textId="77777777" w:rsidR="00244EAF" w:rsidRPr="007F1D05" w:rsidRDefault="00244EAF" w:rsidP="003A2D40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7F1D05">
              <w:rPr>
                <w:rFonts w:asciiTheme="majorBidi" w:hAnsiTheme="majorBidi" w:cstheme="majorBidi"/>
                <w:color w:val="000000"/>
              </w:rPr>
              <w:t>0</w:t>
            </w:r>
          </w:p>
        </w:tc>
        <w:tc>
          <w:tcPr>
            <w:tcW w:w="127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0920323" w14:textId="77777777" w:rsidR="00244EAF" w:rsidRPr="007F1D05" w:rsidRDefault="00244EAF" w:rsidP="003A2D40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</w:tr>
    </w:tbl>
    <w:p w14:paraId="13277398" w14:textId="77777777" w:rsidR="00244EAF" w:rsidRPr="009C5C02" w:rsidRDefault="000D71C1" w:rsidP="00154F88">
      <w:pPr>
        <w:rPr>
          <w:rFonts w:asciiTheme="majorBidi" w:hAnsiTheme="majorBidi" w:cstheme="majorBidi"/>
          <w:sz w:val="24"/>
          <w:szCs w:val="24"/>
        </w:rPr>
      </w:pPr>
      <w:r w:rsidRPr="009C5C02">
        <w:rPr>
          <w:rFonts w:asciiTheme="majorBidi" w:hAnsiTheme="majorBidi" w:cstheme="majorBidi"/>
          <w:sz w:val="24"/>
          <w:szCs w:val="24"/>
        </w:rPr>
        <w:t>O.D.: Optical density</w:t>
      </w:r>
    </w:p>
    <w:p w14:paraId="6B8A4656" w14:textId="77777777" w:rsidR="00A10082" w:rsidRDefault="00A10082" w:rsidP="00154F88"/>
    <w:p w14:paraId="32B95352" w14:textId="77777777" w:rsidR="00A10082" w:rsidRDefault="00A10082" w:rsidP="00154F88"/>
    <w:p w14:paraId="0ABE30DB" w14:textId="77777777" w:rsidR="00A10082" w:rsidRDefault="00A10082" w:rsidP="00154F88"/>
    <w:p w14:paraId="3D6500A6" w14:textId="77777777" w:rsidR="00A10082" w:rsidRDefault="00A10082" w:rsidP="00154F88"/>
    <w:p w14:paraId="66D6B7E5" w14:textId="77777777" w:rsidR="000A197C" w:rsidRDefault="000A197C" w:rsidP="00154F88">
      <w:pPr>
        <w:sectPr w:rsidR="000A197C" w:rsidSect="008F0C97">
          <w:pgSz w:w="15840" w:h="12240" w:orient="landscape"/>
          <w:pgMar w:top="1797" w:right="1440" w:bottom="1797" w:left="1440" w:header="709" w:footer="709" w:gutter="0"/>
          <w:cols w:space="708"/>
          <w:docGrid w:linePitch="360"/>
        </w:sectPr>
      </w:pPr>
    </w:p>
    <w:p w14:paraId="5659B2FE" w14:textId="77777777" w:rsidR="00AC71F5" w:rsidRDefault="00AC71F5" w:rsidP="0089320A">
      <w:pPr>
        <w:spacing w:line="36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</w:p>
    <w:p w14:paraId="4A349C34" w14:textId="77777777" w:rsidR="0089320A" w:rsidRPr="00EA1F24" w:rsidRDefault="008962A5" w:rsidP="00EA1F24">
      <w:r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3E4D2D">
        <w:rPr>
          <w:rFonts w:asciiTheme="majorBidi" w:hAnsiTheme="majorBidi" w:cstheme="majorBidi"/>
          <w:b/>
          <w:bCs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6 </w:t>
      </w:r>
      <w:proofErr w:type="gramStart"/>
      <w:r w:rsidR="0089320A" w:rsidRPr="00A10082">
        <w:rPr>
          <w:rFonts w:asciiTheme="majorBidi" w:hAnsiTheme="majorBidi" w:cstheme="majorBidi"/>
          <w:sz w:val="24"/>
          <w:szCs w:val="24"/>
        </w:rPr>
        <w:t>The</w:t>
      </w:r>
      <w:proofErr w:type="gramEnd"/>
      <w:r w:rsidR="0089320A" w:rsidRPr="00A10082">
        <w:rPr>
          <w:rFonts w:asciiTheme="majorBidi" w:hAnsiTheme="majorBidi" w:cstheme="majorBidi"/>
          <w:sz w:val="24"/>
          <w:szCs w:val="24"/>
        </w:rPr>
        <w:t xml:space="preserve"> scores of re-docking the co-crystallized ligands and the top-scoring compounds of the</w:t>
      </w:r>
      <w:r w:rsidR="0089320A" w:rsidRPr="00A1008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89320A" w:rsidRPr="00A10082">
        <w:rPr>
          <w:rFonts w:asciiTheme="majorBidi" w:hAnsiTheme="majorBidi" w:cstheme="majorBidi"/>
          <w:i/>
          <w:iCs/>
          <w:sz w:val="24"/>
          <w:szCs w:val="24"/>
        </w:rPr>
        <w:t>Lampranthus</w:t>
      </w:r>
      <w:proofErr w:type="spellEnd"/>
      <w:r w:rsidR="0089320A" w:rsidRPr="00A1008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89320A" w:rsidRPr="00A10082">
        <w:rPr>
          <w:rFonts w:asciiTheme="majorBidi" w:hAnsiTheme="majorBidi" w:cstheme="majorBidi"/>
          <w:i/>
          <w:iCs/>
          <w:sz w:val="24"/>
          <w:szCs w:val="24"/>
        </w:rPr>
        <w:t>coccineus</w:t>
      </w:r>
      <w:proofErr w:type="spellEnd"/>
      <w:r w:rsidR="0089320A" w:rsidRPr="00A10082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="0089320A" w:rsidRPr="00A10082">
        <w:rPr>
          <w:rFonts w:asciiTheme="majorBidi" w:hAnsiTheme="majorBidi" w:cstheme="majorBidi"/>
          <w:i/>
          <w:iCs/>
          <w:sz w:val="24"/>
          <w:szCs w:val="24"/>
        </w:rPr>
        <w:t>Malephora</w:t>
      </w:r>
      <w:proofErr w:type="spellEnd"/>
      <w:r w:rsidR="0089320A" w:rsidRPr="00A10082">
        <w:rPr>
          <w:rFonts w:asciiTheme="majorBidi" w:hAnsiTheme="majorBidi" w:cstheme="majorBidi"/>
          <w:i/>
          <w:iCs/>
          <w:sz w:val="24"/>
          <w:szCs w:val="24"/>
        </w:rPr>
        <w:t xml:space="preserve"> lutea</w:t>
      </w:r>
      <w:r w:rsidR="0089320A" w:rsidRPr="00A10082">
        <w:rPr>
          <w:rFonts w:asciiTheme="majorBidi" w:hAnsiTheme="majorBidi" w:cstheme="majorBidi"/>
          <w:sz w:val="24"/>
          <w:szCs w:val="24"/>
        </w:rPr>
        <w:t xml:space="preserve"> methanolic extract in the active sites of thymidine kinase of herpes simplex virus type I (PDB ID: 1KI2), 3c proteinase of hepatitis A virus (PDB ID: 1QA7) and 3c protease of coxsackievirus B3 (PDB ID: 2ZU3).</w:t>
      </w:r>
    </w:p>
    <w:tbl>
      <w:tblPr>
        <w:tblW w:w="9178" w:type="dxa"/>
        <w:tblInd w:w="93" w:type="dxa"/>
        <w:tblLook w:val="04A0" w:firstRow="1" w:lastRow="0" w:firstColumn="1" w:lastColumn="0" w:noHBand="0" w:noVBand="1"/>
      </w:tblPr>
      <w:tblGrid>
        <w:gridCol w:w="1603"/>
        <w:gridCol w:w="4536"/>
        <w:gridCol w:w="1013"/>
        <w:gridCol w:w="1013"/>
        <w:gridCol w:w="1013"/>
      </w:tblGrid>
      <w:tr w:rsidR="0089320A" w:rsidRPr="00A10082" w14:paraId="22919822" w14:textId="77777777" w:rsidTr="008D44B1">
        <w:trPr>
          <w:trHeight w:val="300"/>
        </w:trPr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F59603D" w14:textId="77777777" w:rsidR="0089320A" w:rsidRPr="00A10082" w:rsidRDefault="0089320A" w:rsidP="008D44B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2CDECD7" w14:textId="77777777" w:rsidR="0089320A" w:rsidRPr="00A10082" w:rsidRDefault="0089320A" w:rsidP="008D44B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Ligand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039E11" w14:textId="77777777" w:rsidR="0089320A" w:rsidRPr="00A10082" w:rsidRDefault="0089320A" w:rsidP="008D44B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1KI2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2D3C13A" w14:textId="77777777" w:rsidR="0089320A" w:rsidRPr="00A10082" w:rsidRDefault="0089320A" w:rsidP="008D44B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1QA7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0A8B0C0" w14:textId="77777777" w:rsidR="0089320A" w:rsidRPr="00A10082" w:rsidRDefault="0089320A" w:rsidP="008D44B1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  <w:t>2ZU3</w:t>
            </w:r>
          </w:p>
        </w:tc>
      </w:tr>
      <w:tr w:rsidR="0089320A" w:rsidRPr="00A10082" w14:paraId="0D654F9A" w14:textId="77777777" w:rsidTr="008D44B1">
        <w:trPr>
          <w:trHeight w:val="300"/>
        </w:trPr>
        <w:tc>
          <w:tcPr>
            <w:tcW w:w="160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68616C9" w14:textId="77777777" w:rsidR="0089320A" w:rsidRPr="00A10082" w:rsidRDefault="0089320A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crystallized</w:t>
            </w:r>
            <w:proofErr w:type="spellEnd"/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124ECF8" w14:textId="77777777" w:rsidR="0089320A" w:rsidRPr="00A10082" w:rsidRDefault="0089320A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hAnsiTheme="majorBidi" w:cstheme="majorBidi"/>
                <w:sz w:val="24"/>
                <w:szCs w:val="24"/>
              </w:rPr>
              <w:t>Ganciclovir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0A3B8AB" w14:textId="77777777" w:rsidR="0089320A" w:rsidRPr="00A10082" w:rsidRDefault="0089320A" w:rsidP="008D44B1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5.85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F0320A" w14:textId="77777777" w:rsidR="0089320A" w:rsidRPr="00A10082" w:rsidRDefault="0089320A" w:rsidP="008D44B1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0BC9321" w14:textId="77777777" w:rsidR="0089320A" w:rsidRPr="00A10082" w:rsidRDefault="0089320A" w:rsidP="008D44B1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9320A" w:rsidRPr="00A10082" w14:paraId="2452D86A" w14:textId="77777777" w:rsidTr="008D44B1">
        <w:trPr>
          <w:trHeight w:val="300"/>
        </w:trPr>
        <w:tc>
          <w:tcPr>
            <w:tcW w:w="1603" w:type="dxa"/>
            <w:shd w:val="clear" w:color="auto" w:fill="FFFFFF" w:themeFill="background1"/>
          </w:tcPr>
          <w:p w14:paraId="02AB8F1B" w14:textId="77777777" w:rsidR="0089320A" w:rsidRPr="00A10082" w:rsidRDefault="0089320A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A9DAF37" w14:textId="77777777" w:rsidR="0089320A" w:rsidRPr="00CA4143" w:rsidRDefault="0089320A" w:rsidP="008D44B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A4143">
              <w:rPr>
                <w:rFonts w:asciiTheme="majorBidi" w:hAnsiTheme="majorBidi" w:cstheme="majorBidi"/>
                <w:sz w:val="24"/>
                <w:szCs w:val="24"/>
              </w:rPr>
              <w:t>N-(</w:t>
            </w:r>
            <w:proofErr w:type="spellStart"/>
            <w:r w:rsidRPr="00CA4143">
              <w:rPr>
                <w:rFonts w:asciiTheme="majorBidi" w:hAnsiTheme="majorBidi" w:cstheme="majorBidi"/>
                <w:sz w:val="24"/>
                <w:szCs w:val="24"/>
              </w:rPr>
              <w:t>iodoacetyl</w:t>
            </w:r>
            <w:proofErr w:type="spellEnd"/>
            <w:r w:rsidRPr="00CA4143">
              <w:rPr>
                <w:rFonts w:asciiTheme="majorBidi" w:hAnsiTheme="majorBidi" w:cstheme="majorBidi"/>
                <w:sz w:val="24"/>
                <w:szCs w:val="24"/>
              </w:rPr>
              <w:t>)-L-valyl-L-</w:t>
            </w:r>
            <w:proofErr w:type="spellStart"/>
            <w:r w:rsidRPr="00CA4143">
              <w:rPr>
                <w:rFonts w:asciiTheme="majorBidi" w:hAnsiTheme="majorBidi" w:cstheme="majorBidi"/>
                <w:sz w:val="24"/>
                <w:szCs w:val="24"/>
              </w:rPr>
              <w:t>phenylalaninamide</w:t>
            </w:r>
            <w:proofErr w:type="spellEnd"/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E57917F" w14:textId="77777777" w:rsidR="0089320A" w:rsidRDefault="0089320A" w:rsidP="008D44B1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0758EAA" w14:textId="77777777" w:rsidR="0089320A" w:rsidRPr="00A10082" w:rsidRDefault="0089320A" w:rsidP="008D44B1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13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8EF0300" w14:textId="77777777" w:rsidR="0089320A" w:rsidRPr="00A10082" w:rsidRDefault="0089320A" w:rsidP="008D44B1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  <w:tr w:rsidR="0089320A" w:rsidRPr="00A10082" w14:paraId="52E18AE3" w14:textId="77777777" w:rsidTr="008D44B1">
        <w:trPr>
          <w:trHeight w:val="300"/>
        </w:trPr>
        <w:tc>
          <w:tcPr>
            <w:tcW w:w="160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94523F1" w14:textId="77777777" w:rsidR="0089320A" w:rsidRPr="00A10082" w:rsidRDefault="0089320A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C808854" w14:textId="77777777" w:rsidR="0089320A" w:rsidRPr="00CA4143" w:rsidRDefault="0089320A" w:rsidP="008D44B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A4143">
              <w:rPr>
                <w:rFonts w:asciiTheme="majorBidi" w:hAnsiTheme="majorBidi" w:cstheme="majorBidi"/>
                <w:sz w:val="24"/>
                <w:szCs w:val="24"/>
              </w:rPr>
              <w:t>N-[(benzyloxy)carbonyl]-3-[(2,2-</w:t>
            </w:r>
            <w:proofErr w:type="gramStart"/>
            <w:r w:rsidRPr="00CA4143">
              <w:rPr>
                <w:rFonts w:asciiTheme="majorBidi" w:hAnsiTheme="majorBidi" w:cstheme="majorBidi"/>
                <w:sz w:val="24"/>
                <w:szCs w:val="24"/>
              </w:rPr>
              <w:t>dimethylpropanoyl)amino</w:t>
            </w:r>
            <w:proofErr w:type="gramEnd"/>
            <w:r w:rsidRPr="00CA4143">
              <w:rPr>
                <w:rFonts w:asciiTheme="majorBidi" w:hAnsiTheme="majorBidi" w:cstheme="majorBidi"/>
                <w:sz w:val="24"/>
                <w:szCs w:val="24"/>
              </w:rPr>
              <w:t>]-L-alanyl-N-[(1R)-4-oxo-1-{[(3S)-2-oxopyrrolidin-3-yl]methyl}pentyl]-L-leucinamide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FAC5B3" w14:textId="77777777" w:rsidR="0089320A" w:rsidRDefault="0089320A" w:rsidP="008D44B1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47F2CEE" w14:textId="77777777" w:rsidR="0089320A" w:rsidRDefault="0089320A" w:rsidP="008D44B1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DEB9C8B" w14:textId="77777777" w:rsidR="0089320A" w:rsidRPr="00A10082" w:rsidRDefault="0089320A" w:rsidP="008D44B1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18</w:t>
            </w:r>
          </w:p>
        </w:tc>
      </w:tr>
      <w:tr w:rsidR="0013482E" w:rsidRPr="00A10082" w14:paraId="171BCB88" w14:textId="77777777" w:rsidTr="0013482E">
        <w:trPr>
          <w:trHeight w:val="300"/>
        </w:trPr>
        <w:tc>
          <w:tcPr>
            <w:tcW w:w="1603" w:type="dxa"/>
            <w:vMerge w:val="restart"/>
            <w:shd w:val="clear" w:color="auto" w:fill="FFFFFF" w:themeFill="background1"/>
            <w:vAlign w:val="center"/>
          </w:tcPr>
          <w:p w14:paraId="319A1330" w14:textId="1ECCFC18" w:rsidR="0013482E" w:rsidRPr="0013482E" w:rsidRDefault="0013482E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yellow"/>
              </w:rPr>
            </w:pPr>
            <w:r w:rsidRPr="00CF7C61">
              <w:rPr>
                <w:rFonts w:asciiTheme="majorBidi" w:hAnsiTheme="majorBidi" w:cstheme="majorBidi"/>
              </w:rPr>
              <w:t>Compounds from</w:t>
            </w:r>
            <w:r w:rsidR="000C62A7" w:rsidRPr="00CF7C6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7C61">
              <w:rPr>
                <w:rFonts w:asciiTheme="majorBidi" w:hAnsiTheme="majorBidi" w:cstheme="majorBidi"/>
                <w:i/>
                <w:iCs/>
              </w:rPr>
              <w:t>Lampranthus</w:t>
            </w:r>
            <w:proofErr w:type="spellEnd"/>
            <w:r w:rsidRPr="00CF7C61">
              <w:rPr>
                <w:rFonts w:asciiTheme="majorBidi" w:hAnsiTheme="majorBidi" w:cstheme="majorBidi"/>
                <w:i/>
                <w:iCs/>
              </w:rPr>
              <w:t xml:space="preserve"> </w:t>
            </w:r>
            <w:proofErr w:type="spellStart"/>
            <w:r w:rsidRPr="00CF7C61">
              <w:rPr>
                <w:rFonts w:asciiTheme="majorBidi" w:hAnsiTheme="majorBidi" w:cstheme="majorBidi"/>
                <w:i/>
                <w:iCs/>
              </w:rPr>
              <w:t>coccineus</w:t>
            </w:r>
            <w:proofErr w:type="spellEnd"/>
            <w:r w:rsidRPr="00CF7C61">
              <w:rPr>
                <w:rFonts w:asciiTheme="majorBidi" w:hAnsiTheme="majorBidi" w:cstheme="majorBidi"/>
              </w:rPr>
              <w:t xml:space="preserve"> and </w:t>
            </w:r>
            <w:proofErr w:type="spellStart"/>
            <w:r w:rsidRPr="00CF7C61">
              <w:rPr>
                <w:rFonts w:asciiTheme="majorBidi" w:hAnsiTheme="majorBidi" w:cstheme="majorBidi"/>
                <w:i/>
                <w:iCs/>
              </w:rPr>
              <w:t>Malephora</w:t>
            </w:r>
            <w:proofErr w:type="spellEnd"/>
            <w:r w:rsidRPr="00CF7C61">
              <w:rPr>
                <w:rFonts w:asciiTheme="majorBidi" w:hAnsiTheme="majorBidi" w:cstheme="majorBidi"/>
                <w:i/>
                <w:iCs/>
              </w:rPr>
              <w:t xml:space="preserve"> lutea</w:t>
            </w:r>
            <w:r w:rsidRPr="00CF7C61">
              <w:rPr>
                <w:rFonts w:asciiTheme="majorBidi" w:hAnsiTheme="majorBidi" w:cstheme="majorBidi"/>
              </w:rPr>
              <w:t xml:space="preserve"> methanolic extrac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EDEE16A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3,7-Dimethyl-1-octanol; (R)-form, 4-Methylbenzenesulfonyl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77A9C90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9.29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5D5204C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19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44D13D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4</w:t>
            </w:r>
          </w:p>
        </w:tc>
      </w:tr>
      <w:tr w:rsidR="0013482E" w:rsidRPr="00A10082" w14:paraId="47298696" w14:textId="77777777" w:rsidTr="00CF7C61">
        <w:trPr>
          <w:trHeight w:val="300"/>
        </w:trPr>
        <w:tc>
          <w:tcPr>
            <w:tcW w:w="1603" w:type="dxa"/>
            <w:vMerge/>
            <w:shd w:val="clear" w:color="auto" w:fill="FFFFFF" w:themeFill="background1"/>
          </w:tcPr>
          <w:p w14:paraId="205BE6FE" w14:textId="77777777" w:rsidR="0013482E" w:rsidRPr="00A10082" w:rsidRDefault="0013482E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0B955CD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-Dodecanol; 4-Methylbenzenesulfonyl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11D3D70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9.16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9CAD2B9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58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502CAC4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04</w:t>
            </w:r>
          </w:p>
        </w:tc>
      </w:tr>
      <w:tr w:rsidR="0013482E" w:rsidRPr="00A10082" w14:paraId="7C723226" w14:textId="77777777" w:rsidTr="00CF7C61">
        <w:trPr>
          <w:trHeight w:val="300"/>
        </w:trPr>
        <w:tc>
          <w:tcPr>
            <w:tcW w:w="1603" w:type="dxa"/>
            <w:vMerge/>
            <w:shd w:val="clear" w:color="auto" w:fill="FFFFFF" w:themeFill="background1"/>
          </w:tcPr>
          <w:p w14:paraId="1F1D09FA" w14:textId="77777777" w:rsidR="0013482E" w:rsidRPr="00A10082" w:rsidRDefault="0013482E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8147B5C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hlorogenic acid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4CD5377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92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407A3F1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8.32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2938BB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37</w:t>
            </w:r>
          </w:p>
        </w:tc>
      </w:tr>
      <w:tr w:rsidR="0013482E" w:rsidRPr="00A10082" w14:paraId="59B5E65D" w14:textId="77777777" w:rsidTr="00CF7C61">
        <w:trPr>
          <w:trHeight w:val="300"/>
        </w:trPr>
        <w:tc>
          <w:tcPr>
            <w:tcW w:w="1603" w:type="dxa"/>
            <w:vMerge/>
            <w:shd w:val="clear" w:color="auto" w:fill="FFFFFF" w:themeFill="background1"/>
          </w:tcPr>
          <w:p w14:paraId="43FAE24D" w14:textId="77777777" w:rsidR="0013482E" w:rsidRPr="00A10082" w:rsidRDefault="0013482E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AC87F9D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uteoline-7-glucose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8D46321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66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6EBD291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8.13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FF9B587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74</w:t>
            </w:r>
          </w:p>
        </w:tc>
      </w:tr>
      <w:tr w:rsidR="0013482E" w:rsidRPr="00A10082" w14:paraId="7101F033" w14:textId="77777777" w:rsidTr="00CF7C61">
        <w:trPr>
          <w:trHeight w:val="300"/>
        </w:trPr>
        <w:tc>
          <w:tcPr>
            <w:tcW w:w="1603" w:type="dxa"/>
            <w:vMerge/>
            <w:shd w:val="clear" w:color="auto" w:fill="FFFFFF" w:themeFill="background1"/>
          </w:tcPr>
          <w:p w14:paraId="32537466" w14:textId="77777777" w:rsidR="0013482E" w:rsidRPr="00A10082" w:rsidRDefault="0013482E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6A53523" w14:textId="77777777" w:rsidR="0013482E" w:rsidRPr="00A10082" w:rsidRDefault="0013482E" w:rsidP="008D44B1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ophazrine</w:t>
            </w:r>
            <w:proofErr w:type="spellEnd"/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4F83" w14:textId="77777777" w:rsidR="0013482E" w:rsidRPr="00A10082" w:rsidRDefault="0013482E" w:rsidP="008D44B1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92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B3F97" w14:textId="77777777" w:rsidR="0013482E" w:rsidRPr="00A10082" w:rsidRDefault="0013482E" w:rsidP="008D44B1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02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3E34604" w14:textId="77777777" w:rsidR="0013482E" w:rsidRPr="00A10082" w:rsidRDefault="0013482E" w:rsidP="008D44B1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26</w:t>
            </w:r>
          </w:p>
        </w:tc>
      </w:tr>
      <w:tr w:rsidR="0013482E" w:rsidRPr="00A10082" w14:paraId="53E104B1" w14:textId="77777777" w:rsidTr="00CF7C61">
        <w:trPr>
          <w:trHeight w:val="300"/>
        </w:trPr>
        <w:tc>
          <w:tcPr>
            <w:tcW w:w="1603" w:type="dxa"/>
            <w:vMerge/>
            <w:shd w:val="clear" w:color="auto" w:fill="FFFFFF" w:themeFill="background1"/>
          </w:tcPr>
          <w:p w14:paraId="7268D254" w14:textId="77777777" w:rsidR="0013482E" w:rsidRPr="00A10082" w:rsidRDefault="0013482E" w:rsidP="00075DB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59DFD2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ryptostyline</w:t>
            </w:r>
            <w:proofErr w:type="spellEnd"/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I, 1,2,3,4-Tetradehydro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4EC4625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8.49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74BBE87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11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FD906A7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22</w:t>
            </w:r>
          </w:p>
        </w:tc>
      </w:tr>
      <w:tr w:rsidR="0013482E" w:rsidRPr="00A10082" w14:paraId="661CADE1" w14:textId="77777777" w:rsidTr="00CF7C61">
        <w:trPr>
          <w:trHeight w:val="300"/>
        </w:trPr>
        <w:tc>
          <w:tcPr>
            <w:tcW w:w="1603" w:type="dxa"/>
            <w:vMerge/>
            <w:shd w:val="clear" w:color="auto" w:fill="FFFFFF" w:themeFill="background1"/>
          </w:tcPr>
          <w:p w14:paraId="7A7DD3D6" w14:textId="77777777" w:rsidR="0013482E" w:rsidRPr="00A10082" w:rsidRDefault="0013482E" w:rsidP="00075DB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834BB44" w14:textId="77777777" w:rsidR="0013482E" w:rsidRPr="004015F9" w:rsidRDefault="0013482E" w:rsidP="00075DB6">
            <w:pPr>
              <w:spacing w:after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4015F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Histamine; </w:t>
            </w:r>
            <w:proofErr w:type="spellStart"/>
            <w:r w:rsidRPr="004015F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ω</w:t>
            </w:r>
            <w:proofErr w:type="spellEnd"/>
            <w:r w:rsidRPr="004015F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(2-Hydroxy-</w:t>
            </w:r>
          </w:p>
          <w:p w14:paraId="2A0109BA" w14:textId="77777777" w:rsidR="0013482E" w:rsidRPr="00A10082" w:rsidRDefault="0013482E" w:rsidP="00075DB6">
            <w:pPr>
              <w:spacing w:after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4015F9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4-oxodecanoyl)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DEFF3D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8.41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9F27264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27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1B5F1C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5.6</w:t>
            </w:r>
          </w:p>
        </w:tc>
      </w:tr>
      <w:tr w:rsidR="0013482E" w:rsidRPr="00A10082" w14:paraId="37E8D76D" w14:textId="77777777" w:rsidTr="00CF7C61">
        <w:trPr>
          <w:trHeight w:val="300"/>
        </w:trPr>
        <w:tc>
          <w:tcPr>
            <w:tcW w:w="1603" w:type="dxa"/>
            <w:vMerge/>
            <w:shd w:val="clear" w:color="auto" w:fill="FFFFFF" w:themeFill="background1"/>
          </w:tcPr>
          <w:p w14:paraId="5AC4F957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19E54EC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5,6-Epoxy-7-megastigmene-3,9-diol; (3,5,6,7E,9)-form, 9-Ketone, 3-sulfate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2CC52A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8.34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94B785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57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514C4C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5.47</w:t>
            </w:r>
          </w:p>
        </w:tc>
      </w:tr>
      <w:tr w:rsidR="0013482E" w:rsidRPr="00A10082" w14:paraId="68AB7AC0" w14:textId="77777777" w:rsidTr="00CF7C61">
        <w:trPr>
          <w:trHeight w:val="300"/>
        </w:trPr>
        <w:tc>
          <w:tcPr>
            <w:tcW w:w="1603" w:type="dxa"/>
            <w:vMerge/>
            <w:shd w:val="clear" w:color="auto" w:fill="FFFFFF" w:themeFill="background1"/>
          </w:tcPr>
          <w:p w14:paraId="7A9D45F0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E91041E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inchonamine</w:t>
            </w:r>
            <w:proofErr w:type="spellEnd"/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57DD86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3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DA236F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42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88E5DA5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51</w:t>
            </w:r>
          </w:p>
        </w:tc>
      </w:tr>
      <w:tr w:rsidR="0013482E" w:rsidRPr="00A10082" w14:paraId="0445D590" w14:textId="77777777" w:rsidTr="00CF7C61">
        <w:trPr>
          <w:trHeight w:val="300"/>
        </w:trPr>
        <w:tc>
          <w:tcPr>
            <w:tcW w:w="1603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1591029A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71D822B" w14:textId="77777777" w:rsidR="0013482E" w:rsidRPr="00A10082" w:rsidRDefault="0013482E" w:rsidP="00075DB6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cronydine</w:t>
            </w:r>
            <w:proofErr w:type="spellEnd"/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179C9D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25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EE00994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7.02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DC44BD" w14:textId="77777777" w:rsidR="0013482E" w:rsidRPr="00A10082" w:rsidRDefault="0013482E" w:rsidP="00075DB6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A10082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-6.43</w:t>
            </w:r>
          </w:p>
        </w:tc>
      </w:tr>
    </w:tbl>
    <w:p w14:paraId="061EB30F" w14:textId="77777777" w:rsidR="0089320A" w:rsidRDefault="0089320A" w:rsidP="0089320A">
      <w:pPr>
        <w:sectPr w:rsidR="0089320A" w:rsidSect="000A197C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62C7ED56" w14:textId="475A2390" w:rsidR="00A10082" w:rsidRDefault="00CF7C61" w:rsidP="00A1008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F7C61">
        <w:rPr>
          <w:rFonts w:asciiTheme="majorBidi" w:hAnsiTheme="majorBidi" w:cstheme="majorBidi"/>
          <w:b/>
          <w:bCs/>
          <w:sz w:val="24"/>
          <w:szCs w:val="24"/>
        </w:rPr>
        <w:lastRenderedPageBreak/>
        <w:t>References:</w:t>
      </w:r>
    </w:p>
    <w:p w14:paraId="746FD0F4" w14:textId="110D8C72" w:rsidR="0069279D" w:rsidRPr="0069279D" w:rsidRDefault="0069279D" w:rsidP="0069279D">
      <w:pPr>
        <w:autoSpaceDE w:val="0"/>
        <w:autoSpaceDN w:val="0"/>
        <w:adjustRightInd w:val="0"/>
        <w:spacing w:after="0" w:line="360" w:lineRule="auto"/>
        <w:ind w:left="567" w:hanging="567"/>
        <w:jc w:val="lowKashida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1</w:t>
      </w:r>
      <w:r w:rsidRPr="0069279D">
        <w:rPr>
          <w:rFonts w:asciiTheme="majorBidi" w:eastAsiaTheme="minorEastAsia" w:hAnsiTheme="majorBidi" w:cstheme="majorBidi"/>
          <w:sz w:val="24"/>
          <w:szCs w:val="24"/>
        </w:rPr>
        <w:t xml:space="preserve">. Wijeratne EM, </w:t>
      </w:r>
      <w:proofErr w:type="spellStart"/>
      <w:r w:rsidRPr="0069279D">
        <w:rPr>
          <w:rFonts w:asciiTheme="majorBidi" w:eastAsiaTheme="minorEastAsia" w:hAnsiTheme="majorBidi" w:cstheme="majorBidi"/>
          <w:sz w:val="24"/>
          <w:szCs w:val="24"/>
        </w:rPr>
        <w:t>Lankananda</w:t>
      </w:r>
      <w:proofErr w:type="spellEnd"/>
      <w:r w:rsidRPr="0069279D">
        <w:rPr>
          <w:rFonts w:asciiTheme="majorBidi" w:eastAsiaTheme="minorEastAsia" w:hAnsiTheme="majorBidi" w:cstheme="majorBidi"/>
          <w:sz w:val="24"/>
          <w:szCs w:val="24"/>
        </w:rPr>
        <w:t xml:space="preserve"> B, </w:t>
      </w:r>
      <w:proofErr w:type="spellStart"/>
      <w:r w:rsidRPr="0069279D">
        <w:rPr>
          <w:rFonts w:asciiTheme="majorBidi" w:eastAsiaTheme="minorEastAsia" w:hAnsiTheme="majorBidi" w:cstheme="majorBidi"/>
          <w:sz w:val="24"/>
          <w:szCs w:val="24"/>
        </w:rPr>
        <w:t>Tezuka</w:t>
      </w:r>
      <w:proofErr w:type="spellEnd"/>
      <w:r w:rsidRPr="0069279D">
        <w:rPr>
          <w:rFonts w:asciiTheme="majorBidi" w:eastAsiaTheme="minorEastAsia" w:hAnsiTheme="majorBidi" w:cstheme="majorBidi"/>
          <w:sz w:val="24"/>
          <w:szCs w:val="24"/>
        </w:rPr>
        <w:t xml:space="preserve"> Y, Nagaoka T, </w:t>
      </w:r>
      <w:proofErr w:type="spellStart"/>
      <w:r w:rsidRPr="0069279D">
        <w:rPr>
          <w:rFonts w:asciiTheme="majorBidi" w:eastAsiaTheme="minorEastAsia" w:hAnsiTheme="majorBidi" w:cstheme="majorBidi"/>
          <w:sz w:val="24"/>
          <w:szCs w:val="24"/>
        </w:rPr>
        <w:t>Gunatilaka</w:t>
      </w:r>
      <w:proofErr w:type="spellEnd"/>
      <w:r w:rsidRPr="0069279D">
        <w:rPr>
          <w:rFonts w:asciiTheme="majorBidi" w:eastAsiaTheme="minorEastAsia" w:hAnsiTheme="majorBidi" w:cstheme="majorBidi"/>
          <w:sz w:val="24"/>
          <w:szCs w:val="24"/>
        </w:rPr>
        <w:t xml:space="preserve"> L. Dimeric Aporphine Alkaloids of </w:t>
      </w:r>
      <w:proofErr w:type="spellStart"/>
      <w:r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>Phoenicanthus</w:t>
      </w:r>
      <w:proofErr w:type="spellEnd"/>
      <w:r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>obliqua</w:t>
      </w:r>
      <w:proofErr w:type="spellEnd"/>
      <w:r w:rsidRPr="0069279D">
        <w:rPr>
          <w:rFonts w:asciiTheme="majorBidi" w:eastAsiaTheme="minorEastAsia" w:hAnsiTheme="majorBidi" w:cstheme="majorBidi"/>
          <w:sz w:val="24"/>
          <w:szCs w:val="24"/>
        </w:rPr>
        <w:t xml:space="preserve"> from Sri Lanka. J. Nat. Prod. 2001; 64: 1465-1467.</w:t>
      </w:r>
    </w:p>
    <w:p w14:paraId="00B016BB" w14:textId="5BBB9B5C" w:rsidR="0069279D" w:rsidRPr="0069279D" w:rsidRDefault="0069279D" w:rsidP="0069279D">
      <w:pPr>
        <w:autoSpaceDE w:val="0"/>
        <w:autoSpaceDN w:val="0"/>
        <w:adjustRightInd w:val="0"/>
        <w:spacing w:after="0" w:line="360" w:lineRule="auto"/>
        <w:ind w:left="567" w:hanging="567"/>
        <w:jc w:val="lowKashida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2</w:t>
      </w:r>
      <w:r w:rsidRPr="0069279D">
        <w:rPr>
          <w:rFonts w:asciiTheme="majorBidi" w:eastAsiaTheme="minorEastAsia" w:hAnsiTheme="majorBidi" w:cstheme="majorBidi"/>
          <w:sz w:val="24"/>
          <w:szCs w:val="24"/>
        </w:rPr>
        <w:t xml:space="preserve">. Waterman G, Mohammad L. Chemistry of the </w:t>
      </w:r>
      <w:proofErr w:type="spellStart"/>
      <w:r w:rsidRPr="0069279D">
        <w:rPr>
          <w:rFonts w:asciiTheme="majorBidi" w:eastAsiaTheme="minorEastAsia" w:hAnsiTheme="majorBidi" w:cstheme="majorBidi"/>
          <w:sz w:val="24"/>
          <w:szCs w:val="24"/>
        </w:rPr>
        <w:t>Annonaceae</w:t>
      </w:r>
      <w:proofErr w:type="spellEnd"/>
      <w:r w:rsidRPr="0069279D">
        <w:rPr>
          <w:rFonts w:asciiTheme="majorBidi" w:eastAsiaTheme="minorEastAsia" w:hAnsiTheme="majorBidi" w:cstheme="majorBidi"/>
          <w:sz w:val="24"/>
          <w:szCs w:val="24"/>
        </w:rPr>
        <w:t xml:space="preserve">. Structures of </w:t>
      </w:r>
      <w:proofErr w:type="spellStart"/>
      <w:r w:rsidRPr="0069279D">
        <w:rPr>
          <w:rFonts w:asciiTheme="majorBidi" w:eastAsiaTheme="minorEastAsia" w:hAnsiTheme="majorBidi" w:cstheme="majorBidi"/>
          <w:sz w:val="24"/>
          <w:szCs w:val="24"/>
        </w:rPr>
        <w:t>Uvarindoles</w:t>
      </w:r>
      <w:proofErr w:type="spellEnd"/>
      <w:r w:rsidRPr="0069279D">
        <w:rPr>
          <w:rFonts w:asciiTheme="majorBidi" w:eastAsiaTheme="minorEastAsia" w:hAnsiTheme="majorBidi" w:cstheme="majorBidi"/>
          <w:sz w:val="24"/>
          <w:szCs w:val="24"/>
        </w:rPr>
        <w:t xml:space="preserve"> A-D, Four New Benzylated indole Alkaloids from </w:t>
      </w:r>
      <w:proofErr w:type="spellStart"/>
      <w:r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>Uvaria</w:t>
      </w:r>
      <w:proofErr w:type="spellEnd"/>
      <w:r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>angolensis</w:t>
      </w:r>
      <w:proofErr w:type="spellEnd"/>
      <w:r w:rsidRPr="0069279D">
        <w:rPr>
          <w:rFonts w:asciiTheme="majorBidi" w:eastAsiaTheme="minorEastAsia" w:hAnsiTheme="majorBidi" w:cstheme="majorBidi"/>
          <w:sz w:val="24"/>
          <w:szCs w:val="24"/>
        </w:rPr>
        <w:t>. J. CHEM. SOC., CHEM. COMMUN.1984; 1280-1281.</w:t>
      </w:r>
    </w:p>
    <w:p w14:paraId="7E64C199" w14:textId="29E32481" w:rsidR="0069279D" w:rsidRPr="0069279D" w:rsidRDefault="00276E2B" w:rsidP="0069279D">
      <w:pPr>
        <w:tabs>
          <w:tab w:val="left" w:pos="795"/>
        </w:tabs>
        <w:spacing w:line="360" w:lineRule="auto"/>
        <w:ind w:left="567" w:hanging="567"/>
        <w:jc w:val="lowKashida"/>
        <w:rPr>
          <w:rFonts w:asciiTheme="majorBidi" w:eastAsiaTheme="minorEastAsia" w:hAnsiTheme="majorBidi" w:cstheme="majorBidi"/>
          <w:noProof/>
          <w:color w:val="000000" w:themeColor="text1"/>
          <w:sz w:val="24"/>
          <w:szCs w:val="24"/>
        </w:rPr>
      </w:pPr>
      <w:r>
        <w:rPr>
          <w:rFonts w:asciiTheme="majorBidi" w:eastAsiaTheme="minorEastAsia" w:hAnsiTheme="majorBidi" w:cstheme="majorBidi"/>
          <w:noProof/>
          <w:color w:val="000000" w:themeColor="text1"/>
          <w:sz w:val="24"/>
          <w:szCs w:val="24"/>
        </w:rPr>
        <w:t>3</w:t>
      </w:r>
      <w:r w:rsidR="0069279D" w:rsidRPr="0069279D">
        <w:rPr>
          <w:rFonts w:asciiTheme="majorBidi" w:eastAsiaTheme="minorEastAsia" w:hAnsiTheme="majorBidi" w:cstheme="majorBidi"/>
          <w:noProof/>
          <w:color w:val="000000" w:themeColor="text1"/>
          <w:sz w:val="24"/>
          <w:szCs w:val="24"/>
        </w:rPr>
        <w:t>. Buckingham J, Baggaley K, Roberts A, Szabó L. Dictionary of alkaloids. Second edition, Taylor and Francis Group, LLC. 2010; 21, 484-485, 991-992.</w:t>
      </w:r>
    </w:p>
    <w:p w14:paraId="7A63F73A" w14:textId="09FC42DB" w:rsidR="0069279D" w:rsidRPr="0069279D" w:rsidRDefault="0069279D" w:rsidP="0069279D">
      <w:pPr>
        <w:shd w:val="clear" w:color="auto" w:fill="FFFFFF"/>
        <w:spacing w:before="150" w:after="225" w:line="360" w:lineRule="auto"/>
        <w:ind w:left="720" w:hanging="720"/>
        <w:jc w:val="lowKashida"/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</w:pP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4. Zhu R, Xu Z, Ding W, Liu S, Shi X, Lu X, Chin. Efficient and Practical Syntheses of Enantiomerically Pure (S)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(−)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Norcryptostyline I, (S)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(−)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Norcryptostyline II, (R)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(+)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Salsolidine and (S)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(−)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Norlaudanosine via a Resolution</w:t>
      </w:r>
      <w:r w:rsidRPr="0069279D">
        <w:rPr>
          <w:rFonts w:ascii="Cambria Math" w:eastAsiaTheme="minorEastAsia" w:hAnsi="Cambria Math" w:cs="Cambria Math"/>
          <w:noProof/>
          <w:color w:val="000000" w:themeColor="text1"/>
          <w:sz w:val="24"/>
          <w:szCs w:val="24"/>
        </w:rPr>
        <w:t>‐</w:t>
      </w:r>
      <w:r w:rsidRPr="0069279D">
        <w:rPr>
          <w:rFonts w:asciiTheme="majorBidi" w:eastAsiaTheme="minorEastAsia" w:hAnsiTheme="majorBidi"/>
          <w:noProof/>
          <w:color w:val="000000" w:themeColor="text1"/>
          <w:sz w:val="24"/>
          <w:szCs w:val="24"/>
        </w:rPr>
        <w:t>Racemization Method. J. Chem. 2014; 32: 1039–1048.</w:t>
      </w:r>
    </w:p>
    <w:p w14:paraId="68105FFB" w14:textId="789C0B3B" w:rsidR="0069279D" w:rsidRPr="0069279D" w:rsidRDefault="003C1108" w:rsidP="0069279D">
      <w:pPr>
        <w:autoSpaceDE w:val="0"/>
        <w:autoSpaceDN w:val="0"/>
        <w:adjustRightInd w:val="0"/>
        <w:spacing w:after="0" w:line="360" w:lineRule="auto"/>
        <w:ind w:left="567" w:hanging="567"/>
        <w:jc w:val="lowKashida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5</w:t>
      </w:r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. Choi W, Kim J, Kim D, Lee Y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Yoo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J, Shin, Lee D. Simultaneous Determination of Chlorogenic Acid Isomers and Metabolites in Rat Plasma Using LC-MS/MS and Its Application to A Pharmacokinetic Study Following Oral Administration of </w:t>
      </w:r>
      <w:proofErr w:type="spellStart"/>
      <w:r w:rsidR="0069279D"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>Stauntonia</w:t>
      </w:r>
      <w:proofErr w:type="spellEnd"/>
      <w:r w:rsidR="0069279D"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69279D"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>Hexaphyll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Leaf Extract (YRA-1909) to Rats. Pharmaceutics. 2018; 10: 143.</w:t>
      </w:r>
    </w:p>
    <w:p w14:paraId="573F2063" w14:textId="5783103F" w:rsidR="0069279D" w:rsidRPr="0069279D" w:rsidRDefault="003C1108" w:rsidP="0069279D">
      <w:pPr>
        <w:tabs>
          <w:tab w:val="left" w:pos="795"/>
        </w:tabs>
        <w:spacing w:line="360" w:lineRule="auto"/>
        <w:ind w:left="567" w:hanging="567"/>
        <w:jc w:val="lowKashida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6</w:t>
      </w:r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. Zhou J, Xie G, Yan X. Encyclopedia of traditional Chinese medicines. Springer.2011; 6: 305.</w:t>
      </w:r>
    </w:p>
    <w:p w14:paraId="2BCA47A3" w14:textId="76E688D7" w:rsidR="0069279D" w:rsidRPr="0069279D" w:rsidRDefault="003C1108" w:rsidP="0069279D">
      <w:pPr>
        <w:spacing w:line="360" w:lineRule="auto"/>
        <w:ind w:left="567" w:hanging="567"/>
        <w:jc w:val="lowKashida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7</w:t>
      </w:r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. Chung M, Ali M, Ahmad A.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Oryzasesterpenolide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from the Hulls of </w:t>
      </w:r>
      <w:r w:rsidR="0069279D"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>Oryza sativa</w:t>
      </w:r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 and Complete NMR Assignments of Momilactones A, B and Tricin. Asian Journal of Chemistry. 2005; 17: 4, 2467-2478. </w:t>
      </w:r>
    </w:p>
    <w:p w14:paraId="0A2B119C" w14:textId="08285A4E" w:rsidR="0069279D" w:rsidRPr="0069279D" w:rsidRDefault="003C1108" w:rsidP="0069279D">
      <w:pPr>
        <w:spacing w:line="360" w:lineRule="auto"/>
        <w:ind w:left="567" w:hanging="567"/>
        <w:jc w:val="lowKashida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8</w:t>
      </w:r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.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Gullo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V. The Discovery of Natural Products with Therapeutic Potential. First edition, Butterworth-Heinemann, 1994; 360. </w:t>
      </w:r>
    </w:p>
    <w:p w14:paraId="314F3589" w14:textId="62700DF8" w:rsidR="0069279D" w:rsidRPr="0069279D" w:rsidRDefault="003C1108" w:rsidP="0069279D">
      <w:pPr>
        <w:tabs>
          <w:tab w:val="left" w:pos="795"/>
        </w:tabs>
        <w:spacing w:line="360" w:lineRule="auto"/>
        <w:jc w:val="lowKashida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9</w:t>
      </w:r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. Von Precht D.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Fette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Seifen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,</w:t>
      </w:r>
      <w:r w:rsidR="0069279D" w:rsidRPr="0069279D">
        <w:rPr>
          <w:rFonts w:asciiTheme="majorBidi" w:eastAsiaTheme="minorEastAsia" w:hAnsiTheme="majorBidi" w:cstheme="majorBidi"/>
          <w:i/>
          <w:iCs/>
          <w:sz w:val="24"/>
          <w:szCs w:val="24"/>
        </w:rPr>
        <w:t xml:space="preserve"> </w:t>
      </w:r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Anstrichmittel.1976; 78: 145- 149, 189 – 192.</w:t>
      </w:r>
    </w:p>
    <w:p w14:paraId="46C59486" w14:textId="65B8D9D5" w:rsidR="0069279D" w:rsidRPr="0069279D" w:rsidRDefault="003C1108" w:rsidP="0069279D">
      <w:pPr>
        <w:autoSpaceDE w:val="0"/>
        <w:autoSpaceDN w:val="0"/>
        <w:adjustRightInd w:val="0"/>
        <w:spacing w:after="0" w:line="360" w:lineRule="auto"/>
        <w:ind w:left="567" w:hanging="567"/>
        <w:jc w:val="lowKashida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10</w:t>
      </w:r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.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Cuthbertson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D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Johnson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S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Piljac-</w:t>
      </w:r>
      <w:proofErr w:type="gram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Žegaraca,J</w:t>
      </w:r>
      <w:proofErr w:type="spellEnd"/>
      <w:proofErr w:type="gram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Kappel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J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Schäfer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S 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Wüstc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M 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Ketchum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R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Croteau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R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Marques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J, Davina L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Lewis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N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Rolfd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M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Kutchand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T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lastRenderedPageBreak/>
        <w:t>Soejartoe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D, </w:t>
      </w:r>
      <w:proofErr w:type="spellStart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>Langea</w:t>
      </w:r>
      <w:proofErr w:type="spellEnd"/>
      <w:r w:rsidR="0069279D" w:rsidRPr="0069279D">
        <w:rPr>
          <w:rFonts w:asciiTheme="majorBidi" w:eastAsiaTheme="minorEastAsia" w:hAnsiTheme="majorBidi" w:cstheme="majorBidi"/>
          <w:sz w:val="24"/>
          <w:szCs w:val="24"/>
        </w:rPr>
        <w:t xml:space="preserve"> M. Accurate mass-time tag library for LC/MS-based metabolite profiling of medicinal plants. Phytochemistry. 2013; 91: 187-197.</w:t>
      </w:r>
    </w:p>
    <w:p w14:paraId="681314BD" w14:textId="77777777" w:rsidR="0069279D" w:rsidRPr="00CF7C61" w:rsidRDefault="0069279D" w:rsidP="00A1008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AE8E07F" w14:textId="77777777" w:rsidR="00A10082" w:rsidRDefault="00A10082" w:rsidP="00A10082"/>
    <w:p w14:paraId="42F94353" w14:textId="77777777" w:rsidR="00A10082" w:rsidRDefault="00A10082" w:rsidP="00154F88"/>
    <w:p w14:paraId="6F98A329" w14:textId="77777777" w:rsidR="00A10082" w:rsidRDefault="00A10082" w:rsidP="00154F88"/>
    <w:sectPr w:rsidR="00A10082" w:rsidSect="000A197C">
      <w:pgSz w:w="12240" w:h="15840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dvTimes"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MTAwNzQ3MjI3tTRU0lEKTi0uzszPAykwqQUAlf0QNiwAAAA="/>
  </w:docVars>
  <w:rsids>
    <w:rsidRoot w:val="008B67A3"/>
    <w:rsid w:val="00000D0F"/>
    <w:rsid w:val="0000432D"/>
    <w:rsid w:val="00021CBB"/>
    <w:rsid w:val="0003336A"/>
    <w:rsid w:val="0004270F"/>
    <w:rsid w:val="000555A4"/>
    <w:rsid w:val="000648B8"/>
    <w:rsid w:val="00065320"/>
    <w:rsid w:val="00075DB6"/>
    <w:rsid w:val="00086541"/>
    <w:rsid w:val="0009187C"/>
    <w:rsid w:val="00092119"/>
    <w:rsid w:val="000A197C"/>
    <w:rsid w:val="000A5D60"/>
    <w:rsid w:val="000C2548"/>
    <w:rsid w:val="000C62A7"/>
    <w:rsid w:val="000C7347"/>
    <w:rsid w:val="000D3780"/>
    <w:rsid w:val="000D71C1"/>
    <w:rsid w:val="000E16A2"/>
    <w:rsid w:val="000E380C"/>
    <w:rsid w:val="00117C75"/>
    <w:rsid w:val="001230FD"/>
    <w:rsid w:val="00124523"/>
    <w:rsid w:val="001253BF"/>
    <w:rsid w:val="0013482E"/>
    <w:rsid w:val="00135722"/>
    <w:rsid w:val="00154F88"/>
    <w:rsid w:val="001638E7"/>
    <w:rsid w:val="00164D68"/>
    <w:rsid w:val="001675DB"/>
    <w:rsid w:val="001713A9"/>
    <w:rsid w:val="00185358"/>
    <w:rsid w:val="001B5EB6"/>
    <w:rsid w:val="002220E4"/>
    <w:rsid w:val="00230EB6"/>
    <w:rsid w:val="00244EAF"/>
    <w:rsid w:val="00265A39"/>
    <w:rsid w:val="002723AF"/>
    <w:rsid w:val="00276E2B"/>
    <w:rsid w:val="002B0CB4"/>
    <w:rsid w:val="002D534C"/>
    <w:rsid w:val="002F7A62"/>
    <w:rsid w:val="00310EE3"/>
    <w:rsid w:val="00326F6D"/>
    <w:rsid w:val="00371F7B"/>
    <w:rsid w:val="00391D19"/>
    <w:rsid w:val="003A2D40"/>
    <w:rsid w:val="003A5431"/>
    <w:rsid w:val="003B3EB6"/>
    <w:rsid w:val="003C1108"/>
    <w:rsid w:val="003C275A"/>
    <w:rsid w:val="003D4172"/>
    <w:rsid w:val="003D459C"/>
    <w:rsid w:val="003E4D2D"/>
    <w:rsid w:val="003F116E"/>
    <w:rsid w:val="003F1663"/>
    <w:rsid w:val="003F1ABF"/>
    <w:rsid w:val="004015F9"/>
    <w:rsid w:val="00415EAA"/>
    <w:rsid w:val="00416AEA"/>
    <w:rsid w:val="004336AB"/>
    <w:rsid w:val="004625AE"/>
    <w:rsid w:val="00465A47"/>
    <w:rsid w:val="00473F15"/>
    <w:rsid w:val="004A13CC"/>
    <w:rsid w:val="004B1E64"/>
    <w:rsid w:val="004B33D9"/>
    <w:rsid w:val="004F7C99"/>
    <w:rsid w:val="0052085C"/>
    <w:rsid w:val="0053050C"/>
    <w:rsid w:val="00535874"/>
    <w:rsid w:val="005C1838"/>
    <w:rsid w:val="005D484D"/>
    <w:rsid w:val="00650ACB"/>
    <w:rsid w:val="00655086"/>
    <w:rsid w:val="00685C9A"/>
    <w:rsid w:val="0069279D"/>
    <w:rsid w:val="00695C6B"/>
    <w:rsid w:val="006D707C"/>
    <w:rsid w:val="006F199E"/>
    <w:rsid w:val="0074517B"/>
    <w:rsid w:val="00755AC9"/>
    <w:rsid w:val="00770744"/>
    <w:rsid w:val="00773F52"/>
    <w:rsid w:val="00786726"/>
    <w:rsid w:val="007A447F"/>
    <w:rsid w:val="007B300A"/>
    <w:rsid w:val="007B7939"/>
    <w:rsid w:val="007B7C7F"/>
    <w:rsid w:val="007F1222"/>
    <w:rsid w:val="007F1E5C"/>
    <w:rsid w:val="00820CD4"/>
    <w:rsid w:val="00822031"/>
    <w:rsid w:val="008321B2"/>
    <w:rsid w:val="0083675F"/>
    <w:rsid w:val="0089320A"/>
    <w:rsid w:val="008962A5"/>
    <w:rsid w:val="008A709D"/>
    <w:rsid w:val="008B3059"/>
    <w:rsid w:val="008B67A3"/>
    <w:rsid w:val="008C1571"/>
    <w:rsid w:val="008D44B1"/>
    <w:rsid w:val="008F0C97"/>
    <w:rsid w:val="008F75E5"/>
    <w:rsid w:val="0092113C"/>
    <w:rsid w:val="00934F52"/>
    <w:rsid w:val="009514B4"/>
    <w:rsid w:val="00985637"/>
    <w:rsid w:val="0099304D"/>
    <w:rsid w:val="009C5C02"/>
    <w:rsid w:val="009E2F6A"/>
    <w:rsid w:val="00A0760B"/>
    <w:rsid w:val="00A10082"/>
    <w:rsid w:val="00A133E2"/>
    <w:rsid w:val="00A24220"/>
    <w:rsid w:val="00A4454E"/>
    <w:rsid w:val="00A5341B"/>
    <w:rsid w:val="00A94E22"/>
    <w:rsid w:val="00AC6630"/>
    <w:rsid w:val="00AC71F5"/>
    <w:rsid w:val="00B065E8"/>
    <w:rsid w:val="00B10533"/>
    <w:rsid w:val="00B254AD"/>
    <w:rsid w:val="00B8474E"/>
    <w:rsid w:val="00B86315"/>
    <w:rsid w:val="00B867CB"/>
    <w:rsid w:val="00B97F1A"/>
    <w:rsid w:val="00BE51AF"/>
    <w:rsid w:val="00C16B3A"/>
    <w:rsid w:val="00C17563"/>
    <w:rsid w:val="00C204F3"/>
    <w:rsid w:val="00C47C3C"/>
    <w:rsid w:val="00C60DA4"/>
    <w:rsid w:val="00C6748A"/>
    <w:rsid w:val="00C71327"/>
    <w:rsid w:val="00C97D8F"/>
    <w:rsid w:val="00CA4143"/>
    <w:rsid w:val="00CA7EFB"/>
    <w:rsid w:val="00CD0824"/>
    <w:rsid w:val="00CF7C61"/>
    <w:rsid w:val="00D224A7"/>
    <w:rsid w:val="00D27C5A"/>
    <w:rsid w:val="00D30469"/>
    <w:rsid w:val="00D5021B"/>
    <w:rsid w:val="00D60A41"/>
    <w:rsid w:val="00D70FEE"/>
    <w:rsid w:val="00D97C94"/>
    <w:rsid w:val="00DC6646"/>
    <w:rsid w:val="00E00785"/>
    <w:rsid w:val="00E06233"/>
    <w:rsid w:val="00E13ECA"/>
    <w:rsid w:val="00E252C6"/>
    <w:rsid w:val="00E953A3"/>
    <w:rsid w:val="00EA1F24"/>
    <w:rsid w:val="00EC5AEA"/>
    <w:rsid w:val="00EE2382"/>
    <w:rsid w:val="00EF3FCC"/>
    <w:rsid w:val="00F535BF"/>
    <w:rsid w:val="00F6263B"/>
    <w:rsid w:val="00FA5F14"/>
    <w:rsid w:val="00FA6566"/>
    <w:rsid w:val="00FB2A94"/>
    <w:rsid w:val="00FC4F3E"/>
    <w:rsid w:val="00FD1D4A"/>
    <w:rsid w:val="00FE0633"/>
    <w:rsid w:val="00FF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215484"/>
  <w15:docId w15:val="{3AEF0EFD-F33A-4EBB-B032-268882E7D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4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2A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D97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95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66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82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82E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mailto:Usama.ramadan@mu.edu.eg" TargetMode="External"/><Relationship Id="rId10" Type="http://schemas.openxmlformats.org/officeDocument/2006/relationships/hyperlink" Target="https://pubchem.ncbi.nlm.nih.gov/search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39DE8-F726-4CA6-80BA-6FAD7504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279</Words>
  <Characters>1299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Khairia</dc:creator>
  <cp:keywords/>
  <dc:description/>
  <cp:lastModifiedBy>Boon Lee</cp:lastModifiedBy>
  <cp:revision>2</cp:revision>
  <dcterms:created xsi:type="dcterms:W3CDTF">2019-07-10T23:52:00Z</dcterms:created>
  <dcterms:modified xsi:type="dcterms:W3CDTF">2019-07-10T23:52:00Z</dcterms:modified>
</cp:coreProperties>
</file>